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0C727" w14:textId="77777777" w:rsidR="002C5BEC" w:rsidRDefault="002C5BEC" w:rsidP="002C5BEC">
      <w:pPr>
        <w:pStyle w:val="ProductName"/>
      </w:pPr>
      <w:r>
        <w:t>Section 071324</w:t>
      </w:r>
    </w:p>
    <w:p w14:paraId="7014FD9B" w14:textId="77777777" w:rsidR="002C5BEC" w:rsidRDefault="002C5BEC" w:rsidP="002C5BEC">
      <w:pPr>
        <w:pStyle w:val="ProductName"/>
      </w:pPr>
      <w:r>
        <w:t>Pre-Applied Sheet Membrane Waterproofing</w:t>
      </w:r>
    </w:p>
    <w:p w14:paraId="7052065C" w14:textId="3CBD773B" w:rsidR="002C5BEC" w:rsidRDefault="002C5BEC" w:rsidP="002C5BEC"/>
    <w:p w14:paraId="4B93D438" w14:textId="7646BEC3" w:rsidR="00BE34A2" w:rsidRDefault="00A06E3F" w:rsidP="002C5BEC">
      <w:r>
        <w:rPr>
          <w:noProof/>
        </w:rPr>
        <mc:AlternateContent>
          <mc:Choice Requires="wps">
            <w:drawing>
              <wp:inline distT="0" distB="0" distL="0" distR="0" wp14:anchorId="131127BE" wp14:editId="5543C23A">
                <wp:extent cx="5486400" cy="669829"/>
                <wp:effectExtent l="0" t="0" r="1905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9829"/>
                        </a:xfrm>
                        <a:prstGeom prst="rect">
                          <a:avLst/>
                        </a:prstGeom>
                        <a:solidFill>
                          <a:schemeClr val="accent2">
                            <a:lumMod val="40000"/>
                            <a:lumOff val="60000"/>
                          </a:schemeClr>
                        </a:solid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5EE64FA6" w14:textId="77777777" w:rsidR="005F6177" w:rsidRPr="00D50F94" w:rsidRDefault="005F6177" w:rsidP="005F6177">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153D9340" w14:textId="358C3552" w:rsidR="00A06E3F" w:rsidRPr="00D50F94" w:rsidRDefault="00A06E3F" w:rsidP="00A06E3F">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inline>
            </w:drawing>
          </mc:Choice>
          <mc:Fallback>
            <w:pict>
              <v:shapetype w14:anchorId="131127BE" id="_x0000_t202" coordsize="21600,21600" o:spt="202" path="m,l,21600r21600,l21600,xe">
                <v:stroke joinstyle="miter"/>
                <v:path gradientshapeok="t" o:connecttype="rect"/>
              </v:shapetype>
              <v:shape id="Text Box 2" o:spid="_x0000_s1026" type="#_x0000_t202" style="width:6in;height: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" fillcolor="#f7caac [1301]" strokecolor="red" strokeweight="1pt">
                <v:textbox>
                  <w:txbxContent>
                    <w:p w14:paraId="5EE64FA6" w14:textId="77777777" w:rsidR="005F6177" w:rsidRPr="00D50F94" w:rsidRDefault="005F6177" w:rsidP="005F6177">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153D9340" w14:textId="358C3552" w:rsidR="00A06E3F" w:rsidRPr="00D50F94" w:rsidRDefault="00A06E3F" w:rsidP="00A06E3F">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anchorlock/>
              </v:shape>
            </w:pict>
          </mc:Fallback>
        </mc:AlternateContent>
      </w:r>
    </w:p>
    <w:p w14:paraId="15CAFCB9" w14:textId="77777777" w:rsidR="002C5BEC" w:rsidRDefault="002C5BEC" w:rsidP="002C5BEC">
      <w:pPr>
        <w:pStyle w:val="Partsections"/>
        <w:jc w:val="both"/>
      </w:pPr>
      <w:r>
        <w:t>PART 1 — GENERAL</w:t>
      </w:r>
    </w:p>
    <w:p w14:paraId="274DFE14" w14:textId="77777777" w:rsidR="002C5BEC" w:rsidRDefault="002C5BEC" w:rsidP="002C5BEC">
      <w:pPr>
        <w:pStyle w:val="Sections"/>
        <w:jc w:val="both"/>
      </w:pPr>
      <w:r>
        <w:t>1.01</w:t>
      </w:r>
      <w:r>
        <w:tab/>
        <w:t>SUMMARY</w:t>
      </w:r>
    </w:p>
    <w:p w14:paraId="761919EE" w14:textId="77777777" w:rsidR="002C5BEC" w:rsidRDefault="002C5BEC" w:rsidP="002C5BEC">
      <w:pPr>
        <w:pStyle w:val="1stindent"/>
        <w:numPr>
          <w:ilvl w:val="0"/>
          <w:numId w:val="14"/>
        </w:numPr>
        <w:ind w:left="1080"/>
        <w:jc w:val="both"/>
      </w:pPr>
      <w:r>
        <w:t>The Work of this Section includes, but is not limited to, pre-applied sheet membrane waterproofing that forms an integral bond to poured concrete for the following property-line construction applications:</w:t>
      </w:r>
    </w:p>
    <w:p w14:paraId="3C04C968" w14:textId="77777777" w:rsidR="002C5BEC" w:rsidRDefault="002C5BEC" w:rsidP="002C5BEC">
      <w:pPr>
        <w:pStyle w:val="2ndindent"/>
        <w:numPr>
          <w:ilvl w:val="0"/>
          <w:numId w:val="13"/>
        </w:numPr>
        <w:tabs>
          <w:tab w:val="clear" w:pos="1440"/>
        </w:tabs>
        <w:ind w:left="1440"/>
        <w:jc w:val="both"/>
      </w:pPr>
      <w:r>
        <w:t>Horizontal Applications:  Membrane applied on prepared subbase prior to placement of concrete slabs.</w:t>
      </w:r>
    </w:p>
    <w:p w14:paraId="1EAF5DB2" w14:textId="77777777" w:rsidR="002C5BEC" w:rsidRDefault="002C5BEC" w:rsidP="002C5BEC">
      <w:pPr>
        <w:pStyle w:val="2ndindent"/>
        <w:numPr>
          <w:ilvl w:val="0"/>
          <w:numId w:val="13"/>
        </w:numPr>
        <w:tabs>
          <w:tab w:val="clear" w:pos="1440"/>
        </w:tabs>
        <w:ind w:left="1440"/>
        <w:jc w:val="both"/>
      </w:pPr>
      <w:r>
        <w:t>Vertical Applications:  Membrane applied against soil retention system prior to placement of concrete foundation walls;</w:t>
      </w:r>
    </w:p>
    <w:p w14:paraId="48AA3102" w14:textId="77777777" w:rsidR="002C5BEC" w:rsidRDefault="002C5BEC" w:rsidP="002C5BEC">
      <w:pPr>
        <w:pStyle w:val="1stindent"/>
        <w:jc w:val="both"/>
      </w:pPr>
      <w:r>
        <w:t>B.</w:t>
      </w:r>
      <w:r>
        <w:tab/>
        <w:t>Related sections include, but are not limited to, the following:</w:t>
      </w:r>
    </w:p>
    <w:p w14:paraId="4426EE2C" w14:textId="77777777" w:rsidR="002C5BEC" w:rsidRDefault="002C5BEC" w:rsidP="002C5BEC">
      <w:pPr>
        <w:pStyle w:val="2ndindent"/>
        <w:numPr>
          <w:ilvl w:val="0"/>
          <w:numId w:val="24"/>
        </w:numPr>
        <w:tabs>
          <w:tab w:val="clear" w:pos="1440"/>
        </w:tabs>
        <w:jc w:val="both"/>
      </w:pPr>
      <w:r>
        <w:t>Section 031000 - Concrete Forming</w:t>
      </w:r>
    </w:p>
    <w:p w14:paraId="248BDCA9" w14:textId="77777777" w:rsidR="002C5BEC" w:rsidRDefault="002C5BEC" w:rsidP="002C5BEC">
      <w:pPr>
        <w:pStyle w:val="2ndindent"/>
        <w:numPr>
          <w:ilvl w:val="0"/>
          <w:numId w:val="24"/>
        </w:numPr>
        <w:tabs>
          <w:tab w:val="clear" w:pos="1440"/>
        </w:tabs>
        <w:jc w:val="both"/>
      </w:pPr>
      <w:r>
        <w:t>Section 312000 – Earth Moving</w:t>
      </w:r>
    </w:p>
    <w:p w14:paraId="249D0E99" w14:textId="77777777" w:rsidR="002C5BEC" w:rsidRDefault="002C5BEC" w:rsidP="002C5BEC">
      <w:pPr>
        <w:pStyle w:val="2ndindent"/>
        <w:numPr>
          <w:ilvl w:val="0"/>
          <w:numId w:val="24"/>
        </w:numPr>
        <w:tabs>
          <w:tab w:val="clear" w:pos="1440"/>
        </w:tabs>
        <w:jc w:val="both"/>
      </w:pPr>
      <w:r>
        <w:t>Section 031500 – Concrete Accessories</w:t>
      </w:r>
    </w:p>
    <w:p w14:paraId="3845B6D5" w14:textId="77777777" w:rsidR="002C5BEC" w:rsidRDefault="002C5BEC" w:rsidP="002C5BEC">
      <w:pPr>
        <w:pStyle w:val="2ndindent"/>
        <w:numPr>
          <w:ilvl w:val="0"/>
          <w:numId w:val="24"/>
        </w:numPr>
        <w:tabs>
          <w:tab w:val="clear" w:pos="1440"/>
        </w:tabs>
        <w:jc w:val="both"/>
      </w:pPr>
      <w:r>
        <w:t>Section 032000 - Concrete Reinforcing</w:t>
      </w:r>
    </w:p>
    <w:p w14:paraId="6583EC82" w14:textId="77777777" w:rsidR="002C5BEC" w:rsidRDefault="002C5BEC" w:rsidP="002C5BEC">
      <w:pPr>
        <w:pStyle w:val="2ndindent"/>
        <w:numPr>
          <w:ilvl w:val="0"/>
          <w:numId w:val="24"/>
        </w:numPr>
        <w:tabs>
          <w:tab w:val="clear" w:pos="1440"/>
        </w:tabs>
        <w:jc w:val="both"/>
      </w:pPr>
      <w:r>
        <w:t>Section 033000 – Cast-In-Place Concrete</w:t>
      </w:r>
    </w:p>
    <w:p w14:paraId="11151CFB" w14:textId="77777777" w:rsidR="002C5BEC" w:rsidRDefault="002C5BEC" w:rsidP="002C5BEC">
      <w:pPr>
        <w:pStyle w:val="2ndindent"/>
        <w:numPr>
          <w:ilvl w:val="0"/>
          <w:numId w:val="24"/>
        </w:numPr>
        <w:tabs>
          <w:tab w:val="clear" w:pos="1440"/>
        </w:tabs>
        <w:jc w:val="both"/>
      </w:pPr>
      <w:r>
        <w:t>Section 033713 – Shotcrete</w:t>
      </w:r>
    </w:p>
    <w:p w14:paraId="72059648" w14:textId="77777777" w:rsidR="002C5BEC" w:rsidRDefault="002C5BEC" w:rsidP="002C5BEC">
      <w:pPr>
        <w:jc w:val="both"/>
      </w:pPr>
    </w:p>
    <w:p w14:paraId="5B6344D6" w14:textId="77777777" w:rsidR="002C5BEC" w:rsidRDefault="002C5BEC" w:rsidP="002C5BEC">
      <w:pPr>
        <w:pStyle w:val="Sections"/>
        <w:jc w:val="both"/>
      </w:pPr>
      <w:r>
        <w:t>1.02</w:t>
      </w:r>
      <w:r>
        <w:tab/>
        <w:t>SUBMITTALS</w:t>
      </w:r>
    </w:p>
    <w:p w14:paraId="0A54A92D" w14:textId="77777777" w:rsidR="002C5BEC" w:rsidRDefault="002C5BEC" w:rsidP="002C5BEC">
      <w:pPr>
        <w:pStyle w:val="1stindent"/>
        <w:numPr>
          <w:ilvl w:val="0"/>
          <w:numId w:val="12"/>
        </w:numPr>
        <w:ind w:left="1080"/>
        <w:jc w:val="both"/>
      </w:pPr>
      <w:r w:rsidRPr="00526FE6">
        <w:t>Product Data:  Provide product criteria, characteristics, accessories, jointing and seaming methods, and termination conditions</w:t>
      </w:r>
      <w:r>
        <w:t>.  Include manufacturer’s written instruction for evaluating, preparing, and treating substrate.</w:t>
      </w:r>
    </w:p>
    <w:p w14:paraId="6CEAD83F" w14:textId="77777777" w:rsidR="002C5BEC" w:rsidRDefault="002C5BEC" w:rsidP="002C5BEC">
      <w:pPr>
        <w:pStyle w:val="1stindent"/>
        <w:numPr>
          <w:ilvl w:val="0"/>
          <w:numId w:val="12"/>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0876CBDF" w14:textId="77777777" w:rsidR="002C5BEC" w:rsidRDefault="002C5BEC" w:rsidP="002C5BEC">
      <w:pPr>
        <w:pStyle w:val="2ndindent"/>
        <w:numPr>
          <w:ilvl w:val="0"/>
          <w:numId w:val="16"/>
        </w:numPr>
        <w:jc w:val="both"/>
      </w:pPr>
      <w:r>
        <w:t>Submit for typical and non-typical conditions of Project. Manufacturer’s standard sheets are no acceptable for Shop Drawings.</w:t>
      </w:r>
    </w:p>
    <w:p w14:paraId="5077DB8A" w14:textId="77777777" w:rsidR="002C5BEC" w:rsidRDefault="002C5BEC" w:rsidP="002C5BEC">
      <w:pPr>
        <w:pStyle w:val="2ndindent"/>
        <w:numPr>
          <w:ilvl w:val="0"/>
          <w:numId w:val="16"/>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212E1972" w14:textId="77777777" w:rsidR="002C5BEC" w:rsidRDefault="002C5BEC" w:rsidP="002C5BEC">
      <w:pPr>
        <w:pStyle w:val="2ndindent"/>
        <w:numPr>
          <w:ilvl w:val="0"/>
          <w:numId w:val="16"/>
        </w:numPr>
        <w:jc w:val="both"/>
      </w:pPr>
      <w:r>
        <w:t>Indicate extent of waterproofing, detail call-outs on plans and elevations of areas to receive waterproofing.</w:t>
      </w:r>
    </w:p>
    <w:p w14:paraId="0092FBDE" w14:textId="77777777" w:rsidR="002C5BEC" w:rsidRDefault="002C5BEC" w:rsidP="002C5BEC">
      <w:pPr>
        <w:pStyle w:val="2ndindent"/>
        <w:numPr>
          <w:ilvl w:val="0"/>
          <w:numId w:val="16"/>
        </w:numPr>
        <w:jc w:val="both"/>
      </w:pPr>
      <w:r>
        <w:t>Shop drawings shall be approved by the waterproofing manufacturer prior to submission to the Architect for review and approval. Manufacturer’s approval shall be clearly noted on the shop drawings.</w:t>
      </w:r>
    </w:p>
    <w:p w14:paraId="21D511C6" w14:textId="77777777" w:rsidR="002C5BEC" w:rsidRDefault="002C5BEC" w:rsidP="002C5BEC">
      <w:pPr>
        <w:pStyle w:val="2ndindent"/>
        <w:numPr>
          <w:ilvl w:val="0"/>
          <w:numId w:val="16"/>
        </w:numPr>
        <w:jc w:val="both"/>
      </w:pPr>
      <w:r>
        <w:t>Coordinate shop drawings with Shoring, Architectural, Structural and MEP design.</w:t>
      </w:r>
    </w:p>
    <w:p w14:paraId="06178D29" w14:textId="77777777" w:rsidR="006F17F6" w:rsidRDefault="002C5BEC" w:rsidP="006F17F6">
      <w:pPr>
        <w:pStyle w:val="1stindent"/>
        <w:numPr>
          <w:ilvl w:val="0"/>
          <w:numId w:val="12"/>
        </w:numPr>
        <w:ind w:left="1080"/>
        <w:jc w:val="both"/>
      </w:pPr>
      <w:r w:rsidRPr="00A21EA3">
        <w:lastRenderedPageBreak/>
        <w:t xml:space="preserve">Certificate:  </w:t>
      </w:r>
      <w:r>
        <w:t xml:space="preserve">Provide a written certification letter from the manufacturer stating </w:t>
      </w:r>
      <w:r w:rsidRPr="003368AA">
        <w:t>that all</w:t>
      </w:r>
      <w:r>
        <w:t xml:space="preserve"> materials are suitable for site conditions, applications indicated and specified in the construction documents.</w:t>
      </w:r>
    </w:p>
    <w:p w14:paraId="508F0DA9" w14:textId="77777777" w:rsidR="002C5BEC" w:rsidRDefault="002C5BEC" w:rsidP="002C5BEC">
      <w:pPr>
        <w:pStyle w:val="1stindent"/>
        <w:numPr>
          <w:ilvl w:val="0"/>
          <w:numId w:val="12"/>
        </w:numPr>
        <w:ind w:left="1080"/>
        <w:jc w:val="both"/>
      </w:pPr>
      <w:r w:rsidRPr="00A21EA3">
        <w:t>Manufacturer's Installation Instructions:  Indicate special preparation of substrate, panel attachment methods, and perimeter conditions requiring special attention.</w:t>
      </w:r>
    </w:p>
    <w:p w14:paraId="1B0BF196" w14:textId="77777777" w:rsidR="002C5BEC" w:rsidRDefault="002C5BEC" w:rsidP="002C5BEC">
      <w:pPr>
        <w:pStyle w:val="1stindent"/>
        <w:numPr>
          <w:ilvl w:val="0"/>
          <w:numId w:val="12"/>
        </w:numPr>
        <w:ind w:left="1080"/>
        <w:jc w:val="both"/>
      </w:pPr>
      <w:r>
        <w:t>Qualification Data:  For Installer, manufacturer, and third-party observation agency.</w:t>
      </w:r>
    </w:p>
    <w:p w14:paraId="343FD9EA" w14:textId="77777777" w:rsidR="002C5BEC" w:rsidRDefault="002C5BEC" w:rsidP="002C5BEC">
      <w:pPr>
        <w:pStyle w:val="1stindent"/>
        <w:numPr>
          <w:ilvl w:val="0"/>
          <w:numId w:val="12"/>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1097B85B" w14:textId="77777777" w:rsidR="002C5BEC" w:rsidRDefault="002C5BEC" w:rsidP="002C5BEC">
      <w:pPr>
        <w:jc w:val="both"/>
      </w:pPr>
    </w:p>
    <w:p w14:paraId="27884670" w14:textId="77777777" w:rsidR="002C5BEC" w:rsidRDefault="002C5BEC" w:rsidP="002C5BEC">
      <w:pPr>
        <w:pStyle w:val="Sections"/>
        <w:jc w:val="both"/>
      </w:pPr>
      <w:r>
        <w:t>1.03</w:t>
      </w:r>
      <w:r>
        <w:tab/>
        <w:t>REFERENCE STANDARDS</w:t>
      </w:r>
    </w:p>
    <w:p w14:paraId="32030630" w14:textId="77777777" w:rsidR="002C5BEC" w:rsidRDefault="002C5BEC" w:rsidP="002C5BEC">
      <w:pPr>
        <w:pStyle w:val="1stindent"/>
        <w:numPr>
          <w:ilvl w:val="0"/>
          <w:numId w:val="11"/>
        </w:numPr>
        <w:ind w:left="1080"/>
        <w:jc w:val="both"/>
      </w:pPr>
      <w:r>
        <w:t>The following standards and publications are applicable to the extent referenced in the text.</w:t>
      </w:r>
    </w:p>
    <w:p w14:paraId="39112E90" w14:textId="77777777" w:rsidR="002C5BEC" w:rsidRDefault="002C5BEC" w:rsidP="002C5BEC">
      <w:pPr>
        <w:pStyle w:val="1stindent"/>
        <w:numPr>
          <w:ilvl w:val="0"/>
          <w:numId w:val="11"/>
        </w:numPr>
        <w:ind w:left="1080"/>
        <w:jc w:val="both"/>
      </w:pPr>
      <w:r>
        <w:t>American Society for Testing and Materials (ASTM):</w:t>
      </w:r>
    </w:p>
    <w:p w14:paraId="63341CF5" w14:textId="77777777" w:rsidR="002C5BEC" w:rsidRDefault="002C5BEC" w:rsidP="002C5BEC">
      <w:pPr>
        <w:pStyle w:val="1stindent"/>
        <w:tabs>
          <w:tab w:val="clear" w:pos="1080"/>
          <w:tab w:val="left" w:pos="2160"/>
        </w:tabs>
        <w:ind w:left="2160" w:hanging="1080"/>
        <w:jc w:val="both"/>
      </w:pPr>
      <w:r>
        <w:t>C 836</w:t>
      </w:r>
      <w:r>
        <w:tab/>
        <w:t>Standard Specification for High Solids, Cold Liquid-Applied Elastomeric Waterproofing Membrane for Use with Separate Wearing Course</w:t>
      </w:r>
    </w:p>
    <w:p w14:paraId="6147CA41" w14:textId="77777777" w:rsidR="002C5BEC" w:rsidRDefault="002C5BEC" w:rsidP="002C5BEC">
      <w:pPr>
        <w:pStyle w:val="2ndindent"/>
        <w:tabs>
          <w:tab w:val="clear" w:pos="1440"/>
        </w:tabs>
        <w:ind w:left="1800" w:hanging="720"/>
        <w:jc w:val="both"/>
      </w:pPr>
      <w:r>
        <w:t>D 412</w:t>
      </w:r>
      <w:r>
        <w:tab/>
      </w:r>
      <w:r>
        <w:tab/>
        <w:t>Standard Test Methods for Rubber Properties in Tension</w:t>
      </w:r>
    </w:p>
    <w:p w14:paraId="1A2704FE" w14:textId="77777777" w:rsidR="002C5BEC" w:rsidRDefault="002C5BEC" w:rsidP="002C5BEC">
      <w:pPr>
        <w:pStyle w:val="2ndindent"/>
        <w:tabs>
          <w:tab w:val="clear" w:pos="1440"/>
        </w:tabs>
        <w:ind w:left="1800" w:hanging="720"/>
        <w:jc w:val="both"/>
      </w:pPr>
      <w:r>
        <w:t>D 570</w:t>
      </w:r>
      <w:r>
        <w:tab/>
      </w:r>
      <w:r>
        <w:tab/>
        <w:t>Standard Test Method for Water Absorption of Plastics</w:t>
      </w:r>
    </w:p>
    <w:p w14:paraId="65F754E5" w14:textId="77777777" w:rsidR="002C5BEC" w:rsidRDefault="002C5BEC" w:rsidP="002C5BEC">
      <w:pPr>
        <w:pStyle w:val="2ndindent"/>
        <w:tabs>
          <w:tab w:val="clear" w:pos="1440"/>
        </w:tabs>
        <w:ind w:left="1800" w:hanging="720"/>
        <w:jc w:val="both"/>
      </w:pPr>
      <w:r>
        <w:t>D 903</w:t>
      </w:r>
      <w:r>
        <w:tab/>
      </w:r>
      <w:r>
        <w:tab/>
        <w:t>Standard Test Method for Peel or Stripping Strength of Adhesive Bonds</w:t>
      </w:r>
    </w:p>
    <w:p w14:paraId="5C80C01D" w14:textId="77777777" w:rsidR="002C5BEC" w:rsidRDefault="002C5BEC" w:rsidP="002C5BEC">
      <w:pPr>
        <w:pStyle w:val="2ndindent"/>
        <w:tabs>
          <w:tab w:val="clear" w:pos="1440"/>
        </w:tabs>
        <w:ind w:left="1800" w:hanging="720"/>
        <w:jc w:val="both"/>
      </w:pPr>
      <w:r>
        <w:t>D 1876</w:t>
      </w:r>
      <w:r>
        <w:tab/>
      </w:r>
      <w:r>
        <w:tab/>
        <w:t>Standard Test Method for Peel Release of Adhesives (T-Peel)</w:t>
      </w:r>
    </w:p>
    <w:p w14:paraId="5256FA17" w14:textId="77777777" w:rsidR="002C5BEC" w:rsidRDefault="002C5BEC" w:rsidP="002C5BEC">
      <w:pPr>
        <w:pStyle w:val="2ndindent"/>
        <w:tabs>
          <w:tab w:val="clear" w:pos="1440"/>
        </w:tabs>
        <w:ind w:left="2160" w:hanging="1080"/>
        <w:jc w:val="both"/>
      </w:pPr>
      <w:r>
        <w:t xml:space="preserve">D 1970 </w:t>
      </w:r>
      <w:r>
        <w:tab/>
        <w:t>Standard Specification for Self-Adhering Polymer Modified Bituminous Sheet Materials Used as Steep Roofing Underlayment for Ice Dam Protection</w:t>
      </w:r>
    </w:p>
    <w:p w14:paraId="6DC53139" w14:textId="77777777" w:rsidR="002C5BEC" w:rsidRDefault="002C5BEC" w:rsidP="002C5BEC">
      <w:pPr>
        <w:pStyle w:val="2ndindent"/>
        <w:tabs>
          <w:tab w:val="clear" w:pos="1440"/>
        </w:tabs>
        <w:ind w:left="2160" w:hanging="1080"/>
        <w:jc w:val="both"/>
      </w:pPr>
      <w:r>
        <w:t>D 3767</w:t>
      </w:r>
      <w:r>
        <w:tab/>
        <w:t>Standard Practice for Rubber - Measurements of Dimensions</w:t>
      </w:r>
    </w:p>
    <w:p w14:paraId="40FE54FD" w14:textId="77777777" w:rsidR="002C5BEC" w:rsidRDefault="002C5BEC" w:rsidP="002C5BEC">
      <w:pPr>
        <w:pStyle w:val="2ndindent"/>
        <w:tabs>
          <w:tab w:val="clear" w:pos="1440"/>
        </w:tabs>
        <w:ind w:left="2160" w:hanging="1080"/>
        <w:jc w:val="both"/>
      </w:pPr>
      <w:r>
        <w:t>D 5385</w:t>
      </w:r>
      <w:r>
        <w:tab/>
        <w:t>Standard Test Method for Hydrostatic Pressure Resistance of Waterproofing Membranes</w:t>
      </w:r>
    </w:p>
    <w:p w14:paraId="780F3C5B" w14:textId="77777777" w:rsidR="002C5BEC" w:rsidRDefault="002C5BEC" w:rsidP="002C5BEC">
      <w:pPr>
        <w:pStyle w:val="2ndindent"/>
        <w:tabs>
          <w:tab w:val="clear" w:pos="1440"/>
        </w:tabs>
        <w:ind w:left="1800" w:hanging="720"/>
        <w:jc w:val="both"/>
      </w:pPr>
      <w:r>
        <w:t>E 96</w:t>
      </w:r>
      <w:r>
        <w:tab/>
      </w:r>
      <w:r>
        <w:tab/>
        <w:t>Standard Test Methods for Water Vapor Transmission of Materials</w:t>
      </w:r>
    </w:p>
    <w:p w14:paraId="7B8B7613" w14:textId="77777777" w:rsidR="002C5BEC" w:rsidRDefault="002C5BEC" w:rsidP="002C5BEC">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303DC365" w14:textId="77777777" w:rsidR="002C5BEC" w:rsidRDefault="002C5BEC" w:rsidP="002C5BEC">
      <w:pPr>
        <w:pStyle w:val="2ndindent"/>
        <w:tabs>
          <w:tab w:val="clear" w:pos="1440"/>
        </w:tabs>
        <w:ind w:left="1800" w:hanging="720"/>
        <w:jc w:val="both"/>
      </w:pPr>
      <w:r>
        <w:t>ACI 506</w:t>
      </w:r>
      <w:r>
        <w:tab/>
      </w:r>
      <w:r>
        <w:tab/>
        <w:t>Shotcrete to be placed in accordance with the American Concrete Institute (ACI)</w:t>
      </w:r>
    </w:p>
    <w:p w14:paraId="4C7DC358" w14:textId="77777777" w:rsidR="002C5BEC" w:rsidRDefault="002C5BEC" w:rsidP="002C5BEC">
      <w:pPr>
        <w:jc w:val="both"/>
      </w:pPr>
    </w:p>
    <w:p w14:paraId="0FBBF604" w14:textId="77777777" w:rsidR="002C5BEC" w:rsidRDefault="002C5BEC" w:rsidP="002C5BEC">
      <w:pPr>
        <w:pStyle w:val="Sections"/>
        <w:jc w:val="both"/>
      </w:pPr>
      <w:r>
        <w:t>1.04</w:t>
      </w:r>
      <w:r>
        <w:tab/>
        <w:t xml:space="preserve">QUALITY ASSURANCE </w:t>
      </w:r>
    </w:p>
    <w:p w14:paraId="38D9B246" w14:textId="77777777" w:rsidR="002C5BEC" w:rsidRDefault="002C5BEC" w:rsidP="002C5BEC">
      <w:pPr>
        <w:pStyle w:val="1stindent"/>
        <w:numPr>
          <w:ilvl w:val="0"/>
          <w:numId w:val="10"/>
        </w:numPr>
        <w:ind w:left="1080"/>
        <w:jc w:val="both"/>
      </w:pPr>
      <w:r>
        <w:t>Manufacturer: Sheet membrane waterproofing system shall be manufactured and marketed by a firm with a minimum of 20 years’ experienc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1298F176" w14:textId="76896112" w:rsidR="002C5BEC" w:rsidRDefault="002C5BEC" w:rsidP="002C5BEC">
      <w:pPr>
        <w:pStyle w:val="1stindent"/>
        <w:numPr>
          <w:ilvl w:val="0"/>
          <w:numId w:val="10"/>
        </w:numPr>
        <w:ind w:left="1080"/>
        <w:jc w:val="both"/>
      </w:pPr>
      <w:r w:rsidRPr="0093373B">
        <w:t>Installer:  A firm which has at least 3 years’ experience in work of the type required by this section.  All work of this Section shall be performed by a subcontractor who is trained and certified by the manufacturer of the waterproofing material.</w:t>
      </w:r>
    </w:p>
    <w:p w14:paraId="0F5DD645" w14:textId="1DFF9038" w:rsidR="00BE34A2" w:rsidRPr="0093373B" w:rsidRDefault="00A06E3F" w:rsidP="00BE34A2">
      <w:pPr>
        <w:pStyle w:val="1stindent"/>
        <w:ind w:left="720" w:firstLine="0"/>
        <w:jc w:val="both"/>
      </w:pPr>
      <w:r w:rsidRPr="00F36A59">
        <w:rPr>
          <w:noProof/>
          <w:color w:val="2A20E8"/>
          <w14:textFill>
            <w14:solidFill>
              <w14:srgbClr w14:val="2A20E8">
                <w14:lumMod w14:val="75000"/>
              </w14:srgbClr>
            </w14:solidFill>
          </w14:textFill>
        </w:rPr>
        <mc:AlternateContent>
          <mc:Choice Requires="wps">
            <w:drawing>
              <wp:inline distT="0" distB="0" distL="0" distR="0" wp14:anchorId="704C711C" wp14:editId="3F9C24ED">
                <wp:extent cx="5084064" cy="1404620"/>
                <wp:effectExtent l="0" t="0" r="21590" b="1016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064" cy="1404620"/>
                        </a:xfrm>
                        <a:prstGeom prst="rect">
                          <a:avLst/>
                        </a:prstGeom>
                        <a:solidFill>
                          <a:schemeClr val="accent2">
                            <a:lumMod val="40000"/>
                            <a:lumOff val="60000"/>
                          </a:schemeClr>
                        </a:solidFill>
                        <a:ln w="12700">
                          <a:solidFill>
                            <a:srgbClr val="FF0000"/>
                          </a:solidFill>
                          <a:miter lim="800000"/>
                          <a:headEnd/>
                          <a:tailEnd/>
                        </a:ln>
                      </wps:spPr>
                      <wps:txbx>
                        <w:txbxContent>
                          <w:p w14:paraId="7EF1D183" w14:textId="77777777" w:rsidR="00A06E3F" w:rsidRDefault="00A06E3F" w:rsidP="00A06E3F">
                            <w:r>
                              <w:rPr>
                                <w:color w:val="2A20E8"/>
                              </w:rPr>
                              <w:t>Retain “Independent Observation” Paragraph below if Option 2 under “Warranty” is selected. This is a requirement to obtain AVM Aussie Guard No Dollar Limit Warranty covering both material and labor</w:t>
                            </w:r>
                          </w:p>
                        </w:txbxContent>
                      </wps:txbx>
                      <wps:bodyPr rot="0" vert="horz" wrap="square" lIns="91440" tIns="45720" rIns="91440" bIns="45720" anchor="t" anchorCtr="0">
                        <a:spAutoFit/>
                      </wps:bodyPr>
                    </wps:wsp>
                  </a:graphicData>
                </a:graphic>
              </wp:inline>
            </w:drawing>
          </mc:Choice>
          <mc:Fallback>
            <w:pict>
              <v:shape w14:anchorId="704C711C" id="_x0000_s1027" type="#_x0000_t202" style="width:400.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" fillcolor="#f7caac [1301]" strokecolor="red" strokeweight="1pt">
                <v:textbox style="mso-fit-shape-to-text:t">
                  <w:txbxContent>
                    <w:p w14:paraId="7EF1D183" w14:textId="77777777" w:rsidR="00A06E3F" w:rsidRDefault="00A06E3F" w:rsidP="00A06E3F">
                      <w:r>
                        <w:rPr>
                          <w:color w:val="2A20E8"/>
                        </w:rPr>
                        <w:t>Retain “Independent Observation” Paragraph below if Option 2 under “Warranty” is selected. This is a requirement to obtain AVM Aussie Guard No Dollar Limit Warranty covering both material and labor</w:t>
                      </w:r>
                    </w:p>
                  </w:txbxContent>
                </v:textbox>
                <w10:anchorlock/>
              </v:shape>
            </w:pict>
          </mc:Fallback>
        </mc:AlternateContent>
      </w:r>
    </w:p>
    <w:p w14:paraId="08E80CF3" w14:textId="74FE35F8" w:rsidR="00BE34A2" w:rsidRDefault="00BE34A2" w:rsidP="00BE34A2">
      <w:pPr>
        <w:pStyle w:val="1stindent"/>
        <w:numPr>
          <w:ilvl w:val="0"/>
          <w:numId w:val="10"/>
        </w:numPr>
        <w:ind w:left="1080"/>
        <w:jc w:val="both"/>
      </w:pPr>
      <w:r w:rsidRPr="003F4541">
        <w:t xml:space="preserve">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w:t>
      </w:r>
      <w:r w:rsidRPr="003F4541">
        <w:lastRenderedPageBreak/>
        <w:t>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14:paraId="4D58361F" w14:textId="4CCAA0AA" w:rsidR="002C5BEC" w:rsidRDefault="002C5BEC" w:rsidP="00BE34A2">
      <w:pPr>
        <w:pStyle w:val="1stindent"/>
        <w:numPr>
          <w:ilvl w:val="0"/>
          <w:numId w:val="10"/>
        </w:numPr>
        <w:ind w:left="1080"/>
        <w:jc w:val="both"/>
      </w:pPr>
      <w:r>
        <w:t>Materials:  For each type of material required for the work of this section, provide primary materials which are the products of one manufacturer.</w:t>
      </w:r>
    </w:p>
    <w:p w14:paraId="4C210F2A" w14:textId="77777777" w:rsidR="002C5BEC" w:rsidRDefault="002C5BEC" w:rsidP="002C5BEC">
      <w:pPr>
        <w:pStyle w:val="1stindent"/>
        <w:numPr>
          <w:ilvl w:val="0"/>
          <w:numId w:val="10"/>
        </w:numPr>
        <w:ind w:left="1080"/>
        <w:jc w:val="both"/>
      </w:pPr>
      <w:r>
        <w:t xml:space="preserve">Pre-Installation Conference:  </w:t>
      </w:r>
    </w:p>
    <w:p w14:paraId="2B4F982C" w14:textId="77777777" w:rsidR="002C5BEC" w:rsidRDefault="002C5BEC" w:rsidP="002C5BEC">
      <w:pPr>
        <w:pStyle w:val="2ndindent"/>
        <w:numPr>
          <w:ilvl w:val="0"/>
          <w:numId w:val="17"/>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278DA8A0" w14:textId="77777777" w:rsidR="002C5BEC" w:rsidRDefault="002C5BEC" w:rsidP="002C5BEC">
      <w:pPr>
        <w:pStyle w:val="2ndindent"/>
        <w:numPr>
          <w:ilvl w:val="0"/>
          <w:numId w:val="17"/>
        </w:numPr>
        <w:jc w:val="both"/>
      </w:pPr>
      <w:r>
        <w:t>The preconstruction meeting shall occur only after a complete submittal has been submitted, reviewed and approved by the Architect and Owner’s Consultant.</w:t>
      </w:r>
    </w:p>
    <w:p w14:paraId="008AD766" w14:textId="77777777" w:rsidR="002C5BEC" w:rsidRDefault="002C5BEC" w:rsidP="002C5BEC">
      <w:pPr>
        <w:pStyle w:val="2ndindent"/>
        <w:numPr>
          <w:ilvl w:val="0"/>
          <w:numId w:val="17"/>
        </w:numPr>
        <w:jc w:val="both"/>
      </w:pPr>
      <w:r>
        <w:t>Attendees shall include the Owner’s Representative or Owner, Architect, Owner’s Consultant, Inspection Firm, General Contractor, Waterproofing Contractor, Manufactures’ Representative and any other trade Representatives from involved in this scope of work and adjacent work (e.g. shoring installer, concrete subcontractor, etc.).</w:t>
      </w:r>
    </w:p>
    <w:p w14:paraId="69760C4A" w14:textId="77777777" w:rsidR="002C5BEC" w:rsidRDefault="002C5BEC" w:rsidP="002C5BEC">
      <w:pPr>
        <w:pStyle w:val="1stindent"/>
        <w:numPr>
          <w:ilvl w:val="0"/>
          <w:numId w:val="10"/>
        </w:numPr>
        <w:ind w:left="1080"/>
        <w:jc w:val="both"/>
      </w:pPr>
      <w:r>
        <w:t>Schedule Coordination:  Schedule work such that membrane will not be left exposed to weather for longer than that recommended by the manufacturer.</w:t>
      </w:r>
    </w:p>
    <w:p w14:paraId="70C2617A" w14:textId="77777777" w:rsidR="002C5BEC" w:rsidRDefault="002C5BEC" w:rsidP="002C5BEC">
      <w:pPr>
        <w:jc w:val="both"/>
      </w:pPr>
    </w:p>
    <w:p w14:paraId="6C226E84" w14:textId="59993869" w:rsidR="002C5BEC" w:rsidRDefault="002C5BEC" w:rsidP="002C5BEC">
      <w:pPr>
        <w:pStyle w:val="Sections"/>
        <w:jc w:val="both"/>
      </w:pPr>
      <w:r>
        <w:t>1.05</w:t>
      </w:r>
      <w:r>
        <w:tab/>
        <w:t>DELIVERY, STORAGE AND HANDLING</w:t>
      </w:r>
    </w:p>
    <w:p w14:paraId="7FF6BF0D" w14:textId="77777777" w:rsidR="002C5BEC" w:rsidRDefault="002C5BEC" w:rsidP="002C5BEC">
      <w:pPr>
        <w:pStyle w:val="1stindent"/>
        <w:numPr>
          <w:ilvl w:val="0"/>
          <w:numId w:val="9"/>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14:paraId="380C54BA" w14:textId="77777777" w:rsidR="002C5BEC" w:rsidRDefault="002C5BEC" w:rsidP="002C5BEC">
      <w:pPr>
        <w:jc w:val="both"/>
      </w:pPr>
    </w:p>
    <w:p w14:paraId="4C1B38EA" w14:textId="77777777" w:rsidR="002C5BEC" w:rsidRDefault="002C5BEC" w:rsidP="002C5BEC">
      <w:pPr>
        <w:pStyle w:val="Sections"/>
        <w:jc w:val="both"/>
      </w:pPr>
      <w:r>
        <w:t>1.06</w:t>
      </w:r>
      <w:r>
        <w:tab/>
        <w:t>PROJECT CONDITIONS</w:t>
      </w:r>
    </w:p>
    <w:p w14:paraId="4B633E93" w14:textId="77777777" w:rsidR="002C5BEC" w:rsidRDefault="002C5BEC" w:rsidP="002C5BEC">
      <w:pPr>
        <w:pStyle w:val="1stindent"/>
        <w:numPr>
          <w:ilvl w:val="0"/>
          <w:numId w:val="8"/>
        </w:numPr>
        <w:ind w:left="1080"/>
        <w:jc w:val="both"/>
      </w:pPr>
      <w:r>
        <w:t>Environmental Limitations: Apply waterproofing within the range of ambient and substrate temperatures recommended in writing by waterproofing manufacturer. Do not apply waterproofing to a damp or wet substrate.</w:t>
      </w:r>
    </w:p>
    <w:p w14:paraId="396477E0" w14:textId="77777777" w:rsidR="002C5BEC" w:rsidRDefault="002C5BEC" w:rsidP="002C5BEC">
      <w:pPr>
        <w:pStyle w:val="2ndindent"/>
        <w:numPr>
          <w:ilvl w:val="0"/>
          <w:numId w:val="18"/>
        </w:numPr>
        <w:jc w:val="both"/>
      </w:pPr>
      <w:r>
        <w:t>Do not apply waterproofing in snow or rain.</w:t>
      </w:r>
    </w:p>
    <w:p w14:paraId="5E57AA7C" w14:textId="77777777" w:rsidR="002C5BEC" w:rsidRDefault="002C5BEC" w:rsidP="002C5BEC">
      <w:pPr>
        <w:pStyle w:val="2ndindent"/>
        <w:numPr>
          <w:ilvl w:val="0"/>
          <w:numId w:val="18"/>
        </w:numPr>
        <w:jc w:val="both"/>
      </w:pPr>
      <w:r>
        <w:t xml:space="preserve">Proceed with installation only when existing and forecasted weather conditions permit waterproofing to be installed per manufacturer’s written instructions and warranty requirements. </w:t>
      </w:r>
    </w:p>
    <w:p w14:paraId="64343647" w14:textId="77777777" w:rsidR="002C5BEC" w:rsidRDefault="002C5BEC" w:rsidP="002C5BEC">
      <w:pPr>
        <w:pStyle w:val="2ndindent"/>
        <w:numPr>
          <w:ilvl w:val="0"/>
          <w:numId w:val="18"/>
        </w:numPr>
        <w:jc w:val="both"/>
      </w:pPr>
      <w:r>
        <w:t xml:space="preserve">Do not apply waterproofing materials in areas with standing water. </w:t>
      </w:r>
    </w:p>
    <w:p w14:paraId="42133CD3" w14:textId="77777777" w:rsidR="002C5BEC" w:rsidRDefault="002C5BEC" w:rsidP="002C5BEC">
      <w:pPr>
        <w:pStyle w:val="1stindent"/>
        <w:numPr>
          <w:ilvl w:val="0"/>
          <w:numId w:val="8"/>
        </w:numPr>
        <w:ind w:left="1080"/>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14:paraId="77114E3B" w14:textId="77777777" w:rsidR="002C5BEC" w:rsidRDefault="002C5BEC" w:rsidP="002C5BEC">
      <w:pPr>
        <w:jc w:val="both"/>
      </w:pPr>
    </w:p>
    <w:p w14:paraId="6BF861FC" w14:textId="322FB4AE" w:rsidR="00BE34A2" w:rsidRDefault="00BE34A2" w:rsidP="002C5BEC">
      <w:pPr>
        <w:pStyle w:val="Sections"/>
        <w:jc w:val="both"/>
      </w:pPr>
    </w:p>
    <w:p w14:paraId="6B335338" w14:textId="77777777" w:rsidR="00A06E3F" w:rsidRDefault="00A06E3F" w:rsidP="002C5BEC">
      <w:pPr>
        <w:pStyle w:val="Sections"/>
        <w:jc w:val="both"/>
      </w:pPr>
    </w:p>
    <w:p w14:paraId="6DF316A1" w14:textId="3F74C2A4" w:rsidR="002C5BEC" w:rsidRDefault="002C5BEC" w:rsidP="002C5BEC">
      <w:pPr>
        <w:pStyle w:val="Sections"/>
        <w:jc w:val="both"/>
      </w:pPr>
      <w:r>
        <w:lastRenderedPageBreak/>
        <w:t>1.07</w:t>
      </w:r>
      <w:r>
        <w:tab/>
      </w:r>
      <w:bookmarkStart w:id="0" w:name="_Hlk534363650"/>
      <w:r>
        <w:t>WARRANTY</w:t>
      </w:r>
    </w:p>
    <w:p w14:paraId="7D5BDA87" w14:textId="01A483EE" w:rsidR="00BE34A2" w:rsidRDefault="00A06E3F" w:rsidP="002C5BEC">
      <w:pPr>
        <w:pStyle w:val="Sections"/>
        <w:jc w:val="both"/>
      </w:pPr>
      <w:r>
        <w:rPr>
          <w:noProof/>
        </w:rPr>
        <mc:AlternateContent>
          <mc:Choice Requires="wps">
            <w:drawing>
              <wp:inline distT="0" distB="0" distL="0" distR="0" wp14:anchorId="1F65E0C9" wp14:editId="1761E705">
                <wp:extent cx="5486400" cy="785573"/>
                <wp:effectExtent l="0" t="0" r="19050" b="1016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85573"/>
                        </a:xfrm>
                        <a:prstGeom prst="rect">
                          <a:avLst/>
                        </a:prstGeom>
                        <a:solidFill>
                          <a:schemeClr val="accent2">
                            <a:lumMod val="40000"/>
                            <a:lumOff val="60000"/>
                          </a:schemeClr>
                        </a:solidFill>
                        <a:ln w="9525">
                          <a:solidFill>
                            <a:srgbClr val="FF0000"/>
                          </a:solidFill>
                          <a:miter lim="800000"/>
                          <a:headEnd/>
                          <a:tailEnd/>
                        </a:ln>
                      </wps:spPr>
                      <wps:txbx>
                        <w:txbxContent>
                          <w:p w14:paraId="49D7F3E8" w14:textId="6D28D9FB" w:rsidR="00A06E3F" w:rsidRDefault="00A06E3F" w:rsidP="00A06E3F">
                            <w:pPr>
                              <w:rPr>
                                <w:color w:val="2A20E8"/>
                              </w:rPr>
                            </w:pPr>
                            <w:r>
                              <w:rPr>
                                <w:color w:val="2A20E8"/>
                              </w:rPr>
                              <w:t>Warranty Selection: Below are two warranty option</w:t>
                            </w:r>
                            <w:r w:rsidR="00387310">
                              <w:rPr>
                                <w:color w:val="2A20E8"/>
                              </w:rPr>
                              <w:t>s</w:t>
                            </w:r>
                            <w:r>
                              <w:rPr>
                                <w:color w:val="2A20E8"/>
                              </w:rPr>
                              <w:t xml:space="preserve"> offered by AVM Industries. The selection of Option #2 will involve additional requirements mentioned throughout the paragraph. Delete the option NOT selected.</w:t>
                            </w:r>
                          </w:p>
                          <w:p w14:paraId="7CB4E09F" w14:textId="77777777" w:rsidR="00A06E3F" w:rsidRDefault="00A06E3F" w:rsidP="00A06E3F">
                            <w:pPr>
                              <w:rPr>
                                <w:color w:val="2A20E8"/>
                              </w:rPr>
                            </w:pPr>
                          </w:p>
                        </w:txbxContent>
                      </wps:txbx>
                      <wps:bodyPr rot="0" vert="horz" wrap="square" lIns="91440" tIns="45720" rIns="91440" bIns="45720" anchor="t" anchorCtr="0">
                        <a:spAutoFit/>
                      </wps:bodyPr>
                    </wps:wsp>
                  </a:graphicData>
                </a:graphic>
              </wp:inline>
            </w:drawing>
          </mc:Choice>
          <mc:Fallback>
            <w:pict>
              <v:shape w14:anchorId="1F65E0C9" id="_x0000_s1028" type="#_x0000_t202" style="width:6in;height:6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" fillcolor="#f7caac [1301]" strokecolor="red">
                <v:textbox style="mso-fit-shape-to-text:t">
                  <w:txbxContent>
                    <w:p w14:paraId="49D7F3E8" w14:textId="6D28D9FB" w:rsidR="00A06E3F" w:rsidRDefault="00A06E3F" w:rsidP="00A06E3F">
                      <w:pPr>
                        <w:rPr>
                          <w:color w:val="2A20E8"/>
                        </w:rPr>
                      </w:pPr>
                      <w:r>
                        <w:rPr>
                          <w:color w:val="2A20E8"/>
                        </w:rPr>
                        <w:t>Warranty Selection: Below are two warranty option</w:t>
                      </w:r>
                      <w:r w:rsidR="00387310">
                        <w:rPr>
                          <w:color w:val="2A20E8"/>
                        </w:rPr>
                        <w:t>s</w:t>
                      </w:r>
                      <w:r>
                        <w:rPr>
                          <w:color w:val="2A20E8"/>
                        </w:rPr>
                        <w:t xml:space="preserve"> offered by AVM Industries. The selection of Option #2 will involve additional requirements mentioned throughout the paragraph. Delete the option NOT selected.</w:t>
                      </w:r>
                    </w:p>
                    <w:p w14:paraId="7CB4E09F" w14:textId="77777777" w:rsidR="00A06E3F" w:rsidRDefault="00A06E3F" w:rsidP="00A06E3F">
                      <w:pPr>
                        <w:rPr>
                          <w:color w:val="2A20E8"/>
                        </w:rPr>
                      </w:pPr>
                    </w:p>
                  </w:txbxContent>
                </v:textbox>
                <w10:anchorlock/>
              </v:shape>
            </w:pict>
          </mc:Fallback>
        </mc:AlternateContent>
      </w:r>
    </w:p>
    <w:p w14:paraId="510BB1F3" w14:textId="1A049E8F" w:rsidR="00BE34A2" w:rsidRDefault="00BE34A2" w:rsidP="002C5BEC">
      <w:pPr>
        <w:pStyle w:val="Sections"/>
        <w:jc w:val="both"/>
      </w:pPr>
    </w:p>
    <w:p w14:paraId="3E439968" w14:textId="567709E4" w:rsidR="00A06E3F" w:rsidRPr="00A06E3F" w:rsidRDefault="00A06E3F" w:rsidP="002C5BEC">
      <w:pPr>
        <w:pStyle w:val="Sections"/>
        <w:jc w:val="both"/>
        <w:rPr>
          <w:b w:val="0"/>
          <w:bCs w:val="0"/>
        </w:rPr>
      </w:pPr>
      <w:r w:rsidRPr="004A4123">
        <w:rPr>
          <w:b w:val="0"/>
          <w:bCs w:val="0"/>
          <w:color w:val="3333FF"/>
          <w:bdr w:val="single" w:sz="4" w:space="0" w:color="auto"/>
          <w:shd w:val="clear" w:color="auto" w:fill="F7CAAC" w:themeFill="accent2" w:themeFillTint="66"/>
        </w:rPr>
        <w:t>Option #1 (A)</w:t>
      </w:r>
      <w:r>
        <w:rPr>
          <w:b w:val="0"/>
          <w:bCs w:val="0"/>
          <w:color w:val="3333FF"/>
          <w:bdr w:val="single" w:sz="4" w:space="0" w:color="auto"/>
          <w:shd w:val="clear" w:color="auto" w:fill="F7CAAC" w:themeFill="accent2" w:themeFillTint="66"/>
        </w:rPr>
        <w:t>:</w:t>
      </w:r>
      <w:r w:rsidRPr="004A4123">
        <w:rPr>
          <w:b w:val="0"/>
          <w:bCs w:val="0"/>
          <w:color w:val="3333FF"/>
          <w:bdr w:val="single" w:sz="4" w:space="0" w:color="auto"/>
          <w:shd w:val="clear" w:color="auto" w:fill="F7CAAC" w:themeFill="accent2" w:themeFillTint="66"/>
        </w:rPr>
        <w:t xml:space="preserve"> Remove paragraph below if Option #2 is selected</w:t>
      </w:r>
    </w:p>
    <w:bookmarkEnd w:id="0"/>
    <w:p w14:paraId="21B81F98" w14:textId="77777777" w:rsidR="002C5BEC" w:rsidRDefault="002C5BEC" w:rsidP="002C5BEC">
      <w:pPr>
        <w:pStyle w:val="ListParagraph"/>
        <w:numPr>
          <w:ilvl w:val="0"/>
          <w:numId w:val="26"/>
        </w:numPr>
      </w:pPr>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14:paraId="2FA0BC7F" w14:textId="77777777" w:rsidR="002C5BEC" w:rsidRPr="00293243" w:rsidRDefault="002C5BEC" w:rsidP="002C5BEC">
      <w:pPr>
        <w:pStyle w:val="ListParagraph"/>
        <w:numPr>
          <w:ilvl w:val="1"/>
          <w:numId w:val="26"/>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14:paraId="446C2968" w14:textId="77777777" w:rsidR="002C5BEC" w:rsidRDefault="002C5BEC" w:rsidP="002C5BEC">
      <w:pPr>
        <w:pStyle w:val="ListParagraph"/>
        <w:numPr>
          <w:ilvl w:val="1"/>
          <w:numId w:val="26"/>
        </w:numPr>
        <w:ind w:left="1440"/>
      </w:pPr>
      <w:r>
        <w:t xml:space="preserve">Cost Limitation: Manufacturer’s obligation for repair or replacement shall be limited to the original cost of the material </w:t>
      </w:r>
    </w:p>
    <w:p w14:paraId="047D4963" w14:textId="06EFE835" w:rsidR="002C5BEC" w:rsidRDefault="002C5BEC" w:rsidP="002C5BEC">
      <w:pPr>
        <w:pStyle w:val="ListParagraph"/>
        <w:numPr>
          <w:ilvl w:val="1"/>
          <w:numId w:val="26"/>
        </w:numPr>
        <w:ind w:left="1440"/>
      </w:pPr>
      <w:r>
        <w:t>Warranty Period: 5 years from date of Substantial Completion</w:t>
      </w:r>
    </w:p>
    <w:p w14:paraId="3CABDEF2" w14:textId="07E4EC13" w:rsidR="00BE34A2" w:rsidRDefault="00BE34A2" w:rsidP="002C5BEC">
      <w:pPr>
        <w:pStyle w:val="ListParagraph"/>
        <w:numPr>
          <w:ilvl w:val="1"/>
          <w:numId w:val="26"/>
        </w:numPr>
        <w:ind w:left="1440"/>
      </w:pPr>
      <w:r>
        <w:t>Applicator will provide a 2-year labor warranty</w:t>
      </w:r>
    </w:p>
    <w:p w14:paraId="74413CFC" w14:textId="52D3DB75" w:rsidR="00A06E3F" w:rsidRDefault="00A06E3F" w:rsidP="00A06E3F">
      <w:r w:rsidRPr="00A06E3F">
        <w:rPr>
          <w:color w:val="3333FF"/>
          <w:bdr w:val="single" w:sz="4" w:space="0" w:color="auto"/>
          <w:shd w:val="clear" w:color="auto" w:fill="F7CAAC" w:themeFill="accent2" w:themeFillTint="66"/>
        </w:rPr>
        <w:t>Option #2 (B): Remove paragraph below if Option #1 is selected</w:t>
      </w:r>
    </w:p>
    <w:p w14:paraId="70857624" w14:textId="77777777" w:rsidR="00BE34A2" w:rsidRPr="002009C6" w:rsidRDefault="00BE34A2" w:rsidP="00BE34A2">
      <w:pPr>
        <w:numPr>
          <w:ilvl w:val="0"/>
          <w:numId w:val="26"/>
        </w:numPr>
        <w:tabs>
          <w:tab w:val="left" w:pos="1080"/>
        </w:tabs>
        <w:jc w:val="both"/>
      </w:pPr>
      <w:r w:rsidRPr="002009C6">
        <w:t xml:space="preserve">Manufacturer’s Warranty:  Upon installation completion and manufacturer acceptance of the work required by this section, the waterproofing materials manufacturer will provide to the project Owner, a written fifteen (15) year No Dollar Limit </w:t>
      </w:r>
      <w:proofErr w:type="spellStart"/>
      <w:r w:rsidRPr="002009C6">
        <w:t>AussieGuard</w:t>
      </w:r>
      <w:proofErr w:type="spellEnd"/>
      <w:r w:rsidRPr="002009C6">
        <w:t>® waterproofing warranty, covering both materials and labor.  Issuance of Manufacturer's Waterproofing Warranty requires the following:</w:t>
      </w:r>
    </w:p>
    <w:p w14:paraId="4B123C76" w14:textId="77777777" w:rsidR="00BE34A2" w:rsidRPr="002009C6" w:rsidRDefault="00BE34A2" w:rsidP="00BE34A2">
      <w:pPr>
        <w:numPr>
          <w:ilvl w:val="1"/>
          <w:numId w:val="26"/>
        </w:numPr>
        <w:tabs>
          <w:tab w:val="left" w:pos="1080"/>
        </w:tabs>
        <w:jc w:val="both"/>
      </w:pPr>
      <w:r w:rsidRPr="002009C6">
        <w:t>Waterproofing system products shall have been provided by a single manufacturer</w:t>
      </w:r>
    </w:p>
    <w:p w14:paraId="15A65E9A" w14:textId="1B8CB995" w:rsidR="00BE34A2" w:rsidRPr="002009C6" w:rsidRDefault="00BE34A2" w:rsidP="00BE34A2">
      <w:pPr>
        <w:numPr>
          <w:ilvl w:val="1"/>
          <w:numId w:val="26"/>
        </w:numPr>
        <w:tabs>
          <w:tab w:val="left" w:pos="1080"/>
        </w:tabs>
        <w:jc w:val="both"/>
      </w:pPr>
      <w:r w:rsidRPr="002009C6">
        <w:t xml:space="preserve">Pre-Installation Conference.  </w:t>
      </w:r>
      <w:r w:rsidR="00A06E3F" w:rsidRPr="001433BA">
        <w:rPr>
          <w:color w:val="3333FF"/>
          <w:bdr w:val="single" w:sz="4" w:space="0" w:color="auto"/>
          <w:shd w:val="clear" w:color="auto" w:fill="F7CAAC" w:themeFill="accent2" w:themeFillTint="66"/>
        </w:rPr>
        <w:t xml:space="preserve">Reference </w:t>
      </w:r>
      <w:proofErr w:type="gramStart"/>
      <w:r w:rsidR="00A06E3F" w:rsidRPr="001433BA">
        <w:rPr>
          <w:color w:val="3333FF"/>
          <w:bdr w:val="single" w:sz="4" w:space="0" w:color="auto"/>
          <w:shd w:val="clear" w:color="auto" w:fill="F7CAAC" w:themeFill="accent2" w:themeFillTint="66"/>
        </w:rPr>
        <w:t>Section  1.04</w:t>
      </w:r>
      <w:proofErr w:type="gramEnd"/>
      <w:r w:rsidR="00A06E3F" w:rsidRPr="001433BA">
        <w:rPr>
          <w:color w:val="3333FF"/>
          <w:bdr w:val="single" w:sz="4" w:space="0" w:color="auto"/>
          <w:shd w:val="clear" w:color="auto" w:fill="F7CAAC" w:themeFill="accent2" w:themeFillTint="66"/>
        </w:rPr>
        <w:t xml:space="preserve"> (Quality Assurance), Section E</w:t>
      </w:r>
    </w:p>
    <w:p w14:paraId="16D6DA20" w14:textId="77777777" w:rsidR="00A06E3F" w:rsidRDefault="00BE34A2" w:rsidP="00BE34A2">
      <w:pPr>
        <w:numPr>
          <w:ilvl w:val="1"/>
          <w:numId w:val="26"/>
        </w:numPr>
        <w:tabs>
          <w:tab w:val="left" w:pos="1080"/>
        </w:tabs>
        <w:jc w:val="both"/>
        <w:rPr>
          <w:color w:val="3333FF"/>
        </w:rPr>
      </w:pPr>
      <w:r w:rsidRPr="002009C6">
        <w:t>Installation inspected by an approved 3</w:t>
      </w:r>
      <w:r w:rsidRPr="00A06E3F">
        <w:rPr>
          <w:vertAlign w:val="superscript"/>
        </w:rPr>
        <w:t>rd</w:t>
      </w:r>
      <w:r w:rsidRPr="002009C6">
        <w:t xml:space="preserve"> Party Independent Inspection Firm. </w:t>
      </w:r>
      <w:r w:rsidR="00A06E3F" w:rsidRPr="001433BA">
        <w:rPr>
          <w:color w:val="3333FF"/>
          <w:bdr w:val="single" w:sz="4" w:space="0" w:color="auto"/>
          <w:shd w:val="clear" w:color="auto" w:fill="F7CAAC" w:themeFill="accent2" w:themeFillTint="66"/>
        </w:rPr>
        <w:t>Reference 1.04 (Quality Assurance), section C (Independent Observation</w:t>
      </w:r>
      <w:r w:rsidR="00A06E3F" w:rsidRPr="001433BA">
        <w:rPr>
          <w:b/>
          <w:bCs/>
          <w:color w:val="3333FF"/>
          <w:bdr w:val="single" w:sz="4" w:space="0" w:color="auto"/>
          <w:shd w:val="clear" w:color="auto" w:fill="F7CAAC" w:themeFill="accent2" w:themeFillTint="66"/>
        </w:rPr>
        <w:t>)</w:t>
      </w:r>
      <w:r w:rsidR="00A06E3F" w:rsidRPr="002009C6">
        <w:rPr>
          <w:b/>
          <w:bCs/>
          <w:color w:val="3333FF"/>
        </w:rPr>
        <w:t>.</w:t>
      </w:r>
      <w:r w:rsidR="00A06E3F" w:rsidRPr="002009C6">
        <w:rPr>
          <w:color w:val="3333FF"/>
        </w:rPr>
        <w:t xml:space="preserve">  </w:t>
      </w:r>
    </w:p>
    <w:p w14:paraId="3A50498E" w14:textId="6D5B71C0" w:rsidR="00BE34A2" w:rsidRPr="00A06E3F" w:rsidRDefault="00BE34A2" w:rsidP="00BE34A2">
      <w:pPr>
        <w:numPr>
          <w:ilvl w:val="1"/>
          <w:numId w:val="26"/>
        </w:numPr>
        <w:tabs>
          <w:tab w:val="left" w:pos="1080"/>
        </w:tabs>
        <w:jc w:val="both"/>
        <w:rPr>
          <w:color w:val="3333FF"/>
        </w:rPr>
      </w:pPr>
      <w:r w:rsidRPr="002009C6">
        <w:t xml:space="preserve">Waterstop manufactured and supplied by the waterproofing membrane manufacturer must be installed in all applicable concrete construction joints and around applicable penetrations.  </w:t>
      </w:r>
      <w:r w:rsidR="00A06E3F" w:rsidRPr="001433BA">
        <w:rPr>
          <w:color w:val="3333FF"/>
          <w:bdr w:val="single" w:sz="4" w:space="0" w:color="auto"/>
          <w:shd w:val="clear" w:color="auto" w:fill="F7CAAC" w:themeFill="accent2" w:themeFillTint="66"/>
        </w:rPr>
        <w:t xml:space="preserve">Reference Specification Section 031500- </w:t>
      </w:r>
      <w:proofErr w:type="spellStart"/>
      <w:r w:rsidR="00A06E3F" w:rsidRPr="001433BA">
        <w:rPr>
          <w:color w:val="3333FF"/>
          <w:bdr w:val="single" w:sz="4" w:space="0" w:color="auto"/>
          <w:shd w:val="clear" w:color="auto" w:fill="F7CAAC" w:themeFill="accent2" w:themeFillTint="66"/>
        </w:rPr>
        <w:t>Waterstops</w:t>
      </w:r>
      <w:proofErr w:type="spellEnd"/>
    </w:p>
    <w:p w14:paraId="3522A5E7" w14:textId="05708FB2" w:rsidR="00BE34A2" w:rsidRDefault="00BE34A2" w:rsidP="00BE34A2">
      <w:pPr>
        <w:numPr>
          <w:ilvl w:val="1"/>
          <w:numId w:val="26"/>
        </w:numPr>
        <w:tabs>
          <w:tab w:val="left" w:pos="1080"/>
        </w:tabs>
        <w:jc w:val="both"/>
      </w:pPr>
      <w:bookmarkStart w:id="1" w:name="_Hlk59020412"/>
      <w:r w:rsidRPr="002009C6">
        <w:t>Applicator will provide a 2-year labor warranty</w:t>
      </w:r>
      <w:bookmarkEnd w:id="1"/>
      <w:r w:rsidRPr="002009C6">
        <w:t xml:space="preserve">. </w:t>
      </w:r>
    </w:p>
    <w:p w14:paraId="4A454D72" w14:textId="5FB8E794" w:rsidR="000459E0" w:rsidRDefault="000459E0" w:rsidP="000459E0">
      <w:pPr>
        <w:tabs>
          <w:tab w:val="left" w:pos="1080"/>
        </w:tabs>
        <w:jc w:val="both"/>
      </w:pPr>
    </w:p>
    <w:p w14:paraId="5398F873" w14:textId="2271374E" w:rsidR="000459E0" w:rsidRPr="000459E0" w:rsidRDefault="000459E0" w:rsidP="00AC37BF">
      <w:pPr>
        <w:tabs>
          <w:tab w:val="left" w:pos="1080"/>
        </w:tabs>
        <w:spacing w:after="240"/>
        <w:jc w:val="both"/>
        <w:rPr>
          <w:b/>
          <w:bCs/>
          <w:sz w:val="24"/>
          <w:szCs w:val="24"/>
        </w:rPr>
      </w:pPr>
      <w:r w:rsidRPr="000459E0">
        <w:rPr>
          <w:b/>
          <w:bCs/>
          <w:sz w:val="24"/>
          <w:szCs w:val="24"/>
        </w:rPr>
        <w:t xml:space="preserve">PART 2 – PRODUCTS </w:t>
      </w:r>
    </w:p>
    <w:p w14:paraId="2E7A1CDC" w14:textId="77777777" w:rsidR="00AC37BF" w:rsidRDefault="00AC37BF" w:rsidP="00AC37BF">
      <w:pPr>
        <w:pStyle w:val="ListParagraph"/>
        <w:numPr>
          <w:ilvl w:val="1"/>
          <w:numId w:val="13"/>
        </w:numPr>
        <w:jc w:val="both"/>
        <w:rPr>
          <w:b/>
          <w:bCs/>
        </w:rPr>
      </w:pPr>
      <w:r>
        <w:rPr>
          <w:b/>
          <w:bCs/>
        </w:rPr>
        <w:tab/>
        <w:t>MANUFACTURER</w:t>
      </w:r>
    </w:p>
    <w:p w14:paraId="7269CE88" w14:textId="77777777" w:rsidR="00AC37BF" w:rsidRDefault="00AC37BF" w:rsidP="00AC37BF">
      <w:pPr>
        <w:jc w:val="both"/>
        <w:rPr>
          <w:b/>
          <w:bCs/>
        </w:rPr>
      </w:pPr>
    </w:p>
    <w:p w14:paraId="0DF5D774" w14:textId="1C705ADA" w:rsidR="00AC37BF" w:rsidRDefault="00AC37BF" w:rsidP="009F4B0B">
      <w:pPr>
        <w:pStyle w:val="ListParagraph"/>
        <w:numPr>
          <w:ilvl w:val="0"/>
          <w:numId w:val="38"/>
        </w:numPr>
        <w:rPr>
          <w:b/>
          <w:bCs/>
        </w:rPr>
      </w:pPr>
      <w:r>
        <w:t xml:space="preserve">Provide AVM Aussie Skin 550G and </w:t>
      </w:r>
      <w:r w:rsidR="009F4B0B">
        <w:t xml:space="preserve">Aussie Clay 590 </w:t>
      </w:r>
      <w:r>
        <w:t xml:space="preserve">Dual Waterproofing System </w:t>
      </w:r>
      <w:r w:rsidR="009F4B0B">
        <w:t xml:space="preserve">as manufactured by AVM Industries, Inc. 8245 Remmet Ave., Canoga Park, CA 91304. </w:t>
      </w:r>
      <w:r>
        <w:t xml:space="preserve"> </w:t>
      </w:r>
    </w:p>
    <w:p w14:paraId="20D42C29" w14:textId="602531D6" w:rsidR="002C5BEC" w:rsidRPr="00AC37BF" w:rsidRDefault="000459E0" w:rsidP="00AC37BF">
      <w:pPr>
        <w:jc w:val="both"/>
        <w:rPr>
          <w:b/>
          <w:bCs/>
        </w:rPr>
      </w:pPr>
      <w:r w:rsidRPr="00AC37BF">
        <w:rPr>
          <w:b/>
          <w:bCs/>
        </w:rPr>
        <w:t xml:space="preserve"> </w:t>
      </w:r>
    </w:p>
    <w:p w14:paraId="58F6A07D" w14:textId="2B9726DC" w:rsidR="00AC37BF" w:rsidRPr="000459E0" w:rsidRDefault="00AC37BF" w:rsidP="00AC37BF">
      <w:pPr>
        <w:pStyle w:val="ListParagraph"/>
        <w:numPr>
          <w:ilvl w:val="1"/>
          <w:numId w:val="13"/>
        </w:numPr>
        <w:jc w:val="both"/>
        <w:rPr>
          <w:b/>
          <w:bCs/>
        </w:rPr>
      </w:pPr>
      <w:r>
        <w:rPr>
          <w:b/>
          <w:bCs/>
        </w:rPr>
        <w:t xml:space="preserve"> </w:t>
      </w:r>
      <w:r>
        <w:rPr>
          <w:b/>
          <w:bCs/>
        </w:rPr>
        <w:tab/>
        <w:t>MATERIALS</w:t>
      </w:r>
      <w:r w:rsidR="00D860E1">
        <w:rPr>
          <w:b/>
          <w:bCs/>
        </w:rPr>
        <w:t xml:space="preserve">: </w:t>
      </w:r>
      <w:r>
        <w:rPr>
          <w:b/>
          <w:bCs/>
        </w:rPr>
        <w:t xml:space="preserve"> </w:t>
      </w:r>
    </w:p>
    <w:p w14:paraId="401209B1" w14:textId="0F0A9F26" w:rsidR="000459E0" w:rsidRDefault="000459E0" w:rsidP="000459E0">
      <w:pPr>
        <w:jc w:val="both"/>
        <w:rPr>
          <w:b/>
          <w:bCs/>
        </w:rPr>
      </w:pPr>
    </w:p>
    <w:p w14:paraId="6F3451AD" w14:textId="47D13CC5" w:rsidR="003728C3" w:rsidRDefault="003728C3" w:rsidP="00D860E1">
      <w:pPr>
        <w:pStyle w:val="ListParagraph"/>
        <w:numPr>
          <w:ilvl w:val="0"/>
          <w:numId w:val="40"/>
        </w:numPr>
      </w:pPr>
      <w:r>
        <w:t>AVM Aussie Skin 550G and Aussie Clay 590 Dual Waterproofing System:</w:t>
      </w:r>
    </w:p>
    <w:p w14:paraId="4115305A" w14:textId="77777777" w:rsidR="003728C3" w:rsidRDefault="003728C3" w:rsidP="003728C3">
      <w:pPr>
        <w:pStyle w:val="ListParagraph"/>
        <w:ind w:left="1080"/>
      </w:pPr>
    </w:p>
    <w:p w14:paraId="274A7707" w14:textId="01393084" w:rsidR="00877D33" w:rsidRDefault="00877D33" w:rsidP="003728C3">
      <w:pPr>
        <w:pStyle w:val="ListParagraph"/>
        <w:numPr>
          <w:ilvl w:val="0"/>
          <w:numId w:val="43"/>
        </w:numPr>
      </w:pPr>
      <w:r>
        <w:t xml:space="preserve">AVM </w:t>
      </w:r>
      <w:r w:rsidR="002C5BEC">
        <w:t>Aussie Skin 550</w:t>
      </w:r>
      <w:r w:rsidR="004C5E5B">
        <w:t>G</w:t>
      </w:r>
      <w:r>
        <w:t xml:space="preserve">: </w:t>
      </w:r>
      <w:r w:rsidRPr="008D3296">
        <w:t xml:space="preserve">Pre-applied Integrally Bonded Sheet Waterproofing </w:t>
      </w:r>
      <w:r>
        <w:t>M</w:t>
      </w:r>
      <w:r w:rsidRPr="008D3296">
        <w:t>embrane</w:t>
      </w:r>
      <w:r>
        <w:t xml:space="preserve"> </w:t>
      </w:r>
      <w:r w:rsidR="002C5BEC" w:rsidRPr="008D3296">
        <w:t xml:space="preserve">application </w:t>
      </w:r>
      <w:r>
        <w:t xml:space="preserve">consisting of </w:t>
      </w:r>
      <w:r w:rsidR="002C5BEC">
        <w:t>a 0.075</w:t>
      </w:r>
      <w:r w:rsidR="002C5BEC" w:rsidRPr="008D3296">
        <w:t xml:space="preserve"> in</w:t>
      </w:r>
      <w:r w:rsidR="002C5BEC">
        <w:t xml:space="preserve">. </w:t>
      </w:r>
      <w:r w:rsidR="002C5BEC" w:rsidRPr="008D3296">
        <w:t>nominal thickness composit</w:t>
      </w:r>
      <w:r w:rsidR="002C5BEC">
        <w:t>e sheet membrane comprising 0.047</w:t>
      </w:r>
      <w:r w:rsidR="002C5BEC" w:rsidRPr="008D3296">
        <w:t xml:space="preserve"> in. of high</w:t>
      </w:r>
      <w:r w:rsidR="00C6589A">
        <w:t>-</w:t>
      </w:r>
      <w:r w:rsidR="002C5BEC" w:rsidRPr="008D3296">
        <w:t xml:space="preserve">density polyethylene film, and layers of specially formulated synthetic adhesive layers. The membrane shall form an integral and permanent bond to poured concrete to prevent water migration at the interface of the membrane and structural concrete.  </w:t>
      </w:r>
    </w:p>
    <w:p w14:paraId="58346AFB" w14:textId="77777777" w:rsidR="003728C3" w:rsidRDefault="003728C3" w:rsidP="003728C3">
      <w:pPr>
        <w:pStyle w:val="ListParagraph"/>
        <w:ind w:left="1080"/>
      </w:pPr>
    </w:p>
    <w:p w14:paraId="0B38E6C9" w14:textId="11F9FE4E" w:rsidR="00877D33" w:rsidRDefault="003728C3" w:rsidP="003728C3">
      <w:pPr>
        <w:pStyle w:val="ListParagraph"/>
        <w:numPr>
          <w:ilvl w:val="0"/>
          <w:numId w:val="43"/>
        </w:numPr>
      </w:pPr>
      <w:r>
        <w:t>AV</w:t>
      </w:r>
      <w:r w:rsidR="00877D33">
        <w:t>M Aussie Clay 590 Bentonite Geotextile Waterproofing Membrane</w:t>
      </w:r>
      <w:r w:rsidR="00D860E1">
        <w:t xml:space="preserve">: Heavy-Duty High Strength Bentonite Composite Sheet Waterproofing Membrane consisting of needle punched woven and non-woven geotextile fabrics encapsulating a thick layer of active sodium bentonite between them.  </w:t>
      </w:r>
    </w:p>
    <w:p w14:paraId="661B7EE5" w14:textId="44A93788" w:rsidR="002C5BEC" w:rsidRDefault="002C5BEC" w:rsidP="002C5BEC">
      <w:pPr>
        <w:pStyle w:val="1stindent"/>
        <w:jc w:val="both"/>
      </w:pPr>
      <w:r>
        <w:rPr>
          <w:b/>
          <w:bCs/>
          <w:color w:val="000000"/>
        </w:rPr>
        <w:tab/>
      </w:r>
    </w:p>
    <w:p w14:paraId="47DFFEBE" w14:textId="6AC28DEE" w:rsidR="002C5BEC" w:rsidRPr="00192BFF" w:rsidRDefault="002C5BEC" w:rsidP="002C5BEC">
      <w:pPr>
        <w:pStyle w:val="Sections"/>
        <w:jc w:val="both"/>
      </w:pPr>
      <w:r>
        <w:t>MINIMUM PHYSICAL PROPERTIES</w:t>
      </w:r>
      <w:r w:rsidRPr="008D3296">
        <w:t>:</w:t>
      </w:r>
      <w:r w:rsidR="00D860E1">
        <w:t xml:space="preserve"> AUSSIE SKIN 550G</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710"/>
        <w:gridCol w:w="1710"/>
        <w:gridCol w:w="1620"/>
      </w:tblGrid>
      <w:tr w:rsidR="002C5BEC" w:rsidRPr="00D96037" w14:paraId="793CAD28" w14:textId="77777777" w:rsidTr="008A2E3F">
        <w:tc>
          <w:tcPr>
            <w:tcW w:w="3510" w:type="dxa"/>
            <w:shd w:val="clear" w:color="auto" w:fill="D9D9D9"/>
            <w:vAlign w:val="center"/>
          </w:tcPr>
          <w:p w14:paraId="773C99E9" w14:textId="77777777" w:rsidR="002C5BEC" w:rsidRPr="00B6183F" w:rsidRDefault="002C5BEC" w:rsidP="0050426E">
            <w:pPr>
              <w:pStyle w:val="Pa0"/>
              <w:jc w:val="center"/>
              <w:rPr>
                <w:rFonts w:ascii="Times New Roman" w:hAnsi="Times New Roman"/>
                <w:b/>
                <w:sz w:val="20"/>
                <w:szCs w:val="20"/>
              </w:rPr>
            </w:pPr>
            <w:r>
              <w:rPr>
                <w:rFonts w:ascii="Times New Roman" w:hAnsi="Times New Roman"/>
                <w:b/>
                <w:sz w:val="20"/>
                <w:szCs w:val="20"/>
              </w:rPr>
              <w:t>Property</w:t>
            </w:r>
          </w:p>
        </w:tc>
        <w:tc>
          <w:tcPr>
            <w:tcW w:w="1710" w:type="dxa"/>
            <w:shd w:val="clear" w:color="auto" w:fill="D9D9D9"/>
            <w:vAlign w:val="center"/>
          </w:tcPr>
          <w:p w14:paraId="6AE96625" w14:textId="77777777" w:rsidR="002C5BEC" w:rsidRPr="00B6183F" w:rsidRDefault="002C5BEC" w:rsidP="0050426E">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710" w:type="dxa"/>
            <w:shd w:val="clear" w:color="auto" w:fill="D9D9D9"/>
          </w:tcPr>
          <w:p w14:paraId="170085DE" w14:textId="77777777" w:rsidR="002C5BEC" w:rsidRPr="00B6183F" w:rsidRDefault="002C5BEC" w:rsidP="0050426E">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620" w:type="dxa"/>
            <w:shd w:val="clear" w:color="auto" w:fill="D9D9D9"/>
          </w:tcPr>
          <w:p w14:paraId="0A1C42D5" w14:textId="77777777" w:rsidR="002C5BEC" w:rsidRPr="00B6183F" w:rsidRDefault="002C5BEC" w:rsidP="0050426E">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2C5BEC" w:rsidRPr="00D96037" w14:paraId="7E4F2701" w14:textId="77777777" w:rsidTr="008A2E3F">
        <w:tc>
          <w:tcPr>
            <w:tcW w:w="3510" w:type="dxa"/>
            <w:vAlign w:val="center"/>
          </w:tcPr>
          <w:p w14:paraId="7FB79D60" w14:textId="77777777" w:rsidR="002C5BEC" w:rsidRPr="00E964A6" w:rsidRDefault="002C5BEC" w:rsidP="0050426E">
            <w:pPr>
              <w:pStyle w:val="Pa0"/>
              <w:rPr>
                <w:rFonts w:ascii="Times New Roman" w:hAnsi="Times New Roman"/>
                <w:sz w:val="20"/>
                <w:szCs w:val="20"/>
              </w:rPr>
            </w:pPr>
            <w:r>
              <w:rPr>
                <w:rFonts w:ascii="Times New Roman" w:hAnsi="Times New Roman"/>
                <w:sz w:val="20"/>
                <w:szCs w:val="20"/>
              </w:rPr>
              <w:t>Thickness</w:t>
            </w:r>
          </w:p>
        </w:tc>
        <w:tc>
          <w:tcPr>
            <w:tcW w:w="5040" w:type="dxa"/>
            <w:gridSpan w:val="3"/>
            <w:vAlign w:val="center"/>
          </w:tcPr>
          <w:p w14:paraId="421D6F99" w14:textId="77777777" w:rsidR="002C5BEC" w:rsidRPr="00E964A6" w:rsidRDefault="002C5BEC" w:rsidP="0050426E">
            <w:pPr>
              <w:pStyle w:val="Pa0"/>
              <w:jc w:val="center"/>
              <w:rPr>
                <w:rFonts w:ascii="Times New Roman" w:hAnsi="Times New Roman"/>
                <w:sz w:val="20"/>
                <w:szCs w:val="20"/>
              </w:rPr>
            </w:pPr>
            <w:r>
              <w:rPr>
                <w:rFonts w:ascii="Times New Roman" w:hAnsi="Times New Roman"/>
                <w:sz w:val="20"/>
                <w:szCs w:val="20"/>
              </w:rPr>
              <w:t>1.9 mm (0.075</w:t>
            </w:r>
            <w:r w:rsidRPr="00B6183F">
              <w:rPr>
                <w:rFonts w:ascii="Times New Roman" w:hAnsi="Times New Roman"/>
                <w:sz w:val="20"/>
                <w:szCs w:val="20"/>
              </w:rPr>
              <w:t xml:space="preserve"> in.) nominal</w:t>
            </w:r>
          </w:p>
        </w:tc>
      </w:tr>
      <w:tr w:rsidR="002C5BEC" w:rsidRPr="00D96037" w14:paraId="4F1B43AD" w14:textId="77777777" w:rsidTr="008A2E3F">
        <w:tc>
          <w:tcPr>
            <w:tcW w:w="3510" w:type="dxa"/>
            <w:vAlign w:val="center"/>
          </w:tcPr>
          <w:p w14:paraId="3D985D2E"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Puncture Resistance</w:t>
            </w:r>
          </w:p>
        </w:tc>
        <w:tc>
          <w:tcPr>
            <w:tcW w:w="1710" w:type="dxa"/>
            <w:vAlign w:val="center"/>
          </w:tcPr>
          <w:p w14:paraId="193B8574"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239 lbs.</w:t>
            </w:r>
          </w:p>
        </w:tc>
        <w:tc>
          <w:tcPr>
            <w:tcW w:w="1710" w:type="dxa"/>
          </w:tcPr>
          <w:p w14:paraId="1B7B8185"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 xml:space="preserve">Min 40 </w:t>
            </w:r>
            <w:r>
              <w:rPr>
                <w:rFonts w:ascii="Times New Roman" w:hAnsi="Times New Roman"/>
                <w:sz w:val="20"/>
                <w:szCs w:val="20"/>
              </w:rPr>
              <w:t>l</w:t>
            </w:r>
            <w:r w:rsidRPr="00B6183F">
              <w:rPr>
                <w:rFonts w:ascii="Times New Roman" w:hAnsi="Times New Roman"/>
                <w:sz w:val="20"/>
                <w:szCs w:val="20"/>
              </w:rPr>
              <w:t>bs.</w:t>
            </w:r>
          </w:p>
        </w:tc>
        <w:tc>
          <w:tcPr>
            <w:tcW w:w="1620" w:type="dxa"/>
          </w:tcPr>
          <w:p w14:paraId="6C247EA4"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E154</w:t>
            </w:r>
          </w:p>
        </w:tc>
      </w:tr>
      <w:tr w:rsidR="002C5BEC" w:rsidRPr="00D96037" w14:paraId="0FB8B9A3" w14:textId="77777777" w:rsidTr="008A2E3F">
        <w:tc>
          <w:tcPr>
            <w:tcW w:w="3510" w:type="dxa"/>
            <w:vAlign w:val="center"/>
          </w:tcPr>
          <w:p w14:paraId="6400257A" w14:textId="77777777" w:rsidR="002C5BEC" w:rsidRPr="00B6183F" w:rsidRDefault="002C5BEC" w:rsidP="0050426E">
            <w:pPr>
              <w:pStyle w:val="Pa0"/>
              <w:rPr>
                <w:rFonts w:ascii="Times New Roman" w:hAnsi="Times New Roman"/>
                <w:sz w:val="20"/>
                <w:szCs w:val="20"/>
              </w:rPr>
            </w:pPr>
            <w:r>
              <w:rPr>
                <w:rFonts w:ascii="Times New Roman" w:hAnsi="Times New Roman"/>
                <w:sz w:val="20"/>
                <w:szCs w:val="20"/>
              </w:rPr>
              <w:t>Hydrostatic Pressure Resistance (ft)</w:t>
            </w:r>
          </w:p>
        </w:tc>
        <w:tc>
          <w:tcPr>
            <w:tcW w:w="1710" w:type="dxa"/>
            <w:vAlign w:val="center"/>
          </w:tcPr>
          <w:p w14:paraId="74AAAD28"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231 ft</w:t>
            </w:r>
          </w:p>
        </w:tc>
        <w:tc>
          <w:tcPr>
            <w:tcW w:w="1710" w:type="dxa"/>
          </w:tcPr>
          <w:p w14:paraId="52C1D0B1"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706FE533" w14:textId="77777777" w:rsidR="002C5BEC" w:rsidRPr="00B6183F" w:rsidRDefault="002C5BEC" w:rsidP="00D860E1">
            <w:pPr>
              <w:pStyle w:val="Pa0"/>
              <w:rPr>
                <w:rFonts w:ascii="Times New Roman" w:hAnsi="Times New Roman"/>
                <w:sz w:val="20"/>
                <w:szCs w:val="20"/>
              </w:rPr>
            </w:pPr>
            <w:r>
              <w:rPr>
                <w:rFonts w:ascii="Times New Roman" w:hAnsi="Times New Roman"/>
                <w:sz w:val="20"/>
                <w:szCs w:val="20"/>
              </w:rPr>
              <w:t>ASTM D5385M</w:t>
            </w:r>
          </w:p>
        </w:tc>
      </w:tr>
      <w:tr w:rsidR="002C5BEC" w:rsidRPr="00D96037" w14:paraId="5ABD2536" w14:textId="77777777" w:rsidTr="008A2E3F">
        <w:tc>
          <w:tcPr>
            <w:tcW w:w="3510" w:type="dxa"/>
            <w:vAlign w:val="center"/>
          </w:tcPr>
          <w:p w14:paraId="3CB6491A"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psi)</w:t>
            </w:r>
          </w:p>
        </w:tc>
        <w:tc>
          <w:tcPr>
            <w:tcW w:w="1710" w:type="dxa"/>
            <w:vAlign w:val="center"/>
          </w:tcPr>
          <w:p w14:paraId="381F4EB3"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192 PSI</w:t>
            </w:r>
          </w:p>
        </w:tc>
        <w:tc>
          <w:tcPr>
            <w:tcW w:w="1710" w:type="dxa"/>
          </w:tcPr>
          <w:p w14:paraId="241B0438"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As Tested</w:t>
            </w:r>
          </w:p>
        </w:tc>
        <w:tc>
          <w:tcPr>
            <w:tcW w:w="1620" w:type="dxa"/>
          </w:tcPr>
          <w:p w14:paraId="3B7D8DFE"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D751</w:t>
            </w:r>
          </w:p>
        </w:tc>
      </w:tr>
      <w:tr w:rsidR="002C5BEC" w:rsidRPr="00D96037" w14:paraId="6A24143B" w14:textId="77777777" w:rsidTr="008A2E3F">
        <w:tc>
          <w:tcPr>
            <w:tcW w:w="3510" w:type="dxa"/>
            <w:vAlign w:val="center"/>
          </w:tcPr>
          <w:p w14:paraId="25495D96" w14:textId="77777777" w:rsidR="002C5BEC" w:rsidRPr="00B6183F" w:rsidRDefault="002C5BEC" w:rsidP="0050426E">
            <w:pPr>
              <w:pStyle w:val="Pa0"/>
              <w:rPr>
                <w:rFonts w:ascii="Times New Roman" w:hAnsi="Times New Roman"/>
                <w:sz w:val="20"/>
                <w:szCs w:val="20"/>
              </w:rPr>
            </w:pPr>
            <w:r>
              <w:rPr>
                <w:rFonts w:ascii="Times New Roman" w:hAnsi="Times New Roman"/>
                <w:sz w:val="20"/>
                <w:szCs w:val="20"/>
              </w:rPr>
              <w:t>Lateral Water Migration Resistance</w:t>
            </w:r>
          </w:p>
        </w:tc>
        <w:tc>
          <w:tcPr>
            <w:tcW w:w="1710" w:type="dxa"/>
            <w:vAlign w:val="center"/>
          </w:tcPr>
          <w:p w14:paraId="0A981C96"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231 ft</w:t>
            </w:r>
          </w:p>
        </w:tc>
        <w:tc>
          <w:tcPr>
            <w:tcW w:w="1710" w:type="dxa"/>
          </w:tcPr>
          <w:p w14:paraId="088D58D9"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Pass</w:t>
            </w:r>
          </w:p>
        </w:tc>
        <w:tc>
          <w:tcPr>
            <w:tcW w:w="1620" w:type="dxa"/>
          </w:tcPr>
          <w:p w14:paraId="319632B5" w14:textId="77777777" w:rsidR="002C5BEC" w:rsidRPr="00B6183F" w:rsidRDefault="002C5BEC" w:rsidP="00D860E1">
            <w:pPr>
              <w:pStyle w:val="Pa0"/>
              <w:rPr>
                <w:rFonts w:ascii="Times New Roman" w:hAnsi="Times New Roman"/>
                <w:sz w:val="20"/>
                <w:szCs w:val="20"/>
              </w:rPr>
            </w:pPr>
            <w:r>
              <w:rPr>
                <w:rFonts w:ascii="Times New Roman" w:hAnsi="Times New Roman"/>
                <w:sz w:val="20"/>
                <w:szCs w:val="20"/>
              </w:rPr>
              <w:t>ASTM D 5385M</w:t>
            </w:r>
          </w:p>
        </w:tc>
      </w:tr>
      <w:tr w:rsidR="002C5BEC" w:rsidRPr="00D96037" w14:paraId="7A60F50D" w14:textId="77777777" w:rsidTr="008A2E3F">
        <w:tc>
          <w:tcPr>
            <w:tcW w:w="3510" w:type="dxa"/>
            <w:vAlign w:val="center"/>
          </w:tcPr>
          <w:p w14:paraId="05290A68"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Adhesion to Concrete and Masonry</w:t>
            </w:r>
          </w:p>
        </w:tc>
        <w:tc>
          <w:tcPr>
            <w:tcW w:w="1710" w:type="dxa"/>
            <w:vAlign w:val="center"/>
          </w:tcPr>
          <w:p w14:paraId="1280EBA2" w14:textId="2900106A" w:rsidR="002C5BEC" w:rsidRPr="00B6183F" w:rsidRDefault="007F2409" w:rsidP="00D860E1">
            <w:pPr>
              <w:pStyle w:val="Pa0"/>
              <w:jc w:val="center"/>
              <w:rPr>
                <w:rFonts w:ascii="Times New Roman" w:hAnsi="Times New Roman"/>
                <w:sz w:val="20"/>
                <w:szCs w:val="20"/>
              </w:rPr>
            </w:pPr>
            <w:r>
              <w:rPr>
                <w:rFonts w:ascii="Times New Roman" w:hAnsi="Times New Roman"/>
                <w:sz w:val="20"/>
                <w:szCs w:val="20"/>
              </w:rPr>
              <w:t>10</w:t>
            </w:r>
            <w:r w:rsidR="002C5BEC" w:rsidRPr="00B6183F">
              <w:rPr>
                <w:rFonts w:ascii="Times New Roman" w:hAnsi="Times New Roman"/>
                <w:sz w:val="20"/>
                <w:szCs w:val="20"/>
              </w:rPr>
              <w:t xml:space="preserve"> Pounds</w:t>
            </w:r>
          </w:p>
        </w:tc>
        <w:tc>
          <w:tcPr>
            <w:tcW w:w="1710" w:type="dxa"/>
          </w:tcPr>
          <w:p w14:paraId="76DC7400"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in 5 Pounds</w:t>
            </w:r>
          </w:p>
        </w:tc>
        <w:tc>
          <w:tcPr>
            <w:tcW w:w="1620" w:type="dxa"/>
          </w:tcPr>
          <w:p w14:paraId="025B0F27"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D903</w:t>
            </w:r>
          </w:p>
        </w:tc>
      </w:tr>
      <w:tr w:rsidR="002C5BEC" w:rsidRPr="00D96037" w14:paraId="10445415" w14:textId="77777777" w:rsidTr="008A2E3F">
        <w:tc>
          <w:tcPr>
            <w:tcW w:w="3510" w:type="dxa"/>
            <w:vAlign w:val="center"/>
          </w:tcPr>
          <w:p w14:paraId="74A5E22B" w14:textId="1EF1EF35"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 xml:space="preserve">Tension &amp; Elongation: </w:t>
            </w:r>
            <w:r w:rsidR="008A2E3F">
              <w:rPr>
                <w:rFonts w:ascii="Times New Roman" w:hAnsi="Times New Roman"/>
                <w:sz w:val="20"/>
                <w:szCs w:val="20"/>
              </w:rPr>
              <w:t>MD</w:t>
            </w:r>
          </w:p>
        </w:tc>
        <w:tc>
          <w:tcPr>
            <w:tcW w:w="1710" w:type="dxa"/>
            <w:vAlign w:val="center"/>
          </w:tcPr>
          <w:p w14:paraId="1AE27280"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1061 %</w:t>
            </w:r>
          </w:p>
        </w:tc>
        <w:tc>
          <w:tcPr>
            <w:tcW w:w="1710" w:type="dxa"/>
          </w:tcPr>
          <w:p w14:paraId="7C4F5B1C"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in 250%</w:t>
            </w:r>
          </w:p>
        </w:tc>
        <w:tc>
          <w:tcPr>
            <w:tcW w:w="1620" w:type="dxa"/>
          </w:tcPr>
          <w:p w14:paraId="0B672D5F"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D412</w:t>
            </w:r>
          </w:p>
        </w:tc>
      </w:tr>
      <w:tr w:rsidR="002C5BEC" w:rsidRPr="00D96037" w14:paraId="46420175" w14:textId="77777777" w:rsidTr="008A2E3F">
        <w:tc>
          <w:tcPr>
            <w:tcW w:w="3510" w:type="dxa"/>
            <w:tcBorders>
              <w:bottom w:val="single" w:sz="4" w:space="0" w:color="auto"/>
            </w:tcBorders>
            <w:vAlign w:val="center"/>
          </w:tcPr>
          <w:p w14:paraId="285A5072" w14:textId="43C44653"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 xml:space="preserve">Tension &amp; Elongation: Cross </w:t>
            </w:r>
            <w:r w:rsidR="008A2E3F">
              <w:rPr>
                <w:rFonts w:ascii="Times New Roman" w:hAnsi="Times New Roman"/>
                <w:sz w:val="20"/>
                <w:szCs w:val="20"/>
              </w:rPr>
              <w:t>MD</w:t>
            </w:r>
          </w:p>
        </w:tc>
        <w:tc>
          <w:tcPr>
            <w:tcW w:w="1710" w:type="dxa"/>
            <w:tcBorders>
              <w:bottom w:val="single" w:sz="4" w:space="0" w:color="auto"/>
            </w:tcBorders>
            <w:vAlign w:val="center"/>
          </w:tcPr>
          <w:p w14:paraId="2BCCDC57"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1050 %</w:t>
            </w:r>
          </w:p>
        </w:tc>
        <w:tc>
          <w:tcPr>
            <w:tcW w:w="1710" w:type="dxa"/>
            <w:tcBorders>
              <w:bottom w:val="single" w:sz="4" w:space="0" w:color="auto"/>
            </w:tcBorders>
          </w:tcPr>
          <w:p w14:paraId="6D2DAE8C"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in 250%</w:t>
            </w:r>
          </w:p>
        </w:tc>
        <w:tc>
          <w:tcPr>
            <w:tcW w:w="1620" w:type="dxa"/>
            <w:tcBorders>
              <w:bottom w:val="single" w:sz="4" w:space="0" w:color="auto"/>
            </w:tcBorders>
          </w:tcPr>
          <w:p w14:paraId="0C8E32DD"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D412</w:t>
            </w:r>
          </w:p>
        </w:tc>
      </w:tr>
      <w:tr w:rsidR="002C5BEC" w:rsidRPr="00D96037" w14:paraId="62976A3A" w14:textId="77777777" w:rsidTr="008A2E3F">
        <w:tc>
          <w:tcPr>
            <w:tcW w:w="3510" w:type="dxa"/>
            <w:tcBorders>
              <w:bottom w:val="single" w:sz="4" w:space="0" w:color="auto"/>
            </w:tcBorders>
            <w:vAlign w:val="center"/>
          </w:tcPr>
          <w:p w14:paraId="6D3EAFAE"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Accelerated Aging</w:t>
            </w:r>
          </w:p>
        </w:tc>
        <w:tc>
          <w:tcPr>
            <w:tcW w:w="1710" w:type="dxa"/>
            <w:tcBorders>
              <w:bottom w:val="single" w:sz="4" w:space="0" w:color="auto"/>
            </w:tcBorders>
            <w:vAlign w:val="center"/>
          </w:tcPr>
          <w:p w14:paraId="18E69FAC" w14:textId="39C2DF6C" w:rsidR="002C5BEC" w:rsidRPr="00B6183F" w:rsidRDefault="008A2E3F" w:rsidP="00D860E1">
            <w:pPr>
              <w:pStyle w:val="Pa0"/>
              <w:jc w:val="center"/>
              <w:rPr>
                <w:rFonts w:ascii="Times New Roman" w:hAnsi="Times New Roman"/>
                <w:sz w:val="20"/>
                <w:szCs w:val="20"/>
              </w:rPr>
            </w:pPr>
            <w:r>
              <w:rPr>
                <w:rFonts w:ascii="Times New Roman" w:hAnsi="Times New Roman"/>
                <w:sz w:val="20"/>
                <w:szCs w:val="20"/>
              </w:rPr>
              <w:t>Pass</w:t>
            </w:r>
          </w:p>
        </w:tc>
        <w:tc>
          <w:tcPr>
            <w:tcW w:w="1710" w:type="dxa"/>
            <w:tcBorders>
              <w:bottom w:val="single" w:sz="4" w:space="0" w:color="auto"/>
            </w:tcBorders>
          </w:tcPr>
          <w:p w14:paraId="22211DD0"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No considerable reduction in either</w:t>
            </w:r>
          </w:p>
        </w:tc>
        <w:tc>
          <w:tcPr>
            <w:tcW w:w="1620" w:type="dxa"/>
            <w:tcBorders>
              <w:bottom w:val="single" w:sz="4" w:space="0" w:color="auto"/>
            </w:tcBorders>
          </w:tcPr>
          <w:p w14:paraId="6B81834F"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G23 &amp; G153</w:t>
            </w:r>
          </w:p>
        </w:tc>
      </w:tr>
      <w:tr w:rsidR="002C5BEC" w:rsidRPr="00D96037" w14:paraId="63F6180D" w14:textId="77777777" w:rsidTr="008A2E3F">
        <w:tc>
          <w:tcPr>
            <w:tcW w:w="3510" w:type="dxa"/>
            <w:vAlign w:val="center"/>
          </w:tcPr>
          <w:p w14:paraId="65D32F13"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Resistance to Decay (Weight Loss)</w:t>
            </w:r>
          </w:p>
        </w:tc>
        <w:tc>
          <w:tcPr>
            <w:tcW w:w="1710" w:type="dxa"/>
            <w:vAlign w:val="center"/>
          </w:tcPr>
          <w:p w14:paraId="71C1DD57"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0.8%</w:t>
            </w:r>
          </w:p>
        </w:tc>
        <w:tc>
          <w:tcPr>
            <w:tcW w:w="1710" w:type="dxa"/>
          </w:tcPr>
          <w:p w14:paraId="355552F5"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ax 10%</w:t>
            </w:r>
          </w:p>
        </w:tc>
        <w:tc>
          <w:tcPr>
            <w:tcW w:w="1620" w:type="dxa"/>
          </w:tcPr>
          <w:p w14:paraId="255C60B0"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E154</w:t>
            </w:r>
          </w:p>
        </w:tc>
      </w:tr>
      <w:tr w:rsidR="002C5BEC" w:rsidRPr="00D96037" w14:paraId="0ABEC72C" w14:textId="77777777" w:rsidTr="008A2E3F">
        <w:tc>
          <w:tcPr>
            <w:tcW w:w="3510" w:type="dxa"/>
            <w:vAlign w:val="center"/>
          </w:tcPr>
          <w:p w14:paraId="73059BF0"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Resistance to Decay (Permeance Loss)</w:t>
            </w:r>
          </w:p>
        </w:tc>
        <w:tc>
          <w:tcPr>
            <w:tcW w:w="1710" w:type="dxa"/>
            <w:vAlign w:val="center"/>
          </w:tcPr>
          <w:p w14:paraId="393C31A3"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0%</w:t>
            </w:r>
          </w:p>
        </w:tc>
        <w:tc>
          <w:tcPr>
            <w:tcW w:w="1710" w:type="dxa"/>
          </w:tcPr>
          <w:p w14:paraId="5548FFF9"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ax 10%</w:t>
            </w:r>
          </w:p>
        </w:tc>
        <w:tc>
          <w:tcPr>
            <w:tcW w:w="1620" w:type="dxa"/>
          </w:tcPr>
          <w:p w14:paraId="6C90D16A"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E154</w:t>
            </w:r>
          </w:p>
        </w:tc>
      </w:tr>
      <w:tr w:rsidR="002C5BEC" w:rsidRPr="00D96037" w14:paraId="1D56F489" w14:textId="77777777" w:rsidTr="008A2E3F">
        <w:tc>
          <w:tcPr>
            <w:tcW w:w="3510" w:type="dxa"/>
            <w:vAlign w:val="center"/>
          </w:tcPr>
          <w:p w14:paraId="53EB999B" w14:textId="77777777" w:rsidR="002C5BEC" w:rsidRPr="00B6183F" w:rsidRDefault="002C5BEC" w:rsidP="0050426E">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w:t>
            </w:r>
          </w:p>
        </w:tc>
        <w:tc>
          <w:tcPr>
            <w:tcW w:w="1710" w:type="dxa"/>
            <w:vAlign w:val="center"/>
          </w:tcPr>
          <w:p w14:paraId="1070B91C"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0.016</w:t>
            </w:r>
            <w:r w:rsidRPr="00B6183F">
              <w:rPr>
                <w:rFonts w:ascii="Times New Roman" w:hAnsi="Times New Roman"/>
                <w:sz w:val="20"/>
                <w:szCs w:val="20"/>
              </w:rPr>
              <w:t xml:space="preserve"> Perms</w:t>
            </w:r>
          </w:p>
        </w:tc>
        <w:tc>
          <w:tcPr>
            <w:tcW w:w="1710" w:type="dxa"/>
          </w:tcPr>
          <w:p w14:paraId="4F7A2CEE"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ax 0.1 Perms</w:t>
            </w:r>
          </w:p>
        </w:tc>
        <w:tc>
          <w:tcPr>
            <w:tcW w:w="1620" w:type="dxa"/>
          </w:tcPr>
          <w:p w14:paraId="1D1A846C"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E96</w:t>
            </w:r>
          </w:p>
        </w:tc>
      </w:tr>
      <w:tr w:rsidR="002C5BEC" w:rsidRPr="00D96037" w14:paraId="011E6844" w14:textId="77777777" w:rsidTr="008A2E3F">
        <w:tc>
          <w:tcPr>
            <w:tcW w:w="3510" w:type="dxa"/>
            <w:vAlign w:val="center"/>
          </w:tcPr>
          <w:p w14:paraId="2BEFE252" w14:textId="77777777" w:rsidR="002C5BEC" w:rsidRPr="00B6183F" w:rsidRDefault="002C5BEC" w:rsidP="0050426E">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after Decay </w:t>
            </w:r>
          </w:p>
        </w:tc>
        <w:tc>
          <w:tcPr>
            <w:tcW w:w="1710" w:type="dxa"/>
            <w:vAlign w:val="center"/>
          </w:tcPr>
          <w:p w14:paraId="2CCA2042"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0.016</w:t>
            </w:r>
            <w:r w:rsidRPr="00B6183F">
              <w:rPr>
                <w:rFonts w:ascii="Times New Roman" w:hAnsi="Times New Roman"/>
                <w:sz w:val="20"/>
                <w:szCs w:val="20"/>
              </w:rPr>
              <w:t xml:space="preserve"> Perms</w:t>
            </w:r>
          </w:p>
        </w:tc>
        <w:tc>
          <w:tcPr>
            <w:tcW w:w="1710" w:type="dxa"/>
          </w:tcPr>
          <w:p w14:paraId="61444DDB"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Max 0.1 Perms</w:t>
            </w:r>
          </w:p>
        </w:tc>
        <w:tc>
          <w:tcPr>
            <w:tcW w:w="1620" w:type="dxa"/>
          </w:tcPr>
          <w:p w14:paraId="146BA826"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E96</w:t>
            </w:r>
          </w:p>
        </w:tc>
      </w:tr>
      <w:tr w:rsidR="002C5BEC" w:rsidRPr="00D96037" w14:paraId="73497B7C" w14:textId="77777777" w:rsidTr="008A2E3F">
        <w:tc>
          <w:tcPr>
            <w:tcW w:w="3510" w:type="dxa"/>
            <w:vAlign w:val="center"/>
          </w:tcPr>
          <w:p w14:paraId="06929D7F"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Low temperature flexibility</w:t>
            </w:r>
          </w:p>
        </w:tc>
        <w:tc>
          <w:tcPr>
            <w:tcW w:w="1710" w:type="dxa"/>
            <w:vAlign w:val="center"/>
          </w:tcPr>
          <w:p w14:paraId="41B0CBBB"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Unaffected at -29</w:t>
            </w:r>
            <w:r w:rsidRPr="00B6183F">
              <w:rPr>
                <w:rFonts w:ascii="Cambria Math" w:hAnsi="Cambria Math" w:cs="Cambria Math"/>
                <w:sz w:val="20"/>
                <w:szCs w:val="20"/>
              </w:rPr>
              <w:t>⁰</w:t>
            </w:r>
            <w:r w:rsidRPr="00B6183F">
              <w:rPr>
                <w:rFonts w:ascii="Times New Roman" w:hAnsi="Times New Roman"/>
                <w:sz w:val="20"/>
                <w:szCs w:val="20"/>
              </w:rPr>
              <w:t>C</w:t>
            </w:r>
          </w:p>
        </w:tc>
        <w:tc>
          <w:tcPr>
            <w:tcW w:w="1710" w:type="dxa"/>
          </w:tcPr>
          <w:p w14:paraId="3684ABEB"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Not Listed</w:t>
            </w:r>
          </w:p>
        </w:tc>
        <w:tc>
          <w:tcPr>
            <w:tcW w:w="1620" w:type="dxa"/>
          </w:tcPr>
          <w:p w14:paraId="1AC42EF0"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D1970</w:t>
            </w:r>
          </w:p>
        </w:tc>
      </w:tr>
      <w:tr w:rsidR="002C5BEC" w:rsidRPr="00D96037" w14:paraId="17D4DAE5" w14:textId="77777777" w:rsidTr="008A2E3F">
        <w:tc>
          <w:tcPr>
            <w:tcW w:w="3510" w:type="dxa"/>
            <w:vAlign w:val="center"/>
          </w:tcPr>
          <w:p w14:paraId="65133D21" w14:textId="77777777" w:rsidR="002C5BEC" w:rsidRPr="00B6183F" w:rsidRDefault="002C5BEC" w:rsidP="0050426E">
            <w:pPr>
              <w:pStyle w:val="Pa0"/>
              <w:rPr>
                <w:rFonts w:ascii="Times New Roman" w:hAnsi="Times New Roman"/>
                <w:sz w:val="20"/>
                <w:szCs w:val="20"/>
              </w:rPr>
            </w:pPr>
            <w:r w:rsidRPr="00B6183F">
              <w:rPr>
                <w:rFonts w:ascii="Times New Roman" w:hAnsi="Times New Roman"/>
                <w:sz w:val="20"/>
                <w:szCs w:val="20"/>
              </w:rPr>
              <w:t>Shear strength of joints</w:t>
            </w:r>
          </w:p>
        </w:tc>
        <w:tc>
          <w:tcPr>
            <w:tcW w:w="1710" w:type="dxa"/>
            <w:vAlign w:val="center"/>
          </w:tcPr>
          <w:p w14:paraId="2E1D0936"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14.5 (N/mm)</w:t>
            </w:r>
          </w:p>
        </w:tc>
        <w:tc>
          <w:tcPr>
            <w:tcW w:w="1710" w:type="dxa"/>
          </w:tcPr>
          <w:p w14:paraId="2AF71783" w14:textId="77777777" w:rsidR="002C5BEC" w:rsidRPr="00B6183F" w:rsidRDefault="002C5BEC" w:rsidP="00D860E1">
            <w:pPr>
              <w:pStyle w:val="Pa0"/>
              <w:jc w:val="center"/>
              <w:rPr>
                <w:rFonts w:ascii="Times New Roman" w:hAnsi="Times New Roman"/>
                <w:sz w:val="20"/>
                <w:szCs w:val="20"/>
              </w:rPr>
            </w:pPr>
            <w:r w:rsidRPr="00B6183F">
              <w:rPr>
                <w:rFonts w:ascii="Times New Roman" w:hAnsi="Times New Roman"/>
                <w:sz w:val="20"/>
                <w:szCs w:val="20"/>
              </w:rPr>
              <w:t>Not Listed</w:t>
            </w:r>
          </w:p>
        </w:tc>
        <w:tc>
          <w:tcPr>
            <w:tcW w:w="1620" w:type="dxa"/>
          </w:tcPr>
          <w:p w14:paraId="644DCD96" w14:textId="77777777" w:rsidR="002C5BEC" w:rsidRPr="00B6183F" w:rsidRDefault="002C5BEC" w:rsidP="00D860E1">
            <w:pPr>
              <w:pStyle w:val="Pa0"/>
              <w:rPr>
                <w:rFonts w:ascii="Times New Roman" w:hAnsi="Times New Roman"/>
                <w:sz w:val="20"/>
                <w:szCs w:val="20"/>
              </w:rPr>
            </w:pPr>
            <w:r w:rsidRPr="00B6183F">
              <w:rPr>
                <w:rFonts w:ascii="Times New Roman" w:hAnsi="Times New Roman"/>
                <w:sz w:val="20"/>
                <w:szCs w:val="20"/>
              </w:rPr>
              <w:t>ASTM D1876</w:t>
            </w:r>
          </w:p>
        </w:tc>
      </w:tr>
      <w:tr w:rsidR="002C5BEC" w:rsidRPr="00D96037" w14:paraId="093EA6A3" w14:textId="77777777" w:rsidTr="008A2E3F">
        <w:tc>
          <w:tcPr>
            <w:tcW w:w="3510" w:type="dxa"/>
            <w:vAlign w:val="center"/>
          </w:tcPr>
          <w:p w14:paraId="5BDE5024" w14:textId="77777777" w:rsidR="002C5BEC" w:rsidRPr="00B6183F" w:rsidRDefault="002C5BEC" w:rsidP="0050426E">
            <w:pPr>
              <w:pStyle w:val="Pa0"/>
              <w:rPr>
                <w:rFonts w:ascii="Times New Roman" w:hAnsi="Times New Roman"/>
                <w:sz w:val="20"/>
                <w:szCs w:val="20"/>
              </w:rPr>
            </w:pPr>
            <w:r>
              <w:rPr>
                <w:rFonts w:ascii="Times New Roman" w:hAnsi="Times New Roman"/>
                <w:sz w:val="20"/>
                <w:szCs w:val="20"/>
              </w:rPr>
              <w:t>Water Absorption</w:t>
            </w:r>
          </w:p>
        </w:tc>
        <w:tc>
          <w:tcPr>
            <w:tcW w:w="1710" w:type="dxa"/>
            <w:vAlign w:val="center"/>
          </w:tcPr>
          <w:p w14:paraId="7AB563D2" w14:textId="77777777"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0.059%</w:t>
            </w:r>
          </w:p>
        </w:tc>
        <w:tc>
          <w:tcPr>
            <w:tcW w:w="1710" w:type="dxa"/>
          </w:tcPr>
          <w:p w14:paraId="1BC35AF7" w14:textId="3D7BB0B0" w:rsidR="002C5BEC" w:rsidRPr="00B6183F" w:rsidRDefault="002C5BEC" w:rsidP="00D860E1">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308569F5" w14:textId="77777777" w:rsidR="002C5BEC" w:rsidRPr="00B6183F" w:rsidRDefault="002C5BEC" w:rsidP="00D860E1">
            <w:pPr>
              <w:pStyle w:val="Pa0"/>
              <w:rPr>
                <w:rFonts w:ascii="Times New Roman" w:hAnsi="Times New Roman"/>
                <w:sz w:val="20"/>
                <w:szCs w:val="20"/>
              </w:rPr>
            </w:pPr>
            <w:r>
              <w:rPr>
                <w:rFonts w:ascii="Times New Roman" w:hAnsi="Times New Roman"/>
                <w:sz w:val="20"/>
                <w:szCs w:val="20"/>
              </w:rPr>
              <w:t>ASTM D570</w:t>
            </w:r>
          </w:p>
        </w:tc>
      </w:tr>
    </w:tbl>
    <w:p w14:paraId="438B6B65" w14:textId="77777777" w:rsidR="002C5BEC" w:rsidRDefault="002C5BEC" w:rsidP="002C5BEC">
      <w:pPr>
        <w:jc w:val="both"/>
      </w:pPr>
      <w:r>
        <w:tab/>
      </w:r>
    </w:p>
    <w:p w14:paraId="0D319013" w14:textId="306EC6B2" w:rsidR="00D860E1" w:rsidRDefault="00D860E1" w:rsidP="00D860E1">
      <w:pPr>
        <w:pStyle w:val="Sections"/>
        <w:jc w:val="both"/>
      </w:pPr>
      <w:r>
        <w:t>MINIMUM PHYSICAL PROPERTIES</w:t>
      </w:r>
      <w:r w:rsidRPr="008D3296">
        <w:t>:</w:t>
      </w:r>
      <w:r>
        <w:t xml:space="preserve"> AUSSIE CLAY 590</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890"/>
        <w:gridCol w:w="1530"/>
        <w:gridCol w:w="1620"/>
      </w:tblGrid>
      <w:tr w:rsidR="00D860E1" w:rsidRPr="00D96037" w14:paraId="79DCD599" w14:textId="77777777" w:rsidTr="008A2E3F">
        <w:tc>
          <w:tcPr>
            <w:tcW w:w="3510" w:type="dxa"/>
            <w:shd w:val="clear" w:color="auto" w:fill="D9D9D9"/>
            <w:vAlign w:val="center"/>
          </w:tcPr>
          <w:p w14:paraId="08B3CD6D" w14:textId="77777777" w:rsidR="00D860E1" w:rsidRPr="00B6183F" w:rsidRDefault="00D860E1" w:rsidP="00157209">
            <w:pPr>
              <w:pStyle w:val="Pa0"/>
              <w:jc w:val="center"/>
              <w:rPr>
                <w:rFonts w:ascii="Times New Roman" w:hAnsi="Times New Roman"/>
                <w:b/>
                <w:sz w:val="20"/>
                <w:szCs w:val="20"/>
              </w:rPr>
            </w:pPr>
            <w:r>
              <w:rPr>
                <w:rFonts w:ascii="Times New Roman" w:hAnsi="Times New Roman"/>
                <w:b/>
                <w:sz w:val="20"/>
                <w:szCs w:val="20"/>
              </w:rPr>
              <w:t>Property</w:t>
            </w:r>
          </w:p>
        </w:tc>
        <w:tc>
          <w:tcPr>
            <w:tcW w:w="1890" w:type="dxa"/>
            <w:shd w:val="clear" w:color="auto" w:fill="D9D9D9"/>
            <w:vAlign w:val="center"/>
          </w:tcPr>
          <w:p w14:paraId="74DC7F13" w14:textId="77777777" w:rsidR="00D860E1" w:rsidRPr="00B6183F" w:rsidRDefault="00D860E1" w:rsidP="00157209">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530" w:type="dxa"/>
            <w:shd w:val="clear" w:color="auto" w:fill="D9D9D9"/>
          </w:tcPr>
          <w:p w14:paraId="4A03E9BF" w14:textId="77777777" w:rsidR="00D860E1" w:rsidRPr="00B6183F" w:rsidRDefault="00D860E1" w:rsidP="00157209">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620" w:type="dxa"/>
            <w:shd w:val="clear" w:color="auto" w:fill="D9D9D9"/>
          </w:tcPr>
          <w:p w14:paraId="132B2951" w14:textId="77777777" w:rsidR="00D860E1" w:rsidRPr="00B6183F" w:rsidRDefault="00D860E1" w:rsidP="00157209">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D860E1" w:rsidRPr="00D96037" w14:paraId="73ED3108" w14:textId="77777777" w:rsidTr="008A2E3F">
        <w:tc>
          <w:tcPr>
            <w:tcW w:w="3510" w:type="dxa"/>
            <w:vAlign w:val="center"/>
          </w:tcPr>
          <w:p w14:paraId="43EED3E3" w14:textId="5A62F18F" w:rsidR="00D860E1" w:rsidRPr="00B6183F" w:rsidRDefault="00D860E1" w:rsidP="00157209">
            <w:pPr>
              <w:pStyle w:val="Pa0"/>
              <w:rPr>
                <w:rFonts w:ascii="Times New Roman" w:hAnsi="Times New Roman"/>
                <w:sz w:val="20"/>
                <w:szCs w:val="20"/>
              </w:rPr>
            </w:pPr>
            <w:r>
              <w:rPr>
                <w:rFonts w:ascii="Times New Roman" w:hAnsi="Times New Roman"/>
                <w:sz w:val="20"/>
                <w:szCs w:val="20"/>
              </w:rPr>
              <w:t>Swell Index</w:t>
            </w:r>
          </w:p>
        </w:tc>
        <w:tc>
          <w:tcPr>
            <w:tcW w:w="1890" w:type="dxa"/>
            <w:vAlign w:val="center"/>
          </w:tcPr>
          <w:p w14:paraId="3C437D83" w14:textId="7A188D6A"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 24 ml/2g</w:t>
            </w:r>
          </w:p>
        </w:tc>
        <w:tc>
          <w:tcPr>
            <w:tcW w:w="1530" w:type="dxa"/>
          </w:tcPr>
          <w:p w14:paraId="0432E076" w14:textId="404014AD"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2ED9C87D" w14:textId="4CC9D644" w:rsidR="00D860E1" w:rsidRPr="00B6183F" w:rsidRDefault="00D860E1" w:rsidP="00157209">
            <w:pPr>
              <w:pStyle w:val="Pa0"/>
              <w:rPr>
                <w:rFonts w:ascii="Times New Roman" w:hAnsi="Times New Roman"/>
                <w:sz w:val="20"/>
                <w:szCs w:val="20"/>
              </w:rPr>
            </w:pPr>
            <w:r w:rsidRPr="00B6183F">
              <w:rPr>
                <w:rFonts w:ascii="Times New Roman" w:hAnsi="Times New Roman"/>
                <w:sz w:val="20"/>
                <w:szCs w:val="20"/>
              </w:rPr>
              <w:t xml:space="preserve">ASTM </w:t>
            </w:r>
            <w:r>
              <w:rPr>
                <w:rFonts w:ascii="Times New Roman" w:hAnsi="Times New Roman"/>
                <w:sz w:val="20"/>
                <w:szCs w:val="20"/>
              </w:rPr>
              <w:t>D5890</w:t>
            </w:r>
          </w:p>
        </w:tc>
      </w:tr>
      <w:tr w:rsidR="00D860E1" w:rsidRPr="00D96037" w14:paraId="22EEC99A" w14:textId="77777777" w:rsidTr="008A2E3F">
        <w:tc>
          <w:tcPr>
            <w:tcW w:w="3510" w:type="dxa"/>
            <w:vAlign w:val="center"/>
          </w:tcPr>
          <w:p w14:paraId="6D7F0700" w14:textId="3F4B4387" w:rsidR="00D860E1" w:rsidRPr="00B6183F" w:rsidRDefault="00D860E1" w:rsidP="00157209">
            <w:pPr>
              <w:pStyle w:val="Pa0"/>
              <w:rPr>
                <w:rFonts w:ascii="Times New Roman" w:hAnsi="Times New Roman"/>
                <w:sz w:val="20"/>
                <w:szCs w:val="20"/>
              </w:rPr>
            </w:pPr>
            <w:r>
              <w:rPr>
                <w:rFonts w:ascii="Times New Roman" w:hAnsi="Times New Roman"/>
                <w:sz w:val="20"/>
                <w:szCs w:val="20"/>
              </w:rPr>
              <w:t xml:space="preserve">Fluid Loss </w:t>
            </w:r>
          </w:p>
        </w:tc>
        <w:tc>
          <w:tcPr>
            <w:tcW w:w="1890" w:type="dxa"/>
            <w:vAlign w:val="center"/>
          </w:tcPr>
          <w:p w14:paraId="3D3C7805" w14:textId="54EF7E00"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 18 ml/2g</w:t>
            </w:r>
          </w:p>
        </w:tc>
        <w:tc>
          <w:tcPr>
            <w:tcW w:w="1530" w:type="dxa"/>
          </w:tcPr>
          <w:p w14:paraId="53D53CBE" w14:textId="77777777"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36883890" w14:textId="4F33ADEE" w:rsidR="00D860E1" w:rsidRPr="00B6183F" w:rsidRDefault="00D860E1" w:rsidP="00157209">
            <w:pPr>
              <w:pStyle w:val="Pa0"/>
              <w:rPr>
                <w:rFonts w:ascii="Times New Roman" w:hAnsi="Times New Roman"/>
                <w:sz w:val="20"/>
                <w:szCs w:val="20"/>
              </w:rPr>
            </w:pPr>
            <w:r>
              <w:rPr>
                <w:rFonts w:ascii="Times New Roman" w:hAnsi="Times New Roman"/>
                <w:sz w:val="20"/>
                <w:szCs w:val="20"/>
              </w:rPr>
              <w:t>ASTM D5891</w:t>
            </w:r>
          </w:p>
        </w:tc>
      </w:tr>
      <w:tr w:rsidR="00D860E1" w:rsidRPr="00D96037" w14:paraId="25D5D08D" w14:textId="77777777" w:rsidTr="008A2E3F">
        <w:tc>
          <w:tcPr>
            <w:tcW w:w="3510" w:type="dxa"/>
            <w:vAlign w:val="center"/>
          </w:tcPr>
          <w:p w14:paraId="3DB8D1E4" w14:textId="2C38E3B2" w:rsidR="00D860E1" w:rsidRPr="00B6183F" w:rsidRDefault="00D860E1" w:rsidP="00157209">
            <w:pPr>
              <w:pStyle w:val="Pa0"/>
              <w:rPr>
                <w:rFonts w:ascii="Times New Roman" w:hAnsi="Times New Roman"/>
                <w:sz w:val="20"/>
                <w:szCs w:val="20"/>
              </w:rPr>
            </w:pPr>
            <w:r>
              <w:rPr>
                <w:rFonts w:ascii="Times New Roman" w:hAnsi="Times New Roman"/>
                <w:sz w:val="20"/>
                <w:szCs w:val="20"/>
              </w:rPr>
              <w:t>Bentonite Mass Per Unit Area</w:t>
            </w:r>
          </w:p>
        </w:tc>
        <w:tc>
          <w:tcPr>
            <w:tcW w:w="1890" w:type="dxa"/>
            <w:vAlign w:val="center"/>
          </w:tcPr>
          <w:p w14:paraId="7658F376" w14:textId="7F57A85A"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1.0 lb./sf</w:t>
            </w:r>
          </w:p>
        </w:tc>
        <w:tc>
          <w:tcPr>
            <w:tcW w:w="1530" w:type="dxa"/>
          </w:tcPr>
          <w:p w14:paraId="4D80FBB0" w14:textId="74F20646"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min</w:t>
            </w:r>
          </w:p>
        </w:tc>
        <w:tc>
          <w:tcPr>
            <w:tcW w:w="1620" w:type="dxa"/>
          </w:tcPr>
          <w:p w14:paraId="684478A9" w14:textId="79E47B42" w:rsidR="00D860E1" w:rsidRPr="00B6183F" w:rsidRDefault="00D860E1" w:rsidP="00157209">
            <w:pPr>
              <w:pStyle w:val="Pa0"/>
              <w:rPr>
                <w:rFonts w:ascii="Times New Roman" w:hAnsi="Times New Roman"/>
                <w:sz w:val="20"/>
                <w:szCs w:val="20"/>
              </w:rPr>
            </w:pPr>
            <w:r>
              <w:rPr>
                <w:rFonts w:ascii="Times New Roman" w:hAnsi="Times New Roman"/>
                <w:sz w:val="20"/>
                <w:szCs w:val="20"/>
              </w:rPr>
              <w:t>ASTM D5993</w:t>
            </w:r>
          </w:p>
        </w:tc>
      </w:tr>
      <w:tr w:rsidR="00D860E1" w:rsidRPr="00D96037" w14:paraId="6035146C" w14:textId="77777777" w:rsidTr="008A2E3F">
        <w:tc>
          <w:tcPr>
            <w:tcW w:w="3510" w:type="dxa"/>
            <w:vAlign w:val="center"/>
          </w:tcPr>
          <w:p w14:paraId="16AE6CF1" w14:textId="1193EFC6" w:rsidR="00D860E1" w:rsidRPr="00B6183F" w:rsidRDefault="00D860E1" w:rsidP="00157209">
            <w:pPr>
              <w:pStyle w:val="Pa0"/>
              <w:rPr>
                <w:rFonts w:ascii="Times New Roman" w:hAnsi="Times New Roman"/>
                <w:sz w:val="20"/>
                <w:szCs w:val="20"/>
              </w:rPr>
            </w:pPr>
            <w:r>
              <w:rPr>
                <w:rFonts w:ascii="Times New Roman" w:hAnsi="Times New Roman"/>
                <w:sz w:val="20"/>
                <w:szCs w:val="20"/>
              </w:rPr>
              <w:t>Hydrostatic Resistance</w:t>
            </w:r>
          </w:p>
        </w:tc>
        <w:tc>
          <w:tcPr>
            <w:tcW w:w="1890" w:type="dxa"/>
            <w:vAlign w:val="center"/>
          </w:tcPr>
          <w:p w14:paraId="3C962A79" w14:textId="2DDDD308" w:rsidR="00D860E1" w:rsidRPr="00B6183F" w:rsidRDefault="00B62639" w:rsidP="008A2E3F">
            <w:pPr>
              <w:pStyle w:val="Pa0"/>
              <w:jc w:val="center"/>
              <w:rPr>
                <w:rFonts w:ascii="Times New Roman" w:hAnsi="Times New Roman"/>
                <w:sz w:val="20"/>
                <w:szCs w:val="20"/>
              </w:rPr>
            </w:pPr>
            <w:r>
              <w:rPr>
                <w:rFonts w:ascii="Times New Roman" w:hAnsi="Times New Roman"/>
                <w:sz w:val="20"/>
                <w:szCs w:val="20"/>
              </w:rPr>
              <w:t>231 ft (70 m)</w:t>
            </w:r>
          </w:p>
        </w:tc>
        <w:tc>
          <w:tcPr>
            <w:tcW w:w="1530" w:type="dxa"/>
          </w:tcPr>
          <w:p w14:paraId="67E84463" w14:textId="77777777" w:rsidR="00D860E1" w:rsidRPr="00B6183F" w:rsidRDefault="00D860E1" w:rsidP="008A2E3F">
            <w:pPr>
              <w:pStyle w:val="Pa0"/>
              <w:jc w:val="center"/>
              <w:rPr>
                <w:rFonts w:ascii="Times New Roman" w:hAnsi="Times New Roman"/>
                <w:sz w:val="20"/>
                <w:szCs w:val="20"/>
              </w:rPr>
            </w:pPr>
            <w:r>
              <w:rPr>
                <w:rFonts w:ascii="Times New Roman" w:hAnsi="Times New Roman"/>
                <w:sz w:val="20"/>
                <w:szCs w:val="20"/>
              </w:rPr>
              <w:t>Pass</w:t>
            </w:r>
          </w:p>
        </w:tc>
        <w:tc>
          <w:tcPr>
            <w:tcW w:w="1620" w:type="dxa"/>
          </w:tcPr>
          <w:p w14:paraId="54948166" w14:textId="11A4138B" w:rsidR="00D860E1" w:rsidRPr="00B6183F" w:rsidRDefault="00B62639" w:rsidP="00157209">
            <w:pPr>
              <w:pStyle w:val="Pa0"/>
              <w:rPr>
                <w:rFonts w:ascii="Times New Roman" w:hAnsi="Times New Roman"/>
                <w:sz w:val="20"/>
                <w:szCs w:val="20"/>
              </w:rPr>
            </w:pPr>
            <w:r>
              <w:rPr>
                <w:rFonts w:ascii="Times New Roman" w:hAnsi="Times New Roman"/>
                <w:sz w:val="20"/>
                <w:szCs w:val="20"/>
              </w:rPr>
              <w:t>ASTM D5385M</w:t>
            </w:r>
          </w:p>
        </w:tc>
      </w:tr>
      <w:tr w:rsidR="00D860E1" w:rsidRPr="00D96037" w14:paraId="4E4A87BE" w14:textId="77777777" w:rsidTr="008A2E3F">
        <w:tc>
          <w:tcPr>
            <w:tcW w:w="3510" w:type="dxa"/>
            <w:vAlign w:val="center"/>
          </w:tcPr>
          <w:p w14:paraId="3DDB3331" w14:textId="629CC28D" w:rsidR="00D860E1" w:rsidRPr="00B6183F" w:rsidRDefault="00B62639" w:rsidP="00157209">
            <w:pPr>
              <w:pStyle w:val="Pa0"/>
              <w:rPr>
                <w:rFonts w:ascii="Times New Roman" w:hAnsi="Times New Roman"/>
                <w:sz w:val="20"/>
                <w:szCs w:val="20"/>
              </w:rPr>
            </w:pPr>
            <w:r>
              <w:rPr>
                <w:rFonts w:ascii="Times New Roman" w:hAnsi="Times New Roman"/>
                <w:sz w:val="20"/>
                <w:szCs w:val="20"/>
              </w:rPr>
              <w:t>Permeability</w:t>
            </w:r>
          </w:p>
        </w:tc>
        <w:tc>
          <w:tcPr>
            <w:tcW w:w="1890" w:type="dxa"/>
            <w:vAlign w:val="center"/>
          </w:tcPr>
          <w:p w14:paraId="1D47A157" w14:textId="76BFD6FD" w:rsidR="00D860E1" w:rsidRPr="003728C3" w:rsidRDefault="003728C3" w:rsidP="008A2E3F">
            <w:pPr>
              <w:pStyle w:val="Pa0"/>
              <w:jc w:val="center"/>
              <w:rPr>
                <w:rFonts w:ascii="Times New Roman" w:hAnsi="Times New Roman"/>
                <w:sz w:val="20"/>
                <w:szCs w:val="20"/>
              </w:rPr>
            </w:pPr>
            <w:r w:rsidRPr="003728C3">
              <w:rPr>
                <w:rFonts w:ascii="Times New Roman" w:eastAsia="Calibri" w:hAnsi="Times New Roman"/>
                <w:color w:val="000000"/>
                <w:sz w:val="20"/>
                <w:szCs w:val="20"/>
              </w:rPr>
              <w:t>1 x 10</w:t>
            </w:r>
            <w:r w:rsidRPr="003728C3">
              <w:rPr>
                <w:rFonts w:ascii="Times New Roman" w:eastAsia="Calibri" w:hAnsi="Times New Roman"/>
                <w:color w:val="000000"/>
                <w:sz w:val="20"/>
                <w:szCs w:val="20"/>
                <w:vertAlign w:val="superscript"/>
              </w:rPr>
              <w:t>-</w:t>
            </w:r>
            <w:proofErr w:type="gramStart"/>
            <w:r w:rsidRPr="003728C3">
              <w:rPr>
                <w:rFonts w:ascii="Times New Roman" w:eastAsia="Calibri" w:hAnsi="Times New Roman"/>
                <w:color w:val="000000"/>
                <w:sz w:val="20"/>
                <w:szCs w:val="20"/>
                <w:vertAlign w:val="superscript"/>
              </w:rPr>
              <w:t>11</w:t>
            </w:r>
            <w:r w:rsidRPr="003728C3">
              <w:rPr>
                <w:rFonts w:ascii="Times New Roman" w:eastAsia="Calibri" w:hAnsi="Times New Roman"/>
                <w:color w:val="000000"/>
                <w:sz w:val="20"/>
                <w:szCs w:val="20"/>
              </w:rPr>
              <w:t xml:space="preserve">  m</w:t>
            </w:r>
            <w:proofErr w:type="gramEnd"/>
            <w:r w:rsidRPr="003728C3">
              <w:rPr>
                <w:rFonts w:ascii="Times New Roman" w:eastAsia="Calibri" w:hAnsi="Times New Roman"/>
                <w:color w:val="000000"/>
                <w:sz w:val="20"/>
                <w:szCs w:val="20"/>
              </w:rPr>
              <w:t>/s</w:t>
            </w:r>
            <w:r>
              <w:rPr>
                <w:rFonts w:ascii="Times New Roman" w:eastAsia="Calibri" w:hAnsi="Times New Roman"/>
                <w:color w:val="000000"/>
                <w:sz w:val="20"/>
                <w:szCs w:val="20"/>
              </w:rPr>
              <w:t xml:space="preserve"> max</w:t>
            </w:r>
          </w:p>
        </w:tc>
        <w:tc>
          <w:tcPr>
            <w:tcW w:w="1530" w:type="dxa"/>
          </w:tcPr>
          <w:p w14:paraId="60054578" w14:textId="4040E6E3" w:rsidR="00D860E1" w:rsidRDefault="003728C3" w:rsidP="008A2E3F">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4546F5A5" w14:textId="4AF20BAF" w:rsidR="00D860E1" w:rsidRDefault="003728C3" w:rsidP="00157209">
            <w:pPr>
              <w:pStyle w:val="Pa0"/>
              <w:rPr>
                <w:rFonts w:ascii="Times New Roman" w:hAnsi="Times New Roman"/>
                <w:sz w:val="20"/>
                <w:szCs w:val="20"/>
              </w:rPr>
            </w:pPr>
            <w:r>
              <w:rPr>
                <w:rFonts w:ascii="Times New Roman" w:hAnsi="Times New Roman"/>
                <w:sz w:val="20"/>
                <w:szCs w:val="20"/>
              </w:rPr>
              <w:t>ASTM D5084</w:t>
            </w:r>
          </w:p>
        </w:tc>
      </w:tr>
      <w:tr w:rsidR="00D860E1" w:rsidRPr="00D96037" w14:paraId="54187F5A" w14:textId="77777777" w:rsidTr="008A2E3F">
        <w:tc>
          <w:tcPr>
            <w:tcW w:w="3510" w:type="dxa"/>
            <w:vAlign w:val="center"/>
          </w:tcPr>
          <w:p w14:paraId="50191871" w14:textId="432F2A39" w:rsidR="00D860E1" w:rsidRPr="00B6183F" w:rsidRDefault="003728C3" w:rsidP="00157209">
            <w:pPr>
              <w:pStyle w:val="Pa0"/>
              <w:rPr>
                <w:rFonts w:ascii="Times New Roman" w:hAnsi="Times New Roman"/>
                <w:sz w:val="20"/>
                <w:szCs w:val="20"/>
              </w:rPr>
            </w:pPr>
            <w:r>
              <w:rPr>
                <w:rFonts w:ascii="Times New Roman" w:hAnsi="Times New Roman"/>
                <w:sz w:val="20"/>
                <w:szCs w:val="20"/>
              </w:rPr>
              <w:t>Tensile Strength</w:t>
            </w:r>
          </w:p>
        </w:tc>
        <w:tc>
          <w:tcPr>
            <w:tcW w:w="1890" w:type="dxa"/>
            <w:vAlign w:val="center"/>
          </w:tcPr>
          <w:p w14:paraId="6DCB74E6" w14:textId="1FFE66C6" w:rsidR="00D860E1" w:rsidRDefault="003728C3" w:rsidP="008A2E3F">
            <w:pPr>
              <w:pStyle w:val="Pa0"/>
              <w:jc w:val="center"/>
              <w:rPr>
                <w:rFonts w:ascii="Times New Roman" w:hAnsi="Times New Roman"/>
                <w:sz w:val="20"/>
                <w:szCs w:val="20"/>
              </w:rPr>
            </w:pPr>
            <w:r>
              <w:rPr>
                <w:rFonts w:ascii="Times New Roman" w:hAnsi="Times New Roman"/>
                <w:sz w:val="20"/>
                <w:szCs w:val="20"/>
              </w:rPr>
              <w:t xml:space="preserve">8.0/8.0 </w:t>
            </w:r>
            <w:proofErr w:type="spellStart"/>
            <w:r>
              <w:rPr>
                <w:rFonts w:ascii="Times New Roman" w:hAnsi="Times New Roman"/>
                <w:sz w:val="20"/>
                <w:szCs w:val="20"/>
              </w:rPr>
              <w:t>kN</w:t>
            </w:r>
            <w:proofErr w:type="spellEnd"/>
            <w:r>
              <w:rPr>
                <w:rFonts w:ascii="Times New Roman" w:hAnsi="Times New Roman"/>
                <w:sz w:val="20"/>
                <w:szCs w:val="20"/>
              </w:rPr>
              <w:t>/m min</w:t>
            </w:r>
          </w:p>
        </w:tc>
        <w:tc>
          <w:tcPr>
            <w:tcW w:w="1530" w:type="dxa"/>
          </w:tcPr>
          <w:p w14:paraId="31509131" w14:textId="65F133F7" w:rsidR="00D860E1" w:rsidRDefault="003728C3" w:rsidP="008A2E3F">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7ADEE588" w14:textId="4F0DDDB2" w:rsidR="00D860E1" w:rsidRDefault="003728C3" w:rsidP="00157209">
            <w:pPr>
              <w:pStyle w:val="Pa0"/>
              <w:rPr>
                <w:rFonts w:ascii="Times New Roman" w:hAnsi="Times New Roman"/>
                <w:sz w:val="20"/>
                <w:szCs w:val="20"/>
              </w:rPr>
            </w:pPr>
            <w:r>
              <w:rPr>
                <w:rFonts w:ascii="Times New Roman" w:hAnsi="Times New Roman"/>
                <w:sz w:val="20"/>
                <w:szCs w:val="20"/>
              </w:rPr>
              <w:t>ASTM D6768</w:t>
            </w:r>
          </w:p>
        </w:tc>
      </w:tr>
      <w:tr w:rsidR="003728C3" w:rsidRPr="00D96037" w14:paraId="0AA57BBE" w14:textId="77777777" w:rsidTr="008A2E3F">
        <w:tc>
          <w:tcPr>
            <w:tcW w:w="3510" w:type="dxa"/>
            <w:vAlign w:val="center"/>
          </w:tcPr>
          <w:p w14:paraId="74C620E6" w14:textId="4C229B7C" w:rsidR="003728C3" w:rsidRDefault="003728C3" w:rsidP="00157209">
            <w:pPr>
              <w:pStyle w:val="Pa0"/>
              <w:rPr>
                <w:rFonts w:ascii="Times New Roman" w:hAnsi="Times New Roman"/>
                <w:sz w:val="20"/>
                <w:szCs w:val="20"/>
              </w:rPr>
            </w:pPr>
            <w:r>
              <w:rPr>
                <w:rFonts w:ascii="Times New Roman" w:hAnsi="Times New Roman"/>
                <w:sz w:val="20"/>
                <w:szCs w:val="20"/>
              </w:rPr>
              <w:t xml:space="preserve">Puncture Resistance </w:t>
            </w:r>
          </w:p>
        </w:tc>
        <w:tc>
          <w:tcPr>
            <w:tcW w:w="1890" w:type="dxa"/>
            <w:vAlign w:val="center"/>
          </w:tcPr>
          <w:p w14:paraId="6FE91FC6" w14:textId="56ADCB3E" w:rsidR="003728C3" w:rsidRDefault="003728C3" w:rsidP="008A2E3F">
            <w:pPr>
              <w:pStyle w:val="Pa0"/>
              <w:jc w:val="center"/>
              <w:rPr>
                <w:rFonts w:ascii="Times New Roman" w:hAnsi="Times New Roman"/>
                <w:sz w:val="20"/>
                <w:szCs w:val="20"/>
              </w:rPr>
            </w:pPr>
            <w:r>
              <w:rPr>
                <w:rFonts w:ascii="Times New Roman" w:hAnsi="Times New Roman"/>
                <w:sz w:val="20"/>
                <w:szCs w:val="20"/>
              </w:rPr>
              <w:t xml:space="preserve">337 lb. (1.5 </w:t>
            </w:r>
            <w:proofErr w:type="spellStart"/>
            <w:r>
              <w:rPr>
                <w:rFonts w:ascii="Times New Roman" w:hAnsi="Times New Roman"/>
                <w:sz w:val="20"/>
                <w:szCs w:val="20"/>
              </w:rPr>
              <w:t>kN</w:t>
            </w:r>
            <w:proofErr w:type="spellEnd"/>
            <w:r>
              <w:rPr>
                <w:rFonts w:ascii="Times New Roman" w:hAnsi="Times New Roman"/>
                <w:sz w:val="20"/>
                <w:szCs w:val="20"/>
              </w:rPr>
              <w:t>)</w:t>
            </w:r>
          </w:p>
        </w:tc>
        <w:tc>
          <w:tcPr>
            <w:tcW w:w="1530" w:type="dxa"/>
          </w:tcPr>
          <w:p w14:paraId="5D74D175" w14:textId="41EA4095" w:rsidR="003728C3" w:rsidRDefault="003728C3" w:rsidP="008A2E3F">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6594704F" w14:textId="2136E207" w:rsidR="003728C3" w:rsidRDefault="003728C3" w:rsidP="00157209">
            <w:pPr>
              <w:pStyle w:val="Pa0"/>
              <w:rPr>
                <w:rFonts w:ascii="Times New Roman" w:hAnsi="Times New Roman"/>
                <w:sz w:val="20"/>
                <w:szCs w:val="20"/>
              </w:rPr>
            </w:pPr>
            <w:r>
              <w:rPr>
                <w:rFonts w:ascii="Times New Roman" w:hAnsi="Times New Roman"/>
                <w:sz w:val="20"/>
                <w:szCs w:val="20"/>
              </w:rPr>
              <w:t>ASTM D6241</w:t>
            </w:r>
          </w:p>
        </w:tc>
      </w:tr>
      <w:tr w:rsidR="003728C3" w:rsidRPr="00D96037" w14:paraId="4AF6DC7C" w14:textId="77777777" w:rsidTr="008A2E3F">
        <w:tc>
          <w:tcPr>
            <w:tcW w:w="3510" w:type="dxa"/>
            <w:vAlign w:val="center"/>
          </w:tcPr>
          <w:p w14:paraId="2DF1620A" w14:textId="00D560AF" w:rsidR="003728C3" w:rsidRDefault="003728C3" w:rsidP="00157209">
            <w:pPr>
              <w:pStyle w:val="Pa0"/>
              <w:rPr>
                <w:rFonts w:ascii="Times New Roman" w:hAnsi="Times New Roman"/>
                <w:sz w:val="20"/>
                <w:szCs w:val="20"/>
              </w:rPr>
            </w:pPr>
            <w:r>
              <w:rPr>
                <w:rFonts w:ascii="Times New Roman" w:hAnsi="Times New Roman"/>
                <w:sz w:val="20"/>
                <w:szCs w:val="20"/>
              </w:rPr>
              <w:t xml:space="preserve">Peel Adhesion to Concrete </w:t>
            </w:r>
          </w:p>
        </w:tc>
        <w:tc>
          <w:tcPr>
            <w:tcW w:w="1890" w:type="dxa"/>
            <w:vAlign w:val="center"/>
          </w:tcPr>
          <w:p w14:paraId="204AE47D" w14:textId="126312D4" w:rsidR="003728C3" w:rsidRDefault="003728C3" w:rsidP="008A2E3F">
            <w:pPr>
              <w:pStyle w:val="Pa0"/>
              <w:jc w:val="center"/>
              <w:rPr>
                <w:rFonts w:ascii="Times New Roman" w:hAnsi="Times New Roman"/>
                <w:sz w:val="20"/>
                <w:szCs w:val="20"/>
              </w:rPr>
            </w:pPr>
            <w:r>
              <w:rPr>
                <w:rFonts w:ascii="Times New Roman" w:hAnsi="Times New Roman"/>
                <w:sz w:val="20"/>
                <w:szCs w:val="20"/>
              </w:rPr>
              <w:t xml:space="preserve">15 </w:t>
            </w:r>
            <w:proofErr w:type="spellStart"/>
            <w:r>
              <w:rPr>
                <w:rFonts w:ascii="Times New Roman" w:hAnsi="Times New Roman"/>
                <w:sz w:val="20"/>
                <w:szCs w:val="20"/>
              </w:rPr>
              <w:t>lb</w:t>
            </w:r>
            <w:proofErr w:type="spellEnd"/>
            <w:r>
              <w:rPr>
                <w:rFonts w:ascii="Times New Roman" w:hAnsi="Times New Roman"/>
                <w:sz w:val="20"/>
                <w:szCs w:val="20"/>
              </w:rPr>
              <w:t xml:space="preserve">/in (2.5 </w:t>
            </w:r>
            <w:proofErr w:type="spellStart"/>
            <w:r>
              <w:rPr>
                <w:rFonts w:ascii="Times New Roman" w:hAnsi="Times New Roman"/>
                <w:sz w:val="20"/>
                <w:szCs w:val="20"/>
              </w:rPr>
              <w:t>kN</w:t>
            </w:r>
            <w:proofErr w:type="spellEnd"/>
            <w:r>
              <w:rPr>
                <w:rFonts w:ascii="Times New Roman" w:hAnsi="Times New Roman"/>
                <w:sz w:val="20"/>
                <w:szCs w:val="20"/>
              </w:rPr>
              <w:t>/m)</w:t>
            </w:r>
          </w:p>
        </w:tc>
        <w:tc>
          <w:tcPr>
            <w:tcW w:w="1530" w:type="dxa"/>
          </w:tcPr>
          <w:p w14:paraId="742C547E" w14:textId="2656175E" w:rsidR="003728C3" w:rsidRDefault="003728C3" w:rsidP="008A2E3F">
            <w:pPr>
              <w:pStyle w:val="Pa0"/>
              <w:jc w:val="center"/>
              <w:rPr>
                <w:rFonts w:ascii="Times New Roman" w:hAnsi="Times New Roman"/>
                <w:sz w:val="20"/>
                <w:szCs w:val="20"/>
              </w:rPr>
            </w:pPr>
            <w:r>
              <w:rPr>
                <w:rFonts w:ascii="Times New Roman" w:hAnsi="Times New Roman"/>
                <w:sz w:val="20"/>
                <w:szCs w:val="20"/>
              </w:rPr>
              <w:t>As Tested</w:t>
            </w:r>
          </w:p>
        </w:tc>
        <w:tc>
          <w:tcPr>
            <w:tcW w:w="1620" w:type="dxa"/>
          </w:tcPr>
          <w:p w14:paraId="63B251BE" w14:textId="247A6BB6" w:rsidR="003728C3" w:rsidRDefault="003728C3" w:rsidP="00157209">
            <w:pPr>
              <w:pStyle w:val="Pa0"/>
              <w:rPr>
                <w:rFonts w:ascii="Times New Roman" w:hAnsi="Times New Roman"/>
                <w:sz w:val="20"/>
                <w:szCs w:val="20"/>
              </w:rPr>
            </w:pPr>
            <w:r>
              <w:rPr>
                <w:rFonts w:ascii="Times New Roman" w:hAnsi="Times New Roman"/>
                <w:sz w:val="20"/>
                <w:szCs w:val="20"/>
              </w:rPr>
              <w:t>ASTM D903M</w:t>
            </w:r>
          </w:p>
        </w:tc>
      </w:tr>
      <w:tr w:rsidR="003728C3" w:rsidRPr="00D96037" w14:paraId="7AE310A3" w14:textId="77777777" w:rsidTr="008A2E3F">
        <w:tc>
          <w:tcPr>
            <w:tcW w:w="3510" w:type="dxa"/>
            <w:vAlign w:val="center"/>
          </w:tcPr>
          <w:p w14:paraId="1900D7D7" w14:textId="18C39345" w:rsidR="003728C3" w:rsidRDefault="003728C3" w:rsidP="00157209">
            <w:pPr>
              <w:pStyle w:val="Pa0"/>
              <w:rPr>
                <w:rFonts w:ascii="Times New Roman" w:hAnsi="Times New Roman"/>
                <w:sz w:val="20"/>
                <w:szCs w:val="20"/>
              </w:rPr>
            </w:pPr>
            <w:r>
              <w:rPr>
                <w:rFonts w:ascii="Times New Roman" w:hAnsi="Times New Roman"/>
                <w:sz w:val="20"/>
                <w:szCs w:val="20"/>
              </w:rPr>
              <w:t>Low Temperature Flexibility</w:t>
            </w:r>
          </w:p>
        </w:tc>
        <w:tc>
          <w:tcPr>
            <w:tcW w:w="1890" w:type="dxa"/>
            <w:vAlign w:val="center"/>
          </w:tcPr>
          <w:p w14:paraId="5064FF3D" w14:textId="056516A5" w:rsidR="003728C3" w:rsidRDefault="003728C3" w:rsidP="008A2E3F">
            <w:pPr>
              <w:pStyle w:val="Pa0"/>
              <w:jc w:val="center"/>
              <w:rPr>
                <w:rFonts w:ascii="Times New Roman" w:hAnsi="Times New Roman"/>
                <w:sz w:val="20"/>
                <w:szCs w:val="20"/>
              </w:rPr>
            </w:pPr>
            <w:r>
              <w:rPr>
                <w:rFonts w:ascii="Times New Roman" w:hAnsi="Times New Roman"/>
                <w:sz w:val="20"/>
                <w:szCs w:val="20"/>
              </w:rPr>
              <w:t>-25°F (-32°C)</w:t>
            </w:r>
          </w:p>
        </w:tc>
        <w:tc>
          <w:tcPr>
            <w:tcW w:w="1530" w:type="dxa"/>
          </w:tcPr>
          <w:p w14:paraId="4DA0A079" w14:textId="4FCB2B11" w:rsidR="003728C3" w:rsidRDefault="003728C3" w:rsidP="008A2E3F">
            <w:pPr>
              <w:pStyle w:val="Pa0"/>
              <w:jc w:val="center"/>
              <w:rPr>
                <w:rFonts w:ascii="Times New Roman" w:hAnsi="Times New Roman"/>
                <w:sz w:val="20"/>
                <w:szCs w:val="20"/>
              </w:rPr>
            </w:pPr>
            <w:r>
              <w:rPr>
                <w:rFonts w:ascii="Times New Roman" w:hAnsi="Times New Roman"/>
                <w:sz w:val="20"/>
                <w:szCs w:val="20"/>
              </w:rPr>
              <w:t>Unaffected</w:t>
            </w:r>
          </w:p>
        </w:tc>
        <w:tc>
          <w:tcPr>
            <w:tcW w:w="1620" w:type="dxa"/>
          </w:tcPr>
          <w:p w14:paraId="26392F94" w14:textId="1A40985F" w:rsidR="003728C3" w:rsidRDefault="003728C3" w:rsidP="00157209">
            <w:pPr>
              <w:pStyle w:val="Pa0"/>
              <w:rPr>
                <w:rFonts w:ascii="Times New Roman" w:hAnsi="Times New Roman"/>
                <w:sz w:val="20"/>
                <w:szCs w:val="20"/>
              </w:rPr>
            </w:pPr>
            <w:r>
              <w:rPr>
                <w:rFonts w:ascii="Times New Roman" w:hAnsi="Times New Roman"/>
                <w:sz w:val="20"/>
                <w:szCs w:val="20"/>
              </w:rPr>
              <w:t>ASTM D1970</w:t>
            </w:r>
          </w:p>
        </w:tc>
      </w:tr>
    </w:tbl>
    <w:p w14:paraId="677A0752" w14:textId="77777777" w:rsidR="002C5BEC" w:rsidRDefault="002C5BEC" w:rsidP="002C5BEC">
      <w:pPr>
        <w:pStyle w:val="1stindent"/>
        <w:ind w:left="0" w:firstLine="0"/>
      </w:pPr>
    </w:p>
    <w:p w14:paraId="4F1E0D35" w14:textId="5D8B1CF5" w:rsidR="002C5BEC" w:rsidRDefault="002C5BEC" w:rsidP="003728C3">
      <w:pPr>
        <w:pStyle w:val="1stindent"/>
        <w:numPr>
          <w:ilvl w:val="0"/>
          <w:numId w:val="40"/>
        </w:numPr>
        <w:jc w:val="both"/>
      </w:pPr>
      <w:r>
        <w:t>Accessory Waterproofing Products:  All accessory waterproofing materials shall be provided by the waterproofing manufacturer or shall have manufacturer’s written approval for substitution:</w:t>
      </w:r>
    </w:p>
    <w:p w14:paraId="4EED97F3" w14:textId="77777777" w:rsidR="002C5BEC" w:rsidRDefault="002C5BEC" w:rsidP="002C5BEC">
      <w:pPr>
        <w:pStyle w:val="2ndindent"/>
        <w:numPr>
          <w:ilvl w:val="0"/>
          <w:numId w:val="19"/>
        </w:numPr>
        <w:jc w:val="both"/>
      </w:pPr>
      <w:r>
        <w:t xml:space="preserve">Detail Strip:  Aussie Skin Detail Strip, by AVM Industries, Inc.  7-3/4 in. wide Aussie Skin detail membrane with pressure sensitive adhesive on one side, and HDPE on the back side.  </w:t>
      </w:r>
    </w:p>
    <w:p w14:paraId="0BEB1C1F" w14:textId="77777777" w:rsidR="002C5BEC" w:rsidRDefault="002C5BEC" w:rsidP="002C5BEC">
      <w:pPr>
        <w:pStyle w:val="2ndindent"/>
        <w:numPr>
          <w:ilvl w:val="0"/>
          <w:numId w:val="19"/>
        </w:numPr>
        <w:jc w:val="both"/>
      </w:pPr>
      <w:r>
        <w:t>Sanded Tape:  Aussie Skin Sanded Tape, by AVM Industries, Inc.  4 in. wide accessory tape, with sand adhered to one side, and pressure sensitive adhesive on the back side.</w:t>
      </w:r>
    </w:p>
    <w:p w14:paraId="55A298BE" w14:textId="77777777" w:rsidR="002C5BEC" w:rsidRDefault="002C5BEC" w:rsidP="002C5BEC">
      <w:pPr>
        <w:pStyle w:val="2ndindent"/>
        <w:numPr>
          <w:ilvl w:val="0"/>
          <w:numId w:val="19"/>
        </w:numPr>
        <w:jc w:val="both"/>
      </w:pPr>
      <w:r>
        <w:t>Dual-Sided Tape:  Aussie Skin tape, by AVM Industries, Inv.  4 in. wide double-sided stick tape.</w:t>
      </w:r>
    </w:p>
    <w:p w14:paraId="59CA95CD" w14:textId="77777777" w:rsidR="002C5BEC" w:rsidRDefault="002C5BEC" w:rsidP="002C5BEC">
      <w:pPr>
        <w:pStyle w:val="2ndindent"/>
        <w:numPr>
          <w:ilvl w:val="0"/>
          <w:numId w:val="19"/>
        </w:numPr>
        <w:jc w:val="both"/>
      </w:pPr>
      <w:r>
        <w:t xml:space="preserve">Fleece-backed </w:t>
      </w:r>
      <w:r w:rsidRPr="00B6183F">
        <w:t>Tape: A</w:t>
      </w:r>
      <w:r>
        <w:t>uss</w:t>
      </w:r>
      <w:r w:rsidRPr="00B6183F">
        <w:t>ie Skin Fabric Tape, by AVM Industries, Inv.  3.9 in. wide tape with fleece on one side and pressure sensitive adhesive on the back side.</w:t>
      </w:r>
    </w:p>
    <w:p w14:paraId="4BE1BF13" w14:textId="77777777" w:rsidR="002C5BEC" w:rsidRDefault="002C5BEC" w:rsidP="002C5BEC">
      <w:pPr>
        <w:pStyle w:val="2ndindent"/>
        <w:numPr>
          <w:ilvl w:val="0"/>
          <w:numId w:val="19"/>
        </w:numPr>
        <w:jc w:val="both"/>
      </w:pPr>
      <w:r>
        <w:t>Hydrophilic Waterstop:  Aussie Swell Block Water Stop or approved equal</w:t>
      </w:r>
    </w:p>
    <w:p w14:paraId="2E6C216E" w14:textId="77777777" w:rsidR="002C5BEC" w:rsidRDefault="002C5BEC" w:rsidP="002C5BEC">
      <w:pPr>
        <w:pStyle w:val="2ndindent"/>
        <w:numPr>
          <w:ilvl w:val="0"/>
          <w:numId w:val="19"/>
        </w:numPr>
        <w:jc w:val="both"/>
      </w:pPr>
      <w:r>
        <w:t>Injection tube Waterstop:  Aussie Tube or approved equal.  1/2 in. wide permeable tube installed prior to concrete pour, with packers set at 25 ft. on center.  Inject after concrete cure.  Provide min. 2-1/2 in. concrete cover on all sides.  Stagger end laps of hose min. 2 in.</w:t>
      </w:r>
    </w:p>
    <w:p w14:paraId="054B5786" w14:textId="77777777" w:rsidR="002C5BEC" w:rsidRDefault="002C5BEC" w:rsidP="002C5BEC">
      <w:pPr>
        <w:pStyle w:val="2ndindent"/>
        <w:numPr>
          <w:ilvl w:val="0"/>
          <w:numId w:val="19"/>
        </w:numPr>
        <w:jc w:val="both"/>
      </w:pPr>
      <w:r>
        <w:t xml:space="preserve">Sealant:  </w:t>
      </w:r>
      <w:r w:rsidRPr="008C0340">
        <w:t>Aussie Seal M.  Single, component polyether sealant and adhesive.</w:t>
      </w:r>
    </w:p>
    <w:p w14:paraId="36696BFF" w14:textId="77777777" w:rsidR="002C5BEC" w:rsidRDefault="002C5BEC" w:rsidP="002C5BEC">
      <w:pPr>
        <w:pStyle w:val="2ndindent"/>
        <w:numPr>
          <w:ilvl w:val="0"/>
          <w:numId w:val="19"/>
        </w:numPr>
        <w:jc w:val="both"/>
      </w:pPr>
      <w:r>
        <w:t xml:space="preserve">Termination Bar:  </w:t>
      </w:r>
      <w:r w:rsidRPr="006E5341">
        <w:t>Extruded-aluminum or formed-stainless-steel bars with upper flange to receive sealant</w:t>
      </w:r>
      <w:r>
        <w:t>.</w:t>
      </w:r>
    </w:p>
    <w:p w14:paraId="0560F7F2" w14:textId="77777777" w:rsidR="002C5BEC" w:rsidRDefault="002C5BEC" w:rsidP="002C5BEC">
      <w:pPr>
        <w:pStyle w:val="2ndindent"/>
        <w:numPr>
          <w:ilvl w:val="0"/>
          <w:numId w:val="19"/>
        </w:numPr>
        <w:jc w:val="both"/>
      </w:pPr>
      <w:r>
        <w:t xml:space="preserve">Molded Sheet Drainage Panel:  Drain Board 6000 by AVM Industries, Inc., or approved equal.  Dimple drainage board core bonded to layer of woven filter fabric.  Thickness 0.4 in.  Min. 15,000 PSF compressive strength (ASTM D-1621).  Min. 21 gal/min/sq. ft. flow rate (ASTM D-4491) through core.  </w:t>
      </w:r>
    </w:p>
    <w:p w14:paraId="7414BE60" w14:textId="77777777" w:rsidR="002C5BEC" w:rsidRDefault="002C5BEC" w:rsidP="002C5BEC">
      <w:pPr>
        <w:pStyle w:val="2ndindent"/>
        <w:numPr>
          <w:ilvl w:val="0"/>
          <w:numId w:val="19"/>
        </w:numPr>
        <w:jc w:val="both"/>
      </w:pPr>
      <w:r>
        <w:t>Base-Drain:  Bottom Drain 12” by AVM Industries, Inc.  Thickened base drain composite designed to collect water from sheet drainage pales and then discharge water through collector pipes to collection system.</w:t>
      </w:r>
    </w:p>
    <w:p w14:paraId="5AD8634E" w14:textId="77777777" w:rsidR="002C5BEC" w:rsidRDefault="002C5BEC" w:rsidP="002C5BEC">
      <w:pPr>
        <w:pStyle w:val="2ndindent"/>
        <w:numPr>
          <w:ilvl w:val="0"/>
          <w:numId w:val="19"/>
        </w:numPr>
        <w:jc w:val="both"/>
      </w:pPr>
      <w:r>
        <w:t>Spray Adhesive:  Super 77 by 3M or approved equal.  Environmentally friendly, spray adhesive for drainage panel filter fabric lap joints.</w:t>
      </w:r>
    </w:p>
    <w:p w14:paraId="3A66A00C" w14:textId="77777777" w:rsidR="002C5BEC" w:rsidRDefault="002C5BEC" w:rsidP="002C5BEC">
      <w:pPr>
        <w:pStyle w:val="2ndindent"/>
        <w:numPr>
          <w:ilvl w:val="0"/>
          <w:numId w:val="19"/>
        </w:numPr>
        <w:jc w:val="both"/>
      </w:pPr>
      <w:r>
        <w:t>Staples:  Galvanized staples approved by membrane manufacturer.  Staples for securing vertical waterproofing panels to wood lagging prior to concrete placement.</w:t>
      </w:r>
    </w:p>
    <w:p w14:paraId="0E16B7BE" w14:textId="77777777" w:rsidR="002C5BEC" w:rsidRDefault="002C5BEC" w:rsidP="002C5BEC">
      <w:pPr>
        <w:pStyle w:val="Partsections"/>
        <w:jc w:val="both"/>
      </w:pPr>
      <w:r>
        <w:t>PART 3 — EXECUTION</w:t>
      </w:r>
    </w:p>
    <w:p w14:paraId="18939D29" w14:textId="77777777" w:rsidR="002C5BEC" w:rsidRDefault="002C5BEC" w:rsidP="002C5BEC">
      <w:pPr>
        <w:pStyle w:val="Sections"/>
        <w:jc w:val="both"/>
      </w:pPr>
      <w:r>
        <w:t>3.01</w:t>
      </w:r>
      <w:r>
        <w:tab/>
        <w:t>EXECUTION</w:t>
      </w:r>
    </w:p>
    <w:p w14:paraId="7200FD04" w14:textId="77777777" w:rsidR="002C5BEC" w:rsidRDefault="002C5BEC" w:rsidP="002C5BEC">
      <w:pPr>
        <w:pStyle w:val="1stindent"/>
        <w:numPr>
          <w:ilvl w:val="0"/>
          <w:numId w:val="1"/>
        </w:numPr>
        <w:ind w:left="1080"/>
        <w:jc w:val="both"/>
      </w:pPr>
      <w:r>
        <w:t>The installer, with the Owner’s Independent Observer present,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2AF77B77" w14:textId="77777777" w:rsidR="002C5BEC" w:rsidRDefault="002C5BEC" w:rsidP="002C5BEC">
      <w:pPr>
        <w:pStyle w:val="1stindent"/>
        <w:ind w:firstLine="0"/>
        <w:jc w:val="both"/>
      </w:pPr>
    </w:p>
    <w:p w14:paraId="73484531" w14:textId="77777777" w:rsidR="002C5BEC" w:rsidRDefault="002C5BEC" w:rsidP="002C5BEC">
      <w:pPr>
        <w:pStyle w:val="Sections"/>
        <w:jc w:val="both"/>
      </w:pPr>
      <w:r>
        <w:t>3.02</w:t>
      </w:r>
      <w:r>
        <w:tab/>
        <w:t>SUBSTRATE PREPARATION</w:t>
      </w:r>
    </w:p>
    <w:p w14:paraId="36935526" w14:textId="77777777" w:rsidR="002C5BEC" w:rsidRDefault="002C5BEC" w:rsidP="002C5BEC">
      <w:pPr>
        <w:pStyle w:val="1stindent"/>
        <w:numPr>
          <w:ilvl w:val="0"/>
          <w:numId w:val="2"/>
        </w:numPr>
        <w:ind w:left="1080"/>
        <w:jc w:val="both"/>
      </w:pPr>
      <w:r>
        <w:t xml:space="preserve">It is essential to create a sound and solid substrate to eliminate movement during the concrete placement.  </w:t>
      </w:r>
    </w:p>
    <w:p w14:paraId="4D365F75" w14:textId="77777777" w:rsidR="002C5BEC" w:rsidRDefault="002C5BEC" w:rsidP="002C5BEC">
      <w:pPr>
        <w:pStyle w:val="1stindent"/>
        <w:numPr>
          <w:ilvl w:val="0"/>
          <w:numId w:val="2"/>
        </w:numPr>
        <w:ind w:left="1080"/>
        <w:jc w:val="both"/>
      </w:pPr>
      <w:r>
        <w:t>Horizontal Surfaces:</w:t>
      </w:r>
    </w:p>
    <w:p w14:paraId="39F8DE60" w14:textId="77777777" w:rsidR="002C5BEC" w:rsidRDefault="002C5BEC" w:rsidP="002C5BEC">
      <w:pPr>
        <w:pStyle w:val="1stindent"/>
        <w:numPr>
          <w:ilvl w:val="0"/>
          <w:numId w:val="3"/>
        </w:numPr>
        <w:ind w:left="1440"/>
        <w:jc w:val="both"/>
      </w:pPr>
      <w:r>
        <w:lastRenderedPageBreak/>
        <w:t>Earth or Crushed Stone:  The substrate must be free of loose aggregate and sharp protrusions.  Avoid curved or rounded substrates.  Ensure substrate is well compacted to avoid displacement of substrate due to traffic or concrete placement.   Grout around all penetrations such as utility conduits, etc. for stability.</w:t>
      </w:r>
    </w:p>
    <w:p w14:paraId="1B77DEAC" w14:textId="77777777" w:rsidR="002C5BEC" w:rsidRDefault="002C5BEC" w:rsidP="002C5BEC">
      <w:pPr>
        <w:pStyle w:val="1stindent"/>
        <w:numPr>
          <w:ilvl w:val="0"/>
          <w:numId w:val="3"/>
        </w:numPr>
        <w:ind w:left="1440"/>
        <w:jc w:val="both"/>
      </w:pPr>
      <w:r>
        <w:t>Unreinforced Concrete Rat Slab: Provide uniform, broom finished concrete substrate.  Infill voids, honeycombs and gaps greater than 1/2 in. deep.  Grind down all projections, ridges, and sharp fins greater than 1/4 in.</w:t>
      </w:r>
    </w:p>
    <w:p w14:paraId="60A61F22" w14:textId="77777777" w:rsidR="002C5BEC" w:rsidRDefault="002C5BEC" w:rsidP="002C5BEC">
      <w:pPr>
        <w:pStyle w:val="1stindent"/>
        <w:numPr>
          <w:ilvl w:val="0"/>
          <w:numId w:val="2"/>
        </w:numPr>
        <w:ind w:left="1080"/>
        <w:jc w:val="both"/>
      </w:pPr>
      <w:r>
        <w:t>Vertical Surfaces:</w:t>
      </w:r>
    </w:p>
    <w:p w14:paraId="60055376" w14:textId="77777777" w:rsidR="002C5BEC" w:rsidRDefault="002C5BEC" w:rsidP="002C5BEC">
      <w:pPr>
        <w:pStyle w:val="2ndindent"/>
        <w:numPr>
          <w:ilvl w:val="0"/>
          <w:numId w:val="20"/>
        </w:numPr>
        <w:tabs>
          <w:tab w:val="clear" w:pos="1440"/>
        </w:tabs>
        <w:jc w:val="both"/>
      </w:pPr>
      <w:r>
        <w:t xml:space="preserve">Sheet Piling:  Use concrete, plywood, board insulation, or drainage panel or other approved facing over sheet piling to provide support to the membrane. </w:t>
      </w:r>
    </w:p>
    <w:p w14:paraId="475FB63A" w14:textId="77777777" w:rsidR="002C5BEC" w:rsidRPr="00C06F2C" w:rsidRDefault="002C5BEC" w:rsidP="002C5BEC">
      <w:pPr>
        <w:pStyle w:val="2ndindent"/>
        <w:numPr>
          <w:ilvl w:val="0"/>
          <w:numId w:val="20"/>
        </w:numPr>
        <w:tabs>
          <w:tab w:val="clear" w:pos="1440"/>
        </w:tabs>
        <w:jc w:val="both"/>
      </w:pPr>
      <w:r w:rsidRPr="00C06F2C">
        <w:t xml:space="preserve">Wood Lagging Shoring:   Extend to the lowest level of the waterproofing installation with any voids or cavities exterior of the lagging timbers filled with compacted soil or cementitious grout.  Interior surface of lagging boards should be planar and tight together with gaps less than 1/2 in. Gaps in excess of 1/2 in. should be filled with cementitious grout, compacted soil, wood, extruded polystyrene (20 psi minimum) or AVM approved polyurethane spray foam. Insulation protection board may be used over lagging gaps up to 1 in. and drainage panel utilized over lagging gaps up to 2 in. </w:t>
      </w:r>
    </w:p>
    <w:p w14:paraId="3DDE992D" w14:textId="77777777" w:rsidR="002C5BEC" w:rsidRDefault="002C5BEC" w:rsidP="002C5BEC">
      <w:pPr>
        <w:pStyle w:val="1stindent"/>
        <w:numPr>
          <w:ilvl w:val="0"/>
          <w:numId w:val="2"/>
        </w:numPr>
        <w:ind w:left="1080"/>
        <w:jc w:val="both"/>
      </w:pPr>
      <w:r>
        <w:t>Mechanical and/or Other Penetrations: Mechanical, structural, or architectural materials that will pass through the plane of the waterproofing membrane shall be properly installed and secured in their final position prior to installation of the waterproofing system.  Ensure minimum 6 in. clear spacing between penetrations on horizontal and vertical substrates.</w:t>
      </w:r>
    </w:p>
    <w:p w14:paraId="1FA71F7A" w14:textId="77777777" w:rsidR="002C5BEC" w:rsidRDefault="002C5BEC" w:rsidP="002C5BEC">
      <w:pPr>
        <w:pStyle w:val="1stindent"/>
        <w:numPr>
          <w:ilvl w:val="0"/>
          <w:numId w:val="2"/>
        </w:numPr>
        <w:ind w:left="1080"/>
        <w:jc w:val="both"/>
      </w:pPr>
      <w:r w:rsidRPr="006E5341">
        <w:t xml:space="preserve">If top of steel I-beams are to be removed, either pre-burn the front face and half-way through the webbing or cover the front face with a minimum 18 inches by </w:t>
      </w:r>
      <w:r>
        <w:t xml:space="preserve">18 inches by 1/2 in. </w:t>
      </w:r>
      <w:r w:rsidRPr="006E5341">
        <w:t>cement board to prevent damage to the installed membrane</w:t>
      </w:r>
      <w:r>
        <w:t>.</w:t>
      </w:r>
    </w:p>
    <w:p w14:paraId="696F53C6" w14:textId="77777777" w:rsidR="002C5BEC" w:rsidRDefault="002C5BEC" w:rsidP="002C5BEC">
      <w:pPr>
        <w:pStyle w:val="1stindent"/>
        <w:numPr>
          <w:ilvl w:val="0"/>
          <w:numId w:val="2"/>
        </w:numPr>
        <w:ind w:left="1080"/>
        <w:jc w:val="both"/>
      </w:pPr>
      <w:r w:rsidRPr="006E5341">
        <w:t>Protect adjacent work areas and finish surfaces from damage or contamination from waterproofing products during installation operations.</w:t>
      </w:r>
    </w:p>
    <w:p w14:paraId="6EEDC591" w14:textId="77777777" w:rsidR="002C5BEC" w:rsidRDefault="002C5BEC" w:rsidP="002C5BEC">
      <w:pPr>
        <w:jc w:val="both"/>
      </w:pPr>
    </w:p>
    <w:p w14:paraId="32C1486F" w14:textId="77777777" w:rsidR="002C5BEC" w:rsidRDefault="002C5BEC" w:rsidP="002C5BEC">
      <w:pPr>
        <w:pStyle w:val="Sections"/>
        <w:jc w:val="both"/>
      </w:pPr>
      <w:r>
        <w:t>3.03</w:t>
      </w:r>
      <w:r>
        <w:tab/>
        <w:t>INSTALLATION, HORIZONTAL APPLICATIONS</w:t>
      </w:r>
    </w:p>
    <w:p w14:paraId="1CF114C8" w14:textId="77777777" w:rsidR="006E4B57" w:rsidRDefault="006E4B57" w:rsidP="002C5BEC">
      <w:pPr>
        <w:pStyle w:val="1stindent"/>
        <w:numPr>
          <w:ilvl w:val="0"/>
          <w:numId w:val="4"/>
        </w:numPr>
        <w:ind w:left="1080"/>
        <w:jc w:val="both"/>
      </w:pPr>
      <w:r>
        <w:t>Aussie Skin 550G</w:t>
      </w:r>
    </w:p>
    <w:p w14:paraId="40A6B63B" w14:textId="586505AC" w:rsidR="006E4B57" w:rsidRDefault="006E4B57" w:rsidP="006E4B57">
      <w:pPr>
        <w:pStyle w:val="1stindent"/>
        <w:numPr>
          <w:ilvl w:val="0"/>
          <w:numId w:val="31"/>
        </w:numPr>
        <w:jc w:val="both"/>
      </w:pPr>
      <w:r>
        <w:t xml:space="preserve">Strictly </w:t>
      </w:r>
      <w:r w:rsidR="002C5BEC">
        <w:t>comply with installation instructions in manufacturer’s published literature, including but not limited to, the following:</w:t>
      </w:r>
    </w:p>
    <w:p w14:paraId="15D91670" w14:textId="548D0286" w:rsidR="002C5BEC" w:rsidRDefault="002C5BEC" w:rsidP="006E4B57">
      <w:pPr>
        <w:pStyle w:val="1stindent"/>
        <w:numPr>
          <w:ilvl w:val="0"/>
          <w:numId w:val="31"/>
        </w:numPr>
        <w:jc w:val="both"/>
      </w:pPr>
      <w:r>
        <w:t xml:space="preserve">Place the membrane HDPE film side to the substrate with the granulated surface facing up.  </w:t>
      </w:r>
    </w:p>
    <w:p w14:paraId="443E7F8F" w14:textId="77777777" w:rsidR="002C5BEC" w:rsidRDefault="002C5BEC" w:rsidP="006E4B57">
      <w:pPr>
        <w:pStyle w:val="2ndindent"/>
        <w:numPr>
          <w:ilvl w:val="0"/>
          <w:numId w:val="31"/>
        </w:numPr>
        <w:tabs>
          <w:tab w:val="clear" w:pos="1440"/>
          <w:tab w:val="left" w:pos="1080"/>
        </w:tabs>
        <w:jc w:val="both"/>
      </w:pPr>
      <w:r>
        <w:t>Accurately position succeeding sheets to overlap the previous sheet along the selvedge.  Ensure the underside of the succeeding sheet is clean, dry and free from contamination before attempting to overlap.</w:t>
      </w:r>
    </w:p>
    <w:p w14:paraId="2CB0659F" w14:textId="77777777" w:rsidR="002C5BEC" w:rsidRPr="00923691" w:rsidRDefault="002C5BEC" w:rsidP="006E4B57">
      <w:pPr>
        <w:pStyle w:val="2ndindent"/>
        <w:numPr>
          <w:ilvl w:val="0"/>
          <w:numId w:val="31"/>
        </w:numPr>
        <w:jc w:val="both"/>
      </w:pPr>
      <w:r w:rsidRPr="00923691">
        <w:t>Peel back the plastic release liner from between the overlaps as the two layers are bonded together.  Ensure a continuous bond is achieved without creases and roll firmly with a heavy roller.</w:t>
      </w:r>
    </w:p>
    <w:p w14:paraId="16AB6316" w14:textId="6242F6C3" w:rsidR="006E4B57" w:rsidRDefault="002C5BEC" w:rsidP="006E4B57">
      <w:pPr>
        <w:pStyle w:val="2ndindent"/>
        <w:numPr>
          <w:ilvl w:val="0"/>
          <w:numId w:val="31"/>
        </w:numPr>
        <w:jc w:val="both"/>
      </w:pPr>
      <w:r>
        <w:t>Inspect installation before and after reinforcement bar supports for slab are installed.  Repair damaged membrane and remove contaminant including pooled water, soil, mud, debris, rebar tie scraps, etc. as necessary to ensure concrete can achieve continuous bond to waterproofing membrane.</w:t>
      </w:r>
    </w:p>
    <w:p w14:paraId="21B27647" w14:textId="43BD3744" w:rsidR="006E4B57" w:rsidRDefault="006E4B57" w:rsidP="006E4B57">
      <w:pPr>
        <w:pStyle w:val="2ndindent"/>
        <w:numPr>
          <w:ilvl w:val="0"/>
          <w:numId w:val="4"/>
        </w:numPr>
        <w:tabs>
          <w:tab w:val="clear" w:pos="1440"/>
        </w:tabs>
        <w:ind w:left="1080"/>
        <w:jc w:val="both"/>
      </w:pPr>
      <w:r>
        <w:t>Aussie Clay 590</w:t>
      </w:r>
    </w:p>
    <w:p w14:paraId="4CFE0923" w14:textId="521DB3E9" w:rsidR="006E4B57" w:rsidRDefault="006E4B57" w:rsidP="006E4B57">
      <w:pPr>
        <w:pStyle w:val="ListParagraph"/>
        <w:numPr>
          <w:ilvl w:val="0"/>
          <w:numId w:val="34"/>
        </w:numPr>
      </w:pPr>
      <w:r w:rsidRPr="009E134C">
        <w:t>Sub-grade shall be compacted to a minimum Modified Proctor compaction of 85% or greater as specified by civil/geotechnical engineer. The finished sub-grade surface shall be well-leveled, uniform, free of debris and standing water or ice. Aggregate sub-grades shall consist of ¾” stone or smaller and rolled flat, free from any protruding sharp edges</w:t>
      </w:r>
      <w:r>
        <w:t>.</w:t>
      </w:r>
    </w:p>
    <w:p w14:paraId="588BDFA3" w14:textId="104CEBB6" w:rsidR="006E4B57" w:rsidRDefault="006E4B57" w:rsidP="006E4B57">
      <w:pPr>
        <w:pStyle w:val="ListParagraph"/>
        <w:numPr>
          <w:ilvl w:val="0"/>
          <w:numId w:val="34"/>
        </w:numPr>
      </w:pPr>
      <w:r w:rsidRPr="006E4B57">
        <w:lastRenderedPageBreak/>
        <w:t>Place Aussie Clay directly on properly prepared substrate (dark gray geotextile side up facing installer) with adjoining edges overlapped a minimum of 4”. Stagger sheet end seams a minimum of 12”</w:t>
      </w:r>
    </w:p>
    <w:p w14:paraId="71FB4F26" w14:textId="0C287AEA" w:rsidR="006E4B57" w:rsidRDefault="006E4B57" w:rsidP="006E4B57">
      <w:pPr>
        <w:pStyle w:val="ListParagraph"/>
        <w:numPr>
          <w:ilvl w:val="0"/>
          <w:numId w:val="34"/>
        </w:numPr>
      </w:pPr>
      <w:r w:rsidRPr="006E4B57">
        <w:t>Mechanically fasten or staple Aussie Clay as required to prevent movement from construction operations or concrete placement.</w:t>
      </w:r>
    </w:p>
    <w:p w14:paraId="0800277F" w14:textId="625CBE60" w:rsidR="006E4B57" w:rsidRDefault="006E4B57" w:rsidP="006E4B57">
      <w:pPr>
        <w:pStyle w:val="ListParagraph"/>
        <w:numPr>
          <w:ilvl w:val="0"/>
          <w:numId w:val="34"/>
        </w:numPr>
      </w:pPr>
      <w:r w:rsidRPr="006E4B57">
        <w:t>When the slab is poured in sections, extend Aussie Clay a minimum 12" beyond the slab edge to enable proper overlapping.</w:t>
      </w:r>
    </w:p>
    <w:p w14:paraId="10EAFD06" w14:textId="77777777" w:rsidR="002C5BEC" w:rsidRDefault="002C5BEC" w:rsidP="002C5BEC">
      <w:pPr>
        <w:jc w:val="both"/>
      </w:pPr>
    </w:p>
    <w:p w14:paraId="21F9838F" w14:textId="77777777" w:rsidR="002C5BEC" w:rsidRDefault="002C5BEC" w:rsidP="002C5BEC">
      <w:pPr>
        <w:pStyle w:val="Sections"/>
        <w:jc w:val="both"/>
      </w:pPr>
      <w:r>
        <w:t>3.04</w:t>
      </w:r>
      <w:r>
        <w:tab/>
        <w:t>INSTALLATION, VERTICAL APPLICATIONS</w:t>
      </w:r>
    </w:p>
    <w:p w14:paraId="7C38B726" w14:textId="77777777" w:rsidR="002C5BEC" w:rsidRDefault="002C5BEC" w:rsidP="006E4B57">
      <w:pPr>
        <w:pStyle w:val="1stindent"/>
        <w:numPr>
          <w:ilvl w:val="0"/>
          <w:numId w:val="33"/>
        </w:numPr>
        <w:ind w:hanging="720"/>
        <w:jc w:val="both"/>
      </w:pPr>
      <w:r>
        <w:t>Drainage Panel:</w:t>
      </w:r>
    </w:p>
    <w:p w14:paraId="26D72178" w14:textId="77777777" w:rsidR="002C5BEC" w:rsidRDefault="002C5BEC" w:rsidP="002C5BEC">
      <w:pPr>
        <w:pStyle w:val="2ndindent"/>
        <w:numPr>
          <w:ilvl w:val="1"/>
          <w:numId w:val="6"/>
        </w:numPr>
        <w:ind w:left="1440"/>
        <w:jc w:val="both"/>
      </w:pPr>
      <w:r>
        <w:t xml:space="preserve">At the base of the lagging wall, install base-drain horizontally oriented.  Secure the bottom edge of drain to the lagging wall with washer-head fasteners at 24 in. on center.  Use couplers and corner fittings, as required, to form a continuous drain installation.  Install discharge outlet fittings to connect with discharge pipes as required for the project.  Weep discharge pipes stubbed into the base-drain or drainage panel without proper discharge connection fittings are not acceptable.   </w:t>
      </w:r>
    </w:p>
    <w:p w14:paraId="262BCB64" w14:textId="77777777" w:rsidR="002C5BEC" w:rsidRDefault="002C5BEC" w:rsidP="002C5BEC">
      <w:pPr>
        <w:pStyle w:val="2ndindent"/>
        <w:numPr>
          <w:ilvl w:val="1"/>
          <w:numId w:val="6"/>
        </w:numPr>
        <w:ind w:left="1440"/>
        <w:jc w:val="both"/>
      </w:pPr>
      <w:r>
        <w:t xml:space="preserve">Mechanically fasten the drainage mat with the core facing the installer with the fabric placed against the substrate. </w:t>
      </w:r>
      <w:r w:rsidRPr="006E5341">
        <w:t xml:space="preserve"> </w:t>
      </w:r>
    </w:p>
    <w:p w14:paraId="79268A26" w14:textId="77777777" w:rsidR="002C5BEC" w:rsidRDefault="002C5BEC" w:rsidP="002C5BEC">
      <w:pPr>
        <w:pStyle w:val="2ndindent"/>
        <w:numPr>
          <w:ilvl w:val="1"/>
          <w:numId w:val="6"/>
        </w:numPr>
        <w:ind w:left="1440"/>
        <w:jc w:val="both"/>
      </w:pPr>
      <w:r>
        <w:t xml:space="preserve">Positively shingle lap the filter fabric lap joints and adhere filter fabric with approved spray adhesive. </w:t>
      </w:r>
    </w:p>
    <w:p w14:paraId="568ED74E" w14:textId="77777777" w:rsidR="002C5BEC" w:rsidRDefault="002C5BEC" w:rsidP="002C5BEC">
      <w:pPr>
        <w:pStyle w:val="2ndindent"/>
        <w:numPr>
          <w:ilvl w:val="1"/>
          <w:numId w:val="6"/>
        </w:numPr>
        <w:ind w:left="1440"/>
        <w:jc w:val="both"/>
      </w:pPr>
      <w:r>
        <w:t xml:space="preserve">Around penetrations and tie-back heads, cut sheet drainage composite to fit and wrap extra filter fabric around open core edge to prevent soil from entering core. </w:t>
      </w:r>
    </w:p>
    <w:p w14:paraId="40E69CC9" w14:textId="77777777" w:rsidR="002C5BEC" w:rsidRDefault="002C5BEC" w:rsidP="002C5BEC">
      <w:pPr>
        <w:pStyle w:val="2ndindent"/>
        <w:numPr>
          <w:ilvl w:val="1"/>
          <w:numId w:val="6"/>
        </w:numPr>
        <w:ind w:left="1440"/>
        <w:jc w:val="both"/>
      </w:pPr>
      <w:r>
        <w:t xml:space="preserve">At the top of the sheet drain installation, wrap the filter fabric flap behind the exposed top core edge to prevent intrusion of soil into the core and secure sheet drain to wall with termination bar fastened 12 in. on center with the fabric wrapped. </w:t>
      </w:r>
    </w:p>
    <w:p w14:paraId="6A198F80" w14:textId="4BC8A210" w:rsidR="002C5BEC" w:rsidRDefault="002C5BEC" w:rsidP="006E4B57">
      <w:pPr>
        <w:pStyle w:val="2ndindent"/>
        <w:numPr>
          <w:ilvl w:val="0"/>
          <w:numId w:val="33"/>
        </w:numPr>
        <w:tabs>
          <w:tab w:val="clear" w:pos="1440"/>
          <w:tab w:val="left" w:pos="1080"/>
        </w:tabs>
        <w:ind w:hanging="720"/>
        <w:jc w:val="both"/>
      </w:pPr>
      <w:r>
        <w:t xml:space="preserve">Aussie </w:t>
      </w:r>
      <w:r w:rsidR="00B1369E">
        <w:t>Clay 590</w:t>
      </w:r>
      <w:r>
        <w:t>:</w:t>
      </w:r>
    </w:p>
    <w:p w14:paraId="71A32273" w14:textId="76343C34" w:rsidR="002C5BEC" w:rsidRDefault="002C5BEC" w:rsidP="002C5BEC">
      <w:pPr>
        <w:pStyle w:val="2ndindent"/>
        <w:numPr>
          <w:ilvl w:val="0"/>
          <w:numId w:val="25"/>
        </w:numPr>
      </w:pPr>
      <w:r>
        <w:t xml:space="preserve">Mechanically fasten the membrane vertically using fasteners appropriate to the substrate and </w:t>
      </w:r>
      <w:r w:rsidR="00B1369E">
        <w:t>insure the grey</w:t>
      </w:r>
      <w:r w:rsidR="00ED223E">
        <w:t xml:space="preserve"> woven fabric is facing in toward the interior of the building.  The lig</w:t>
      </w:r>
      <w:r w:rsidR="00CC4F4F">
        <w:t>hter (tan) side should be facing toward the substrate</w:t>
      </w:r>
      <w:r>
        <w:t xml:space="preserve">.  </w:t>
      </w:r>
    </w:p>
    <w:p w14:paraId="1A6D86C6" w14:textId="77777777" w:rsidR="002C5BEC" w:rsidRDefault="002C5BEC" w:rsidP="002C5BEC">
      <w:pPr>
        <w:pStyle w:val="2ndindent"/>
        <w:numPr>
          <w:ilvl w:val="0"/>
          <w:numId w:val="25"/>
        </w:numPr>
      </w:pPr>
      <w:r>
        <w:t xml:space="preserve">Any fastener placed in the field of the membrane must be sealed as per the standard manufacturer requirements.     </w:t>
      </w:r>
    </w:p>
    <w:p w14:paraId="76D80A1B" w14:textId="77777777" w:rsidR="002C5BEC" w:rsidRDefault="002C5BEC" w:rsidP="002C5BEC">
      <w:pPr>
        <w:pStyle w:val="2ndindent"/>
        <w:numPr>
          <w:ilvl w:val="0"/>
          <w:numId w:val="25"/>
        </w:numPr>
      </w:pPr>
      <w:r>
        <w:t>The membrane may be installed in any convenient length.</w:t>
      </w:r>
    </w:p>
    <w:p w14:paraId="5908A624" w14:textId="77777777" w:rsidR="002C5BEC" w:rsidRDefault="002C5BEC" w:rsidP="002C5BEC">
      <w:pPr>
        <w:pStyle w:val="2ndindent"/>
        <w:numPr>
          <w:ilvl w:val="0"/>
          <w:numId w:val="25"/>
        </w:numPr>
      </w:pPr>
      <w:r>
        <w:t>Ensure the underside of the succeeding sheet is clean, dry and free from contamination before attempting to overlap.</w:t>
      </w:r>
    </w:p>
    <w:p w14:paraId="4E7EB573" w14:textId="752D3DAE" w:rsidR="002C5BEC" w:rsidRDefault="002C5BEC" w:rsidP="002C5BEC">
      <w:pPr>
        <w:pStyle w:val="2ndindent"/>
        <w:numPr>
          <w:ilvl w:val="0"/>
          <w:numId w:val="25"/>
        </w:numPr>
      </w:pPr>
      <w:r>
        <w:t xml:space="preserve">Overlap all roll ends and cut edges by a minimum </w:t>
      </w:r>
      <w:r w:rsidR="006E0208">
        <w:t>4</w:t>
      </w:r>
      <w:r>
        <w:t xml:space="preserve"> in. and ensure the area is clean and free from contamination</w:t>
      </w:r>
      <w:r w:rsidR="006E0208">
        <w:t>.</w:t>
      </w:r>
    </w:p>
    <w:p w14:paraId="7BFB32B5" w14:textId="77777777" w:rsidR="00674F24" w:rsidRDefault="002C5BEC" w:rsidP="00674F24">
      <w:pPr>
        <w:pStyle w:val="1stindent"/>
        <w:numPr>
          <w:ilvl w:val="0"/>
          <w:numId w:val="33"/>
        </w:numPr>
        <w:ind w:left="1080"/>
        <w:jc w:val="both"/>
      </w:pPr>
      <w:r>
        <w:t>Aussie Skin 550</w:t>
      </w:r>
      <w:r w:rsidR="004C5E5B">
        <w:t>G</w:t>
      </w:r>
    </w:p>
    <w:p w14:paraId="7E94F408" w14:textId="4F460E65" w:rsidR="002C5BEC" w:rsidRDefault="002C5BEC" w:rsidP="00674F24">
      <w:pPr>
        <w:pStyle w:val="1stindent"/>
        <w:numPr>
          <w:ilvl w:val="0"/>
          <w:numId w:val="35"/>
        </w:numPr>
        <w:jc w:val="both"/>
      </w:pPr>
      <w:r>
        <w:t>Strictly comply with installation instructions in manufacturer’s published literature, including but not limited to, the following:</w:t>
      </w:r>
    </w:p>
    <w:p w14:paraId="3362D563" w14:textId="77777777" w:rsidR="002C5BEC" w:rsidRDefault="002C5BEC" w:rsidP="00674F24">
      <w:pPr>
        <w:pStyle w:val="2ndindent"/>
        <w:numPr>
          <w:ilvl w:val="0"/>
          <w:numId w:val="35"/>
        </w:numPr>
        <w:jc w:val="both"/>
      </w:pPr>
      <w:r>
        <w:t>The membrane may be installed in any convenient length, in either vertical or horizontal orientation.</w:t>
      </w:r>
    </w:p>
    <w:p w14:paraId="71A101D1" w14:textId="77777777" w:rsidR="002C5BEC" w:rsidRDefault="002C5BEC" w:rsidP="00674F24">
      <w:pPr>
        <w:pStyle w:val="2ndindent"/>
        <w:numPr>
          <w:ilvl w:val="0"/>
          <w:numId w:val="35"/>
        </w:numPr>
        <w:jc w:val="both"/>
      </w:pPr>
      <w:r>
        <w:t>Mechanically fasten the membrane vertically using staples into the wood lagging only in the blind-lap.  Minimize number of fasteners to secure membrane onto the wall, so that the membrane lays flat and allows firmly rolled overlaps until concrete placement.</w:t>
      </w:r>
    </w:p>
    <w:p w14:paraId="48CF9A5F" w14:textId="77777777" w:rsidR="002C5BEC" w:rsidRDefault="002C5BEC" w:rsidP="00674F24">
      <w:pPr>
        <w:pStyle w:val="2ndindent"/>
        <w:numPr>
          <w:ilvl w:val="0"/>
          <w:numId w:val="35"/>
        </w:numPr>
        <w:jc w:val="both"/>
      </w:pPr>
      <w:r>
        <w:t>Ensure the underside of the succeeding sheet is clean, dry and free from contamination.</w:t>
      </w:r>
    </w:p>
    <w:p w14:paraId="5F621AA2" w14:textId="77777777" w:rsidR="002C5BEC" w:rsidRDefault="002C5BEC" w:rsidP="00674F24">
      <w:pPr>
        <w:pStyle w:val="2ndindent"/>
        <w:numPr>
          <w:ilvl w:val="0"/>
          <w:numId w:val="35"/>
        </w:numPr>
        <w:jc w:val="both"/>
      </w:pPr>
      <w:r>
        <w:lastRenderedPageBreak/>
        <w:t>Back lap vertical seams with detail strip, center between sheet edges. Roll firmly to ensure a watertight seal.  Cover butt seam with sanded tape, sand facing the installer and again roll firmly.  Complete similar lap termination at roll ends and cut edges.</w:t>
      </w:r>
    </w:p>
    <w:p w14:paraId="51A496D0" w14:textId="77777777" w:rsidR="002C5BEC" w:rsidRDefault="002C5BEC" w:rsidP="00674F24">
      <w:pPr>
        <w:pStyle w:val="2ndindent"/>
        <w:numPr>
          <w:ilvl w:val="0"/>
          <w:numId w:val="35"/>
        </w:numPr>
        <w:jc w:val="both"/>
      </w:pPr>
      <w:r>
        <w:t xml:space="preserve">Tie-Back Heads: For all tie-back heads and soil nails, install waterproofing system with applicable sized sheet metal tie-back box covers in accordance with contract documents, approved shop drawings and manufacturer’s detail for specific project condition(s).  For irregular shoring wall conditions at </w:t>
      </w:r>
      <w:proofErr w:type="gramStart"/>
      <w:r>
        <w:t>tie-backs</w:t>
      </w:r>
      <w:proofErr w:type="gramEnd"/>
      <w:r>
        <w:t xml:space="preserve"> or oversize tie-back heads consult manufacturer for alternate detail for specific project condition(s).</w:t>
      </w:r>
    </w:p>
    <w:p w14:paraId="323A7ADC" w14:textId="77777777" w:rsidR="002C5BEC" w:rsidRDefault="002C5BEC" w:rsidP="00674F24">
      <w:pPr>
        <w:pStyle w:val="2ndindent"/>
        <w:numPr>
          <w:ilvl w:val="0"/>
          <w:numId w:val="35"/>
        </w:numPr>
        <w:jc w:val="both"/>
      </w:pPr>
      <w:r>
        <w:t>Penetrations: For all pipe, rebar, structural and other penetrations install waterproofing system in accordance with contract documents, approved shop drawings and manufacturer’s detail for specific project condition(s).</w:t>
      </w:r>
    </w:p>
    <w:p w14:paraId="088826D6" w14:textId="77777777" w:rsidR="002C5BEC" w:rsidRDefault="002C5BEC" w:rsidP="00674F24">
      <w:pPr>
        <w:pStyle w:val="2ndindent"/>
        <w:numPr>
          <w:ilvl w:val="0"/>
          <w:numId w:val="35"/>
        </w:numPr>
        <w:jc w:val="both"/>
      </w:pPr>
      <w:r w:rsidRPr="00065935">
        <w:t xml:space="preserve">Inspect finished </w:t>
      </w:r>
      <w:r>
        <w:t>waterproofing</w:t>
      </w:r>
      <w:r w:rsidRPr="00065935">
        <w:t xml:space="preserve"> installation and repair any damaged material prior to concrete placement</w:t>
      </w:r>
      <w:r>
        <w:t>.</w:t>
      </w:r>
    </w:p>
    <w:p w14:paraId="6A469C35" w14:textId="77777777" w:rsidR="002C5BEC" w:rsidRDefault="002C5BEC" w:rsidP="002C5BEC">
      <w:pPr>
        <w:pStyle w:val="2ndindent"/>
        <w:jc w:val="both"/>
      </w:pPr>
    </w:p>
    <w:p w14:paraId="31E38D7F" w14:textId="77777777" w:rsidR="002C5BEC" w:rsidRDefault="002C5BEC" w:rsidP="002C5BEC">
      <w:pPr>
        <w:pStyle w:val="Sections"/>
        <w:jc w:val="both"/>
      </w:pPr>
      <w:r>
        <w:t>3.05</w:t>
      </w:r>
      <w:r>
        <w:tab/>
        <w:t>WATERSTOP INSTALLATION</w:t>
      </w:r>
    </w:p>
    <w:p w14:paraId="01B81EBA" w14:textId="77777777" w:rsidR="002C5BEC" w:rsidRDefault="002C5BEC" w:rsidP="002C5BEC">
      <w:pPr>
        <w:pStyle w:val="1stindent"/>
        <w:numPr>
          <w:ilvl w:val="0"/>
          <w:numId w:val="23"/>
        </w:numPr>
        <w:ind w:left="1080"/>
        <w:jc w:val="both"/>
      </w:pPr>
      <w:bookmarkStart w:id="2" w:name="_Hlk534369129"/>
      <w:r>
        <w:t>Injection Tube Waterstop: 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14:paraId="0F7F7407" w14:textId="77777777" w:rsidR="002C5BEC" w:rsidRPr="009C37CE" w:rsidRDefault="002C5BEC" w:rsidP="002C5BEC">
      <w:pPr>
        <w:pStyle w:val="1stindent"/>
        <w:numPr>
          <w:ilvl w:val="0"/>
          <w:numId w:val="23"/>
        </w:numPr>
        <w:ind w:left="1080"/>
        <w:jc w:val="both"/>
      </w:pPr>
      <w:r>
        <w:t xml:space="preserve">Hydrophilic Waterstop: </w:t>
      </w:r>
      <w:r w:rsidRPr="009C37CE">
        <w:t>At typical penetrations, and cold joints install hydrophilic waterstop in accordance with installation instructions in manufacturer’s published literature, including but not limited to, the following:</w:t>
      </w:r>
    </w:p>
    <w:p w14:paraId="2792FBB3" w14:textId="77777777" w:rsidR="002C5BEC" w:rsidRDefault="002C5BEC" w:rsidP="002C5BEC">
      <w:pPr>
        <w:pStyle w:val="2ndindent"/>
        <w:numPr>
          <w:ilvl w:val="0"/>
          <w:numId w:val="21"/>
        </w:numPr>
        <w:ind w:left="1440"/>
        <w:jc w:val="both"/>
      </w:pPr>
      <w:r w:rsidRPr="00557A91">
        <w:t>Surfaces should be clean and dry. Remove all dirt, rocks, rust, debris or other foreign matter that might inhibit the adhesive from bonding to the concrete. Do not install Aussie Swell in standing water.</w:t>
      </w:r>
    </w:p>
    <w:p w14:paraId="4CCED3A0" w14:textId="77777777" w:rsidR="002C5BEC" w:rsidRDefault="002C5BEC" w:rsidP="002C5BEC">
      <w:pPr>
        <w:pStyle w:val="2ndindent"/>
        <w:numPr>
          <w:ilvl w:val="0"/>
          <w:numId w:val="21"/>
        </w:numPr>
        <w:ind w:left="1440"/>
        <w:jc w:val="both"/>
      </w:pPr>
      <w:r w:rsidRPr="00557A91">
        <w:t>Apply a continuous bead of Aussie Seal M along the substrate where Aussie Swell will be installed. Assure proper 3” concrete coverage will be maintained.</w:t>
      </w:r>
    </w:p>
    <w:p w14:paraId="3599738C" w14:textId="77777777" w:rsidR="002C5BEC" w:rsidRPr="009C37CE" w:rsidRDefault="002C5BEC" w:rsidP="002C5BEC">
      <w:pPr>
        <w:pStyle w:val="2ndindent"/>
        <w:numPr>
          <w:ilvl w:val="0"/>
          <w:numId w:val="21"/>
        </w:numPr>
        <w:ind w:left="1440"/>
        <w:jc w:val="both"/>
      </w:pPr>
      <w:r w:rsidRPr="009C37CE">
        <w:t>Mechanical fasteners should not be used to secure product alone, but may be used in conjunction with Aussie Seal M.</w:t>
      </w:r>
    </w:p>
    <w:p w14:paraId="5AF29434" w14:textId="77777777" w:rsidR="002C5BEC" w:rsidRPr="009C37CE" w:rsidRDefault="002C5BEC" w:rsidP="002C5BEC">
      <w:pPr>
        <w:pStyle w:val="2ndindent"/>
        <w:numPr>
          <w:ilvl w:val="0"/>
          <w:numId w:val="21"/>
        </w:numPr>
        <w:ind w:left="1440"/>
        <w:jc w:val="both"/>
      </w:pPr>
      <w:r w:rsidRPr="00557A91">
        <w:t>Tightly butt coil ends together to form a continuous waterstop (do not overlap coil ends). Place in maximum practical lengths to minimize coil end joints.</w:t>
      </w:r>
    </w:p>
    <w:bookmarkEnd w:id="2"/>
    <w:p w14:paraId="272C80A2" w14:textId="77777777" w:rsidR="002C5BEC" w:rsidRDefault="002C5BEC" w:rsidP="002C5BEC">
      <w:pPr>
        <w:pStyle w:val="2ndindent"/>
        <w:ind w:firstLine="0"/>
        <w:jc w:val="both"/>
      </w:pPr>
    </w:p>
    <w:p w14:paraId="714F9659" w14:textId="77777777" w:rsidR="002C5BEC" w:rsidRDefault="002C5BEC" w:rsidP="002C5BEC">
      <w:pPr>
        <w:pStyle w:val="Sections"/>
        <w:jc w:val="both"/>
      </w:pPr>
      <w:bookmarkStart w:id="3" w:name="_Hlk534367600"/>
      <w:r>
        <w:t>3.06</w:t>
      </w:r>
      <w:r>
        <w:tab/>
        <w:t>FIELD QUALITY CONTROL</w:t>
      </w:r>
    </w:p>
    <w:bookmarkEnd w:id="3"/>
    <w:p w14:paraId="1547C9D3" w14:textId="77777777" w:rsidR="002C5BEC" w:rsidRPr="002C5BEC" w:rsidRDefault="002C5BEC" w:rsidP="002C5BEC">
      <w:pPr>
        <w:pStyle w:val="BodyText-10pt"/>
        <w:numPr>
          <w:ilvl w:val="0"/>
          <w:numId w:val="29"/>
        </w:numPr>
        <w:ind w:left="1080"/>
        <w:rPr>
          <w:rFonts w:ascii="Times New Roman" w:hAnsi="Times New Roman" w:cs="Times New Roman"/>
          <w:color w:val="auto"/>
          <w:szCs w:val="20"/>
        </w:rPr>
      </w:pPr>
      <w:r w:rsidRPr="002C5BEC">
        <w:rPr>
          <w:rFonts w:ascii="Times New Roman" w:hAnsi="Times New Roman" w:cs="Times New Roman"/>
          <w:color w:val="auto"/>
          <w:szCs w:val="20"/>
        </w:rPr>
        <w:t>Project waterproofing details must be installed in accordance with AVM’s standard published and/or project specific waterproofing details.  Job specific details created by AVM Applicator or designer must be signed off by AVM Representative.</w:t>
      </w:r>
    </w:p>
    <w:p w14:paraId="7E164FEE" w14:textId="77777777" w:rsidR="002C5BEC" w:rsidRPr="005A59BC" w:rsidRDefault="002C5BEC" w:rsidP="002C5BEC">
      <w:pPr>
        <w:pStyle w:val="Sections"/>
        <w:jc w:val="both"/>
      </w:pPr>
    </w:p>
    <w:p w14:paraId="39056B13" w14:textId="77777777" w:rsidR="002C5BEC" w:rsidRDefault="002C5BEC" w:rsidP="002C5BEC">
      <w:pPr>
        <w:pStyle w:val="Sections"/>
        <w:jc w:val="both"/>
      </w:pPr>
    </w:p>
    <w:p w14:paraId="1FE99D6F" w14:textId="77777777" w:rsidR="002C5BEC" w:rsidRDefault="002C5BEC" w:rsidP="002C5BEC">
      <w:pPr>
        <w:pStyle w:val="Sections"/>
        <w:jc w:val="both"/>
      </w:pPr>
      <w:r>
        <w:t>3.07</w:t>
      </w:r>
      <w:r>
        <w:tab/>
        <w:t>PROTECTION</w:t>
      </w:r>
    </w:p>
    <w:p w14:paraId="60496385" w14:textId="77777777" w:rsidR="002C5BEC" w:rsidRDefault="002C5BEC" w:rsidP="002C5BEC">
      <w:pPr>
        <w:pStyle w:val="1stindent"/>
        <w:numPr>
          <w:ilvl w:val="0"/>
          <w:numId w:val="7"/>
        </w:numPr>
        <w:ind w:left="1080"/>
        <w:jc w:val="both"/>
      </w:pPr>
      <w:r>
        <w:t xml:space="preserve">Protect membrane in accordance with manufacturer’s recommendations until placement of concrete.  </w:t>
      </w:r>
    </w:p>
    <w:p w14:paraId="7A7BC7FE" w14:textId="77777777" w:rsidR="002C5BEC" w:rsidRDefault="002C5BEC" w:rsidP="002C5BEC">
      <w:pPr>
        <w:pStyle w:val="1stindent"/>
        <w:numPr>
          <w:ilvl w:val="0"/>
          <w:numId w:val="7"/>
        </w:numPr>
        <w:ind w:left="1080"/>
        <w:jc w:val="both"/>
      </w:pPr>
      <w:r>
        <w:t>Use only water-based marking chalk on top of the installed waterproofing membrane. If other construction marking products are intended to be used, they must be reviewed and approved in writing by the waterproofing manufacturer.</w:t>
      </w:r>
    </w:p>
    <w:p w14:paraId="79B463F0" w14:textId="77777777" w:rsidR="002C5BEC" w:rsidRDefault="002C5BEC" w:rsidP="002C5BEC">
      <w:pPr>
        <w:pStyle w:val="1stindent"/>
        <w:numPr>
          <w:ilvl w:val="0"/>
          <w:numId w:val="7"/>
        </w:numPr>
        <w:ind w:left="1080"/>
        <w:jc w:val="both"/>
      </w:pPr>
      <w:r>
        <w:t xml:space="preserve">Protect membrane during concrete placement from overspray with polyethylene sheeting or other approved means.  Remove contamination and cured overspray material from membrane </w:t>
      </w:r>
      <w:r>
        <w:lastRenderedPageBreak/>
        <w:t>with mechanical means, taking extra care to not damage the waterproofing, prior to further placement of adjoining concrete.</w:t>
      </w:r>
    </w:p>
    <w:p w14:paraId="186AFA62" w14:textId="77777777" w:rsidR="002C5BEC" w:rsidRDefault="002C5BEC" w:rsidP="002C5BEC">
      <w:pPr>
        <w:pStyle w:val="1stindent"/>
        <w:numPr>
          <w:ilvl w:val="0"/>
          <w:numId w:val="7"/>
        </w:numPr>
        <w:ind w:left="1080"/>
        <w:jc w:val="both"/>
      </w:pPr>
      <w:r>
        <w:t>Do not permit vehicular traffic on unprotected membrane.</w:t>
      </w:r>
    </w:p>
    <w:p w14:paraId="5B142F62" w14:textId="77777777" w:rsidR="002C5BEC" w:rsidRDefault="002C5BEC" w:rsidP="002C5BEC">
      <w:pPr>
        <w:pStyle w:val="1stindent"/>
        <w:numPr>
          <w:ilvl w:val="0"/>
          <w:numId w:val="7"/>
        </w:numPr>
        <w:ind w:left="1080"/>
        <w:jc w:val="both"/>
      </w:pPr>
      <w:r>
        <w:t>Inspect for damage just prior to placement of concrete and make repairs in accordance with manufacturer’s recommendations.</w:t>
      </w:r>
    </w:p>
    <w:p w14:paraId="306A9BC4" w14:textId="77777777" w:rsidR="002C5BEC" w:rsidRDefault="002C5BEC" w:rsidP="002C5BEC">
      <w:pPr>
        <w:pStyle w:val="1stindent"/>
        <w:numPr>
          <w:ilvl w:val="0"/>
          <w:numId w:val="7"/>
        </w:numPr>
        <w:ind w:left="1080"/>
        <w:jc w:val="both"/>
      </w:pPr>
      <w:r>
        <w:t>Product may not be exposed to sunlight for longer than 60 days.  If exposure duration is approached and/or exceeded contact manufacturer representative for repair and/or replacement recommendations.</w:t>
      </w:r>
    </w:p>
    <w:p w14:paraId="04E68DE4" w14:textId="77777777" w:rsidR="002C5BEC" w:rsidRDefault="002C5BEC" w:rsidP="002C5BEC">
      <w:pPr>
        <w:pStyle w:val="Sections"/>
      </w:pPr>
    </w:p>
    <w:p w14:paraId="1BDE1595" w14:textId="77777777" w:rsidR="002C5BEC" w:rsidRDefault="002C5BEC" w:rsidP="002C5BEC">
      <w:pPr>
        <w:pStyle w:val="Sections"/>
      </w:pPr>
    </w:p>
    <w:p w14:paraId="31EEBFFC" w14:textId="77777777" w:rsidR="002C5BEC" w:rsidRDefault="002C5BEC" w:rsidP="002C5BEC">
      <w:pPr>
        <w:pStyle w:val="Sections"/>
      </w:pPr>
    </w:p>
    <w:p w14:paraId="2F47EBA2" w14:textId="77777777" w:rsidR="002C5BEC" w:rsidRDefault="002C5BEC" w:rsidP="002C5BEC">
      <w:pPr>
        <w:pStyle w:val="Sections"/>
        <w:jc w:val="center"/>
      </w:pPr>
      <w:r>
        <w:t>END OF SECTION</w:t>
      </w:r>
    </w:p>
    <w:p w14:paraId="75276B75" w14:textId="77777777" w:rsidR="002C5BEC" w:rsidRDefault="002C5BEC" w:rsidP="002C5BEC">
      <w:pPr>
        <w:pStyle w:val="Sections"/>
      </w:pPr>
    </w:p>
    <w:p w14:paraId="04525DE5" w14:textId="77777777" w:rsidR="002C5BEC" w:rsidRDefault="002C5BEC" w:rsidP="002C5BEC">
      <w:pPr>
        <w:pStyle w:val="Sections"/>
      </w:pPr>
    </w:p>
    <w:p w14:paraId="66E8CD5E" w14:textId="77777777" w:rsidR="002C5BEC" w:rsidRDefault="002C5BEC" w:rsidP="002C5BEC">
      <w:pPr>
        <w:pStyle w:val="Sections"/>
      </w:pPr>
    </w:p>
    <w:p w14:paraId="0C1B6B50" w14:textId="77777777" w:rsidR="002C5BEC" w:rsidRDefault="002C5BEC" w:rsidP="002C5BEC">
      <w:pPr>
        <w:pStyle w:val="Sections"/>
      </w:pPr>
    </w:p>
    <w:p w14:paraId="12F09F93" w14:textId="77777777" w:rsidR="002C5BEC" w:rsidRDefault="002C5BEC" w:rsidP="002C5BEC">
      <w:pPr>
        <w:pStyle w:val="lastline"/>
        <w:spacing w:before="80"/>
      </w:pPr>
    </w:p>
    <w:p w14:paraId="34269721" w14:textId="77777777" w:rsidR="002C5BEC" w:rsidRDefault="002C5BEC" w:rsidP="002C5BEC">
      <w:pPr>
        <w:pStyle w:val="ProductName"/>
      </w:pPr>
    </w:p>
    <w:p w14:paraId="4780A6D4" w14:textId="77777777" w:rsidR="00143C9F" w:rsidRDefault="00C6589A"/>
    <w:sectPr w:rsidR="00143C9F" w:rsidSect="00AB3889">
      <w:headerReference w:type="default" r:id="rId7"/>
      <w:footerReference w:type="default" r:id="rId8"/>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32F4D" w14:textId="77777777" w:rsidR="00A24DB4" w:rsidRDefault="00A24DB4">
      <w:r>
        <w:separator/>
      </w:r>
    </w:p>
  </w:endnote>
  <w:endnote w:type="continuationSeparator" w:id="0">
    <w:p w14:paraId="65A81A66" w14:textId="77777777" w:rsidR="00A24DB4" w:rsidRDefault="00A24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3BA2" w14:textId="77777777" w:rsidR="005F18CA" w:rsidRDefault="002C5BEC">
    <w:pPr>
      <w:pStyle w:val="Footer"/>
      <w:jc w:val="center"/>
      <w:rPr>
        <w:rStyle w:val="PageNumber"/>
      </w:rPr>
    </w:pPr>
    <w:r>
      <w:rPr>
        <w:rStyle w:val="PageNumber"/>
      </w:rPr>
      <w:t>PRE-APPLIED SHEET MEMBRANE WATERPROOFING</w:t>
    </w:r>
  </w:p>
  <w:p w14:paraId="10F58414" w14:textId="77777777" w:rsidR="005F18CA" w:rsidRDefault="002C5BEC">
    <w:pPr>
      <w:pStyle w:val="Footer"/>
      <w:jc w:val="center"/>
    </w:pPr>
    <w:r>
      <w:rPr>
        <w:rStyle w:val="PageNumber"/>
      </w:rPr>
      <w:t>071324-</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p w14:paraId="35D8BF05" w14:textId="77777777" w:rsidR="005F18CA" w:rsidRDefault="00C65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B5A98" w14:textId="77777777" w:rsidR="00A24DB4" w:rsidRDefault="00A24DB4">
      <w:r>
        <w:separator/>
      </w:r>
    </w:p>
  </w:footnote>
  <w:footnote w:type="continuationSeparator" w:id="0">
    <w:p w14:paraId="14D7BBCD" w14:textId="77777777" w:rsidR="00A24DB4" w:rsidRDefault="00A24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92A81" w14:textId="77777777" w:rsidR="005F18CA" w:rsidRPr="0097420D" w:rsidRDefault="002C5BEC"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4C606397" w14:textId="77777777" w:rsidR="005F18CA" w:rsidRPr="0097420D" w:rsidRDefault="002C5BEC"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r>
  </w:p>
  <w:p w14:paraId="28D971B2" w14:textId="77777777" w:rsidR="005F18CA" w:rsidRPr="0065724C" w:rsidRDefault="00C6589A"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CCE7E02"/>
    <w:multiLevelType w:val="hybridMultilevel"/>
    <w:tmpl w:val="D8364AE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AA3C9B"/>
    <w:multiLevelType w:val="hybridMultilevel"/>
    <w:tmpl w:val="C582A310"/>
    <w:lvl w:ilvl="0" w:tplc="4366142C">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6C280E"/>
    <w:multiLevelType w:val="hybridMultilevel"/>
    <w:tmpl w:val="66646F68"/>
    <w:lvl w:ilvl="0" w:tplc="04090015">
      <w:start w:val="1"/>
      <w:numFmt w:val="upperLetter"/>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4E0542"/>
    <w:multiLevelType w:val="hybridMultilevel"/>
    <w:tmpl w:val="7EE0BD2A"/>
    <w:lvl w:ilvl="0" w:tplc="523E6E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3673C9"/>
    <w:multiLevelType w:val="hybridMultilevel"/>
    <w:tmpl w:val="C4CA300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44493D"/>
    <w:multiLevelType w:val="hybridMultilevel"/>
    <w:tmpl w:val="3A94AECE"/>
    <w:lvl w:ilvl="0" w:tplc="25E40E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B757E88"/>
    <w:multiLevelType w:val="hybridMultilevel"/>
    <w:tmpl w:val="1222180E"/>
    <w:lvl w:ilvl="0" w:tplc="04090015">
      <w:start w:val="1"/>
      <w:numFmt w:val="upperLetter"/>
      <w:lvlText w:val="%1."/>
      <w:lvlJc w:val="left"/>
      <w:pPr>
        <w:ind w:left="720" w:hanging="360"/>
      </w:pPr>
    </w:lvl>
    <w:lvl w:ilvl="1" w:tplc="D3EC85C2">
      <w:numFmt w:val="bullet"/>
      <w:lvlText w:val=""/>
      <w:lvlJc w:val="left"/>
      <w:pPr>
        <w:ind w:left="1440" w:hanging="360"/>
      </w:pPr>
      <w:rPr>
        <w:rFonts w:ascii="Symbol" w:eastAsiaTheme="minorEastAsia" w:hAnsi="Symbol" w:cstheme="minorBid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222587"/>
    <w:multiLevelType w:val="hybridMultilevel"/>
    <w:tmpl w:val="C4080CF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865573"/>
    <w:multiLevelType w:val="hybridMultilevel"/>
    <w:tmpl w:val="946A303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1B5731"/>
    <w:multiLevelType w:val="hybridMultilevel"/>
    <w:tmpl w:val="E43EA0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9110E8"/>
    <w:multiLevelType w:val="hybridMultilevel"/>
    <w:tmpl w:val="7C3205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FB0DC8"/>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43D4637"/>
    <w:multiLevelType w:val="hybridMultilevel"/>
    <w:tmpl w:val="544A09C2"/>
    <w:lvl w:ilvl="0" w:tplc="89B0C86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5C61E7B"/>
    <w:multiLevelType w:val="hybridMultilevel"/>
    <w:tmpl w:val="2AFC6E6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9FB016D"/>
    <w:multiLevelType w:val="hybridMultilevel"/>
    <w:tmpl w:val="816C6C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5D8248B"/>
    <w:multiLevelType w:val="hybridMultilevel"/>
    <w:tmpl w:val="DF4C1B9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75D0B1C"/>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E747E0D"/>
    <w:multiLevelType w:val="hybridMultilevel"/>
    <w:tmpl w:val="23D03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0FF137C"/>
    <w:multiLevelType w:val="hybridMultilevel"/>
    <w:tmpl w:val="925087E8"/>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2712B7"/>
    <w:multiLevelType w:val="hybridMultilevel"/>
    <w:tmpl w:val="A03479C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1A02841"/>
    <w:multiLevelType w:val="multilevel"/>
    <w:tmpl w:val="C78A884E"/>
    <w:lvl w:ilvl="0">
      <w:start w:val="1"/>
      <w:numFmt w:val="decimal"/>
      <w:lvlText w:val="%1."/>
      <w:lvlJc w:val="left"/>
      <w:pPr>
        <w:ind w:left="1800" w:hanging="360"/>
      </w:pPr>
    </w:lvl>
    <w:lvl w:ilvl="1">
      <w:start w:val="1"/>
      <w:numFmt w:val="decimalZero"/>
      <w:isLgl/>
      <w:lvlText w:val="%1.%2"/>
      <w:lvlJc w:val="left"/>
      <w:pPr>
        <w:ind w:left="36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5A0D0106"/>
    <w:multiLevelType w:val="hybridMultilevel"/>
    <w:tmpl w:val="07BC049C"/>
    <w:lvl w:ilvl="0" w:tplc="587867AC">
      <w:start w:val="1"/>
      <w:numFmt w:val="upperLetter"/>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444791"/>
    <w:multiLevelType w:val="hybridMultilevel"/>
    <w:tmpl w:val="BD4CA858"/>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557508"/>
    <w:multiLevelType w:val="hybridMultilevel"/>
    <w:tmpl w:val="7D801B4E"/>
    <w:lvl w:ilvl="0" w:tplc="04090015">
      <w:start w:val="1"/>
      <w:numFmt w:val="upperLetter"/>
      <w:lvlText w:val="%1."/>
      <w:lvlJc w:val="left"/>
      <w:pPr>
        <w:ind w:left="1080" w:hanging="360"/>
      </w:pPr>
    </w:lvl>
    <w:lvl w:ilvl="1" w:tplc="53EAA2C6">
      <w:start w:val="1"/>
      <w:numFmt w:val="decimal"/>
      <w:lvlText w:val="%2."/>
      <w:lvlJc w:val="left"/>
      <w:pPr>
        <w:ind w:left="1710" w:hanging="360"/>
      </w:pPr>
      <w:rPr>
        <w:color w:val="auto"/>
      </w:rPr>
    </w:lvl>
    <w:lvl w:ilvl="2" w:tplc="030AD5C2">
      <w:start w:val="1"/>
      <w:numFmt w:val="upperLetter"/>
      <w:lvlText w:val="%3&gt;"/>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F420DB"/>
    <w:multiLevelType w:val="hybridMultilevel"/>
    <w:tmpl w:val="11AEB1B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2B56224"/>
    <w:multiLevelType w:val="hybridMultilevel"/>
    <w:tmpl w:val="7214F632"/>
    <w:lvl w:ilvl="0" w:tplc="04090015">
      <w:start w:val="1"/>
      <w:numFmt w:val="upperLetter"/>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3293818"/>
    <w:multiLevelType w:val="hybridMultilevel"/>
    <w:tmpl w:val="64F8DC5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3BE0B89"/>
    <w:multiLevelType w:val="hybridMultilevel"/>
    <w:tmpl w:val="91C25C80"/>
    <w:lvl w:ilvl="0" w:tplc="23607F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C60FA6"/>
    <w:multiLevelType w:val="hybridMultilevel"/>
    <w:tmpl w:val="26D877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57E368F"/>
    <w:multiLevelType w:val="hybridMultilevel"/>
    <w:tmpl w:val="147C5036"/>
    <w:lvl w:ilvl="0" w:tplc="F0DE2B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6666E1B"/>
    <w:multiLevelType w:val="hybridMultilevel"/>
    <w:tmpl w:val="8098EBF2"/>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3"/>
  </w:num>
  <w:num w:numId="3">
    <w:abstractNumId w:val="26"/>
  </w:num>
  <w:num w:numId="4">
    <w:abstractNumId w:val="35"/>
  </w:num>
  <w:num w:numId="5">
    <w:abstractNumId w:val="39"/>
  </w:num>
  <w:num w:numId="6">
    <w:abstractNumId w:val="36"/>
  </w:num>
  <w:num w:numId="7">
    <w:abstractNumId w:val="33"/>
  </w:num>
  <w:num w:numId="8">
    <w:abstractNumId w:val="20"/>
  </w:num>
  <w:num w:numId="9">
    <w:abstractNumId w:val="16"/>
  </w:num>
  <w:num w:numId="10">
    <w:abstractNumId w:val="7"/>
  </w:num>
  <w:num w:numId="11">
    <w:abstractNumId w:val="22"/>
  </w:num>
  <w:num w:numId="12">
    <w:abstractNumId w:val="15"/>
  </w:num>
  <w:num w:numId="13">
    <w:abstractNumId w:val="29"/>
  </w:num>
  <w:num w:numId="14">
    <w:abstractNumId w:val="42"/>
  </w:num>
  <w:num w:numId="15">
    <w:abstractNumId w:val="5"/>
  </w:num>
  <w:num w:numId="16">
    <w:abstractNumId w:val="30"/>
  </w:num>
  <w:num w:numId="17">
    <w:abstractNumId w:val="4"/>
  </w:num>
  <w:num w:numId="18">
    <w:abstractNumId w:val="18"/>
  </w:num>
  <w:num w:numId="19">
    <w:abstractNumId w:val="1"/>
  </w:num>
  <w:num w:numId="20">
    <w:abstractNumId w:val="6"/>
  </w:num>
  <w:num w:numId="21">
    <w:abstractNumId w:val="0"/>
  </w:num>
  <w:num w:numId="22">
    <w:abstractNumId w:val="25"/>
  </w:num>
  <w:num w:numId="23">
    <w:abstractNumId w:val="27"/>
  </w:num>
  <w:num w:numId="24">
    <w:abstractNumId w:val="17"/>
  </w:num>
  <w:num w:numId="25">
    <w:abstractNumId w:val="12"/>
  </w:num>
  <w:num w:numId="26">
    <w:abstractNumId w:val="34"/>
  </w:num>
  <w:num w:numId="27">
    <w:abstractNumId w:val="2"/>
  </w:num>
  <w:num w:numId="28">
    <w:abstractNumId w:val="10"/>
  </w:num>
  <w:num w:numId="29">
    <w:abstractNumId w:val="37"/>
  </w:num>
  <w:num w:numId="30">
    <w:abstractNumId w:val="32"/>
  </w:num>
  <w:num w:numId="31">
    <w:abstractNumId w:val="21"/>
  </w:num>
  <w:num w:numId="32">
    <w:abstractNumId w:val="24"/>
  </w:num>
  <w:num w:numId="33">
    <w:abstractNumId w:val="8"/>
  </w:num>
  <w:num w:numId="34">
    <w:abstractNumId w:val="14"/>
  </w:num>
  <w:num w:numId="35">
    <w:abstractNumId w:val="28"/>
  </w:num>
  <w:num w:numId="36">
    <w:abstractNumId w:val="3"/>
  </w:num>
  <w:num w:numId="37">
    <w:abstractNumId w:val="41"/>
  </w:num>
  <w:num w:numId="38">
    <w:abstractNumId w:val="31"/>
  </w:num>
  <w:num w:numId="39">
    <w:abstractNumId w:val="9"/>
  </w:num>
  <w:num w:numId="40">
    <w:abstractNumId w:val="13"/>
  </w:num>
  <w:num w:numId="41">
    <w:abstractNumId w:val="38"/>
  </w:num>
  <w:num w:numId="42">
    <w:abstractNumId w:val="40"/>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jQ0NTC0NDSwNDBV0lEKTi0uzszPAykwqgUARylSCywAAAA="/>
  </w:docVars>
  <w:rsids>
    <w:rsidRoot w:val="002C5BEC"/>
    <w:rsid w:val="000459E0"/>
    <w:rsid w:val="0015792A"/>
    <w:rsid w:val="002A0B1B"/>
    <w:rsid w:val="002C4527"/>
    <w:rsid w:val="002C5BEC"/>
    <w:rsid w:val="00336EF0"/>
    <w:rsid w:val="00356A8A"/>
    <w:rsid w:val="003728C3"/>
    <w:rsid w:val="00387310"/>
    <w:rsid w:val="004769A9"/>
    <w:rsid w:val="004C5E5B"/>
    <w:rsid w:val="005B19D2"/>
    <w:rsid w:val="005B28E7"/>
    <w:rsid w:val="005F6177"/>
    <w:rsid w:val="00674F24"/>
    <w:rsid w:val="00683791"/>
    <w:rsid w:val="006A0B31"/>
    <w:rsid w:val="006E0208"/>
    <w:rsid w:val="006E4B57"/>
    <w:rsid w:val="006F17F6"/>
    <w:rsid w:val="007272EE"/>
    <w:rsid w:val="007F2409"/>
    <w:rsid w:val="00803250"/>
    <w:rsid w:val="0080420E"/>
    <w:rsid w:val="0084683F"/>
    <w:rsid w:val="00877D33"/>
    <w:rsid w:val="008A2E3F"/>
    <w:rsid w:val="009776EB"/>
    <w:rsid w:val="009F4B0B"/>
    <w:rsid w:val="00A06E3F"/>
    <w:rsid w:val="00A24DB4"/>
    <w:rsid w:val="00AC37BF"/>
    <w:rsid w:val="00B1369E"/>
    <w:rsid w:val="00B62639"/>
    <w:rsid w:val="00B91422"/>
    <w:rsid w:val="00BD5E0E"/>
    <w:rsid w:val="00BE34A2"/>
    <w:rsid w:val="00C6589A"/>
    <w:rsid w:val="00C659F9"/>
    <w:rsid w:val="00CC4F4F"/>
    <w:rsid w:val="00D860E1"/>
    <w:rsid w:val="00DF2AAB"/>
    <w:rsid w:val="00ED223E"/>
    <w:rsid w:val="00EE6D26"/>
    <w:rsid w:val="00F244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2401"/>
  <w15:chartTrackingRefBased/>
  <w15:docId w15:val="{176B9648-0C1C-48AA-99C8-D703CA2B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BEC"/>
    <w:pPr>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2C5BE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
    <w:name w:val="# Sections"/>
    <w:basedOn w:val="Normal"/>
    <w:rsid w:val="002C5BEC"/>
    <w:pPr>
      <w:tabs>
        <w:tab w:val="left" w:pos="720"/>
      </w:tabs>
      <w:spacing w:before="80" w:after="80"/>
    </w:pPr>
    <w:rPr>
      <w:b/>
      <w:bCs/>
      <w:color w:val="000000"/>
    </w:rPr>
  </w:style>
  <w:style w:type="paragraph" w:customStyle="1" w:styleId="1stindent">
    <w:name w:val="1st indent"/>
    <w:basedOn w:val="Normal"/>
    <w:rsid w:val="002C5BEC"/>
    <w:pPr>
      <w:tabs>
        <w:tab w:val="left" w:pos="1080"/>
      </w:tabs>
      <w:spacing w:before="80" w:after="80"/>
      <w:ind w:left="1080" w:hanging="360"/>
    </w:pPr>
  </w:style>
  <w:style w:type="paragraph" w:customStyle="1" w:styleId="2ndindent">
    <w:name w:val="2nd indent"/>
    <w:basedOn w:val="Normal"/>
    <w:rsid w:val="002C5BEC"/>
    <w:pPr>
      <w:tabs>
        <w:tab w:val="left" w:pos="720"/>
        <w:tab w:val="left" w:pos="1440"/>
      </w:tabs>
      <w:spacing w:before="80"/>
      <w:ind w:left="1440" w:hanging="360"/>
    </w:pPr>
    <w:rPr>
      <w:color w:val="000000"/>
    </w:rPr>
  </w:style>
  <w:style w:type="paragraph" w:styleId="Footer">
    <w:name w:val="footer"/>
    <w:basedOn w:val="Normal"/>
    <w:link w:val="FooterChar"/>
    <w:rsid w:val="002C5BEC"/>
    <w:pPr>
      <w:tabs>
        <w:tab w:val="center" w:pos="4320"/>
        <w:tab w:val="right" w:pos="8640"/>
      </w:tabs>
    </w:pPr>
  </w:style>
  <w:style w:type="character" w:customStyle="1" w:styleId="FooterChar">
    <w:name w:val="Footer Char"/>
    <w:basedOn w:val="DefaultParagraphFont"/>
    <w:link w:val="Footer"/>
    <w:rsid w:val="002C5BEC"/>
    <w:rPr>
      <w:rFonts w:ascii="Times New Roman" w:eastAsia="Times New Roman" w:hAnsi="Times New Roman" w:cs="Times New Roman"/>
      <w:sz w:val="20"/>
      <w:szCs w:val="20"/>
    </w:rPr>
  </w:style>
  <w:style w:type="paragraph" w:styleId="Header">
    <w:name w:val="header"/>
    <w:basedOn w:val="Normal"/>
    <w:link w:val="HeaderChar"/>
    <w:rsid w:val="002C5BEC"/>
    <w:pPr>
      <w:tabs>
        <w:tab w:val="center" w:pos="4320"/>
        <w:tab w:val="right" w:pos="8640"/>
      </w:tabs>
    </w:pPr>
  </w:style>
  <w:style w:type="character" w:customStyle="1" w:styleId="HeaderChar">
    <w:name w:val="Header Char"/>
    <w:basedOn w:val="DefaultParagraphFont"/>
    <w:link w:val="Header"/>
    <w:rsid w:val="002C5BEC"/>
    <w:rPr>
      <w:rFonts w:ascii="Times New Roman" w:eastAsia="Times New Roman" w:hAnsi="Times New Roman" w:cs="Times New Roman"/>
      <w:sz w:val="20"/>
      <w:szCs w:val="20"/>
    </w:rPr>
  </w:style>
  <w:style w:type="paragraph" w:customStyle="1" w:styleId="lastline">
    <w:name w:val="lastline"/>
    <w:basedOn w:val="Normal"/>
    <w:rsid w:val="002C5BEC"/>
    <w:pPr>
      <w:tabs>
        <w:tab w:val="center" w:pos="4320"/>
        <w:tab w:val="left" w:pos="5580"/>
        <w:tab w:val="left" w:pos="6300"/>
        <w:tab w:val="left" w:pos="7380"/>
        <w:tab w:val="right" w:pos="8640"/>
      </w:tabs>
    </w:pPr>
    <w:rPr>
      <w:sz w:val="12"/>
      <w:szCs w:val="12"/>
    </w:rPr>
  </w:style>
  <w:style w:type="character" w:styleId="PageNumber">
    <w:name w:val="page number"/>
    <w:basedOn w:val="DefaultParagraphFont"/>
    <w:rsid w:val="002C5BEC"/>
  </w:style>
  <w:style w:type="paragraph" w:customStyle="1" w:styleId="Partsections">
    <w:name w:val="Part sections"/>
    <w:basedOn w:val="Heading2"/>
    <w:rsid w:val="002C5BEC"/>
    <w:pPr>
      <w:keepLines w:val="0"/>
      <w:spacing w:before="240" w:after="60"/>
      <w:outlineLvl w:val="9"/>
    </w:pPr>
    <w:rPr>
      <w:rFonts w:ascii="Times New Roman" w:eastAsia="Times New Roman" w:hAnsi="Times New Roman" w:cs="Times New Roman"/>
      <w:b/>
      <w:bCs/>
      <w:color w:val="auto"/>
      <w:sz w:val="24"/>
      <w:szCs w:val="24"/>
    </w:rPr>
  </w:style>
  <w:style w:type="paragraph" w:customStyle="1" w:styleId="ProductName">
    <w:name w:val="Product Name"/>
    <w:basedOn w:val="Normal"/>
    <w:rsid w:val="002C5BEC"/>
    <w:pPr>
      <w:tabs>
        <w:tab w:val="center" w:pos="4320"/>
        <w:tab w:val="right" w:pos="8640"/>
      </w:tabs>
      <w:jc w:val="center"/>
    </w:pPr>
    <w:rPr>
      <w:b/>
      <w:bCs/>
      <w:sz w:val="28"/>
      <w:szCs w:val="28"/>
    </w:rPr>
  </w:style>
  <w:style w:type="paragraph" w:customStyle="1" w:styleId="Pa6">
    <w:name w:val="Pa6"/>
    <w:basedOn w:val="Normal"/>
    <w:next w:val="Normal"/>
    <w:rsid w:val="002C5BEC"/>
    <w:pPr>
      <w:adjustRightInd w:val="0"/>
      <w:spacing w:after="20" w:line="141" w:lineRule="atLeast"/>
    </w:pPr>
    <w:rPr>
      <w:rFonts w:ascii="Frutiger LT Std 45 Light" w:hAnsi="Frutiger LT Std 45 Light"/>
      <w:sz w:val="24"/>
      <w:szCs w:val="24"/>
    </w:rPr>
  </w:style>
  <w:style w:type="paragraph" w:customStyle="1" w:styleId="Pa0">
    <w:name w:val="Pa0"/>
    <w:basedOn w:val="Normal"/>
    <w:next w:val="Normal"/>
    <w:rsid w:val="002C5BEC"/>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2C5BEC"/>
    <w:pPr>
      <w:ind w:left="720"/>
      <w:contextualSpacing/>
    </w:pPr>
  </w:style>
  <w:style w:type="paragraph" w:customStyle="1" w:styleId="Default">
    <w:name w:val="Default"/>
    <w:rsid w:val="002C5BEC"/>
    <w:pPr>
      <w:autoSpaceDE w:val="0"/>
      <w:autoSpaceDN w:val="0"/>
      <w:adjustRightInd w:val="0"/>
      <w:spacing w:after="0" w:line="240" w:lineRule="auto"/>
    </w:pPr>
    <w:rPr>
      <w:rFonts w:ascii="Frutiger LT Std 45 Light" w:eastAsia="Times New Roman" w:hAnsi="Frutiger LT Std 45 Light" w:cs="Frutiger LT Std 45 Light"/>
      <w:color w:val="000000"/>
      <w:sz w:val="24"/>
      <w:szCs w:val="24"/>
    </w:rPr>
  </w:style>
  <w:style w:type="character" w:customStyle="1" w:styleId="A9">
    <w:name w:val="A9"/>
    <w:rsid w:val="002C5BEC"/>
    <w:rPr>
      <w:rFonts w:cs="Frutiger LT Std 45 Light"/>
      <w:color w:val="221E1F"/>
      <w:sz w:val="8"/>
      <w:szCs w:val="8"/>
    </w:rPr>
  </w:style>
  <w:style w:type="paragraph" w:customStyle="1" w:styleId="Pa3">
    <w:name w:val="Pa3"/>
    <w:basedOn w:val="Default"/>
    <w:next w:val="Default"/>
    <w:rsid w:val="002C5BEC"/>
    <w:pPr>
      <w:spacing w:line="241" w:lineRule="atLeast"/>
    </w:pPr>
    <w:rPr>
      <w:rFonts w:cs="Times New Roman"/>
      <w:color w:val="auto"/>
    </w:rPr>
  </w:style>
  <w:style w:type="paragraph" w:customStyle="1" w:styleId="Pa4">
    <w:name w:val="Pa4"/>
    <w:basedOn w:val="Default"/>
    <w:next w:val="Default"/>
    <w:rsid w:val="002C5BEC"/>
    <w:pPr>
      <w:spacing w:line="241" w:lineRule="atLeast"/>
    </w:pPr>
    <w:rPr>
      <w:rFonts w:cs="Times New Roman"/>
      <w:color w:val="auto"/>
    </w:rPr>
  </w:style>
  <w:style w:type="character" w:customStyle="1" w:styleId="Heading2Char">
    <w:name w:val="Heading 2 Char"/>
    <w:basedOn w:val="DefaultParagraphFont"/>
    <w:link w:val="Heading2"/>
    <w:uiPriority w:val="9"/>
    <w:semiHidden/>
    <w:rsid w:val="002C5BEC"/>
    <w:rPr>
      <w:rFonts w:asciiTheme="majorHAnsi" w:eastAsiaTheme="majorEastAsia" w:hAnsiTheme="majorHAnsi" w:cstheme="majorBidi"/>
      <w:color w:val="2F5496" w:themeColor="accent1" w:themeShade="BF"/>
      <w:sz w:val="26"/>
      <w:szCs w:val="26"/>
    </w:rPr>
  </w:style>
  <w:style w:type="paragraph" w:customStyle="1" w:styleId="BodyText-10pt">
    <w:name w:val="Body Text - 10 pt"/>
    <w:basedOn w:val="Normal"/>
    <w:qFormat/>
    <w:rsid w:val="002C5BEC"/>
    <w:pPr>
      <w:autoSpaceDE/>
      <w:autoSpaceDN/>
    </w:pPr>
    <w:rPr>
      <w:rFonts w:asciiTheme="majorHAnsi" w:eastAsiaTheme="minorEastAsia" w:hAnsiTheme="majorHAnsi" w:cstheme="minorBidi"/>
      <w:color w:val="666D70"/>
      <w:szCs w:val="44"/>
      <w:lang w:bidi="en-US"/>
    </w:rPr>
  </w:style>
  <w:style w:type="character" w:styleId="Hyperlink">
    <w:name w:val="Hyperlink"/>
    <w:basedOn w:val="DefaultParagraphFont"/>
    <w:uiPriority w:val="99"/>
    <w:unhideWhenUsed/>
    <w:rsid w:val="00BE34A2"/>
    <w:rPr>
      <w:color w:val="0563C1" w:themeColor="hyperlink"/>
      <w:u w:val="single"/>
    </w:rPr>
  </w:style>
  <w:style w:type="character" w:styleId="PlaceholderText">
    <w:name w:val="Placeholder Text"/>
    <w:basedOn w:val="DefaultParagraphFont"/>
    <w:uiPriority w:val="99"/>
    <w:semiHidden/>
    <w:rsid w:val="00B626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775</Words>
  <Characters>21522</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uchanan</dc:creator>
  <cp:keywords/>
  <dc:description/>
  <cp:lastModifiedBy>James Glade</cp:lastModifiedBy>
  <cp:revision>2</cp:revision>
  <dcterms:created xsi:type="dcterms:W3CDTF">2021-05-11T15:49:00Z</dcterms:created>
  <dcterms:modified xsi:type="dcterms:W3CDTF">2021-05-11T15:49:00Z</dcterms:modified>
</cp:coreProperties>
</file>